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39D7C" w14:textId="2D83E095" w:rsidR="00D476CD" w:rsidRPr="00471B79" w:rsidRDefault="002229CA" w:rsidP="0070714A">
      <w:pPr>
        <w:pBdr>
          <w:bottom w:val="single" w:sz="12" w:space="17" w:color="auto"/>
        </w:pBdr>
        <w:spacing w:after="0" w:line="276" w:lineRule="auto"/>
        <w:jc w:val="center"/>
        <w:rPr>
          <w:rFonts w:ascii="Cambria" w:hAnsi="Cambria" w:cstheme="minorHAnsi"/>
          <w:b/>
          <w:sz w:val="32"/>
        </w:rPr>
      </w:pPr>
      <w:r>
        <w:rPr>
          <w:rFonts w:ascii="Cambria" w:hAnsi="Cambria" w:cstheme="minorHAnsi"/>
          <w:b/>
          <w:sz w:val="32"/>
        </w:rPr>
        <w:t>Joseph Zemmels</w:t>
      </w:r>
    </w:p>
    <w:p w14:paraId="07FD6C0D" w14:textId="17EF86C6" w:rsidR="00BD30EF" w:rsidRPr="00C11D75" w:rsidRDefault="002229CA" w:rsidP="00C11D75">
      <w:pPr>
        <w:pBdr>
          <w:bottom w:val="single" w:sz="12" w:space="17" w:color="auto"/>
        </w:pBdr>
        <w:spacing w:after="0" w:line="276" w:lineRule="auto"/>
        <w:jc w:val="center"/>
        <w:rPr>
          <w:rFonts w:ascii="Cambria" w:hAnsi="Cambria" w:cstheme="minorHAnsi"/>
          <w:color w:val="1F4E79" w:themeColor="accent1" w:themeShade="80"/>
          <w:sz w:val="24"/>
        </w:rPr>
      </w:pPr>
      <w:r w:rsidRPr="00C11D75">
        <w:rPr>
          <w:rFonts w:ascii="Cambria" w:hAnsi="Cambria" w:cstheme="minorHAnsi"/>
          <w:color w:val="1F4E79" w:themeColor="accent1" w:themeShade="80"/>
          <w:sz w:val="24"/>
        </w:rPr>
        <w:t>651.324.7524</w:t>
      </w:r>
      <w:r w:rsidR="00291751" w:rsidRPr="00C11D75">
        <w:rPr>
          <w:rFonts w:ascii="Cambria" w:hAnsi="Cambria" w:cstheme="minorHAnsi"/>
          <w:color w:val="1F4E79" w:themeColor="accent1" w:themeShade="80"/>
          <w:sz w:val="24"/>
        </w:rPr>
        <w:t xml:space="preserve"> </w:t>
      </w:r>
      <w:r w:rsidR="00291751" w:rsidRPr="00C11D75">
        <w:rPr>
          <w:rFonts w:ascii="Cambria" w:hAnsi="Cambria" w:cstheme="minorHAnsi"/>
          <w:color w:val="0000FF"/>
          <w:sz w:val="24"/>
        </w:rPr>
        <w:t xml:space="preserve">| </w:t>
      </w:r>
      <w:hyperlink r:id="rId7" w:history="1">
        <w:r w:rsidRPr="00C11D75">
          <w:rPr>
            <w:rStyle w:val="Hyperlink"/>
            <w:rFonts w:ascii="Cambria" w:hAnsi="Cambria" w:cstheme="minorHAnsi"/>
            <w:sz w:val="24"/>
          </w:rPr>
          <w:t>jzemmels@gmail.com</w:t>
        </w:r>
      </w:hyperlink>
      <w:r w:rsidR="00291751" w:rsidRPr="00C11D75">
        <w:rPr>
          <w:rFonts w:ascii="Cambria" w:hAnsi="Cambria" w:cstheme="minorHAnsi"/>
          <w:color w:val="0000FF"/>
          <w:sz w:val="24"/>
        </w:rPr>
        <w:t xml:space="preserve"> |</w:t>
      </w:r>
      <w:r w:rsidR="00C11D75" w:rsidRPr="00C11D75">
        <w:rPr>
          <w:rFonts w:ascii="Cambria" w:hAnsi="Cambria" w:cstheme="minorHAnsi"/>
          <w:color w:val="0000FF"/>
          <w:sz w:val="24"/>
        </w:rPr>
        <w:t xml:space="preserve"> </w:t>
      </w:r>
      <w:hyperlink r:id="rId8" w:history="1">
        <w:r w:rsidR="00C11D75">
          <w:rPr>
            <w:rStyle w:val="Hyperlink"/>
            <w:rFonts w:ascii="Cambria" w:hAnsi="Cambria" w:cstheme="minorHAnsi"/>
            <w:sz w:val="24"/>
          </w:rPr>
          <w:t>jzemmels.github.io/</w:t>
        </w:r>
      </w:hyperlink>
      <w:r w:rsidR="00C11D75">
        <w:rPr>
          <w:rFonts w:ascii="Cambria" w:hAnsi="Cambria" w:cstheme="minorHAnsi"/>
          <w:color w:val="1F4E79" w:themeColor="accent1" w:themeShade="80"/>
          <w:sz w:val="24"/>
        </w:rPr>
        <w:t xml:space="preserve"> |</w:t>
      </w:r>
      <w:r w:rsidR="00C11D75" w:rsidRPr="00C11D75">
        <w:rPr>
          <w:rFonts w:ascii="Cambria" w:hAnsi="Cambria" w:cstheme="minorHAnsi"/>
          <w:color w:val="1F4E79" w:themeColor="accent1" w:themeShade="80"/>
          <w:sz w:val="24"/>
        </w:rPr>
        <w:t xml:space="preserve"> </w:t>
      </w:r>
      <w:hyperlink r:id="rId9" w:history="1">
        <w:r w:rsidRPr="00C11D75">
          <w:rPr>
            <w:rStyle w:val="Hyperlink"/>
            <w:rFonts w:ascii="Cambria" w:hAnsi="Cambria" w:cstheme="minorHAnsi"/>
            <w:sz w:val="24"/>
          </w:rPr>
          <w:t>linkedin.com/in/</w:t>
        </w:r>
        <w:r w:rsidR="002B22A5" w:rsidRPr="002B22A5">
          <w:rPr>
            <w:rStyle w:val="Hyperlink"/>
            <w:rFonts w:ascii="Cambria" w:hAnsi="Cambria" w:cstheme="minorHAnsi"/>
            <w:sz w:val="24"/>
          </w:rPr>
          <w:t>jzemmels</w:t>
        </w:r>
        <w:r w:rsidRPr="00C11D75">
          <w:rPr>
            <w:rStyle w:val="Hyperlink"/>
            <w:rFonts w:ascii="Cambria" w:hAnsi="Cambria" w:cstheme="minorHAnsi"/>
            <w:sz w:val="24"/>
          </w:rPr>
          <w:t>/</w:t>
        </w:r>
      </w:hyperlink>
    </w:p>
    <w:p w14:paraId="2026E593" w14:textId="77777777" w:rsidR="00D01348" w:rsidRPr="0070714A" w:rsidRDefault="009C4E84" w:rsidP="003D3793">
      <w:pPr>
        <w:pBdr>
          <w:bottom w:val="single" w:sz="12" w:space="1" w:color="auto"/>
        </w:pBdr>
        <w:tabs>
          <w:tab w:val="left" w:pos="1770"/>
        </w:tabs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EDUCATION</w:t>
      </w:r>
    </w:p>
    <w:p w14:paraId="1B1F74E2" w14:textId="77777777" w:rsidR="00337312" w:rsidRPr="0070714A" w:rsidRDefault="00337312" w:rsidP="003D3793">
      <w:pPr>
        <w:spacing w:after="0" w:line="240" w:lineRule="auto"/>
        <w:rPr>
          <w:rFonts w:ascii="Cambria" w:hAnsi="Cambria" w:cstheme="minorHAnsi"/>
        </w:rPr>
      </w:pPr>
    </w:p>
    <w:p w14:paraId="20D3C012" w14:textId="3842C3FD" w:rsidR="00FA71B0" w:rsidRPr="0070714A" w:rsidRDefault="00007DA2" w:rsidP="002229CA">
      <w:pPr>
        <w:spacing w:after="0" w:line="240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b/>
        </w:rPr>
        <w:t xml:space="preserve">Ph.D. in </w:t>
      </w:r>
      <w:r w:rsidR="002229CA">
        <w:rPr>
          <w:rFonts w:ascii="Cambria" w:hAnsi="Cambria" w:cstheme="minorHAnsi"/>
          <w:b/>
        </w:rPr>
        <w:t>Statistics</w:t>
      </w:r>
      <w:r w:rsidR="0046146E" w:rsidRPr="0070714A">
        <w:rPr>
          <w:rFonts w:ascii="Cambria" w:hAnsi="Cambria" w:cstheme="minorHAnsi"/>
        </w:rPr>
        <w:t xml:space="preserve">, </w:t>
      </w:r>
      <w:r w:rsidR="00F816CF" w:rsidRPr="0070714A">
        <w:rPr>
          <w:rFonts w:ascii="Cambria" w:hAnsi="Cambria" w:cstheme="minorHAnsi"/>
        </w:rPr>
        <w:t>Iowa State University</w:t>
      </w:r>
      <w:r w:rsidR="000C50E1" w:rsidRPr="0070714A">
        <w:rPr>
          <w:rFonts w:ascii="Cambria" w:hAnsi="Cambria" w:cstheme="minorHAnsi"/>
        </w:rPr>
        <w:t xml:space="preserve"> (ISU)</w:t>
      </w:r>
      <w:r w:rsidR="00F816CF" w:rsidRPr="0070714A">
        <w:rPr>
          <w:rFonts w:ascii="Cambria" w:hAnsi="Cambria" w:cstheme="minorHAnsi"/>
        </w:rPr>
        <w:t xml:space="preserve">, Ames, IA                     </w:t>
      </w:r>
      <w:r w:rsidR="00FC4D3B" w:rsidRPr="0070714A">
        <w:rPr>
          <w:rFonts w:ascii="Cambria" w:hAnsi="Cambria" w:cstheme="minorHAnsi"/>
        </w:rPr>
        <w:t xml:space="preserve">  </w:t>
      </w:r>
      <w:r w:rsidR="0070714A">
        <w:rPr>
          <w:rFonts w:ascii="Cambria" w:hAnsi="Cambria" w:cstheme="minorHAnsi"/>
        </w:rPr>
        <w:t xml:space="preserve">    </w:t>
      </w:r>
      <w:r w:rsidR="00FC4D3B" w:rsidRPr="0070714A">
        <w:rPr>
          <w:rFonts w:ascii="Cambria" w:hAnsi="Cambria" w:cstheme="minorHAnsi"/>
        </w:rPr>
        <w:t xml:space="preserve">  </w:t>
      </w:r>
      <w:r w:rsidR="00AA24E5">
        <w:rPr>
          <w:rFonts w:ascii="Cambria" w:hAnsi="Cambria" w:cstheme="minorHAnsi"/>
        </w:rPr>
        <w:t xml:space="preserve"> </w:t>
      </w:r>
      <w:r w:rsidR="00F816CF" w:rsidRPr="0070714A">
        <w:rPr>
          <w:rFonts w:ascii="Cambria" w:hAnsi="Cambria" w:cstheme="minorHAnsi"/>
          <w:b/>
        </w:rPr>
        <w:t>20</w:t>
      </w:r>
      <w:r w:rsidR="003A68A7">
        <w:rPr>
          <w:rFonts w:ascii="Cambria" w:hAnsi="Cambria" w:cstheme="minorHAnsi"/>
          <w:b/>
        </w:rPr>
        <w:t>20</w:t>
      </w:r>
      <w:r w:rsidR="00501F81">
        <w:rPr>
          <w:rFonts w:ascii="Cambria" w:hAnsi="Cambria" w:cstheme="minorHAnsi"/>
          <w:b/>
        </w:rPr>
        <w:t xml:space="preserve"> </w:t>
      </w:r>
      <w:r w:rsidR="00AA24E5">
        <w:rPr>
          <w:rFonts w:ascii="Cambria" w:hAnsi="Cambria" w:cstheme="minorHAnsi"/>
          <w:b/>
        </w:rPr>
        <w:t>–</w:t>
      </w:r>
      <w:r w:rsidR="00501F81">
        <w:rPr>
          <w:rFonts w:ascii="Cambria" w:hAnsi="Cambria" w:cstheme="minorHAnsi"/>
          <w:b/>
        </w:rPr>
        <w:t xml:space="preserve"> </w:t>
      </w:r>
      <w:r w:rsidR="002229CA">
        <w:rPr>
          <w:rFonts w:ascii="Cambria" w:hAnsi="Cambria" w:cstheme="minorHAnsi"/>
          <w:b/>
        </w:rPr>
        <w:t>Present</w:t>
      </w:r>
      <w:r w:rsidR="00AA24E5">
        <w:rPr>
          <w:rFonts w:ascii="Cambria" w:hAnsi="Cambria" w:cstheme="minorHAnsi"/>
          <w:b/>
        </w:rPr>
        <w:t xml:space="preserve"> (exp. April 2023)</w:t>
      </w:r>
    </w:p>
    <w:p w14:paraId="150A4AC6" w14:textId="1FC91CE8" w:rsidR="00FC4D3B" w:rsidRPr="0070714A" w:rsidRDefault="00FC4D3B" w:rsidP="002229CA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Major</w:t>
      </w:r>
      <w:r w:rsidR="0070597E" w:rsidRPr="0070714A">
        <w:rPr>
          <w:rFonts w:ascii="Cambria" w:hAnsi="Cambria" w:cstheme="minorHAnsi"/>
        </w:rPr>
        <w:t xml:space="preserve">: </w:t>
      </w:r>
      <w:r w:rsidR="002938DF">
        <w:rPr>
          <w:rFonts w:ascii="Cambria" w:hAnsi="Cambria" w:cstheme="minorHAnsi"/>
        </w:rPr>
        <w:t>Statistics</w:t>
      </w:r>
      <w:r w:rsidRPr="0070714A">
        <w:rPr>
          <w:rFonts w:ascii="Cambria" w:hAnsi="Cambria" w:cstheme="minorHAnsi"/>
        </w:rPr>
        <w:t xml:space="preserve"> (</w:t>
      </w:r>
      <w:r w:rsidRPr="0070714A">
        <w:rPr>
          <w:rFonts w:ascii="Cambria" w:hAnsi="Cambria" w:cstheme="minorHAnsi"/>
          <w:u w:val="single"/>
        </w:rPr>
        <w:t>GPA</w:t>
      </w:r>
      <w:r w:rsidRPr="0070714A">
        <w:rPr>
          <w:rFonts w:ascii="Cambria" w:hAnsi="Cambria" w:cstheme="minorHAnsi"/>
        </w:rPr>
        <w:t xml:space="preserve">: </w:t>
      </w:r>
      <w:r w:rsidR="002229CA">
        <w:rPr>
          <w:rFonts w:ascii="Cambria" w:hAnsi="Cambria" w:cstheme="minorHAnsi"/>
        </w:rPr>
        <w:t>3.95</w:t>
      </w:r>
      <w:r w:rsidRPr="0070714A">
        <w:rPr>
          <w:rFonts w:ascii="Cambria" w:hAnsi="Cambria" w:cstheme="minorHAnsi"/>
        </w:rPr>
        <w:t>/4.0)</w:t>
      </w:r>
    </w:p>
    <w:p w14:paraId="46E343F4" w14:textId="440E8FC6" w:rsidR="00FC4D3B" w:rsidRPr="0070714A" w:rsidRDefault="00FC4D3B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Dissertation</w:t>
      </w:r>
      <w:r w:rsidRPr="0070714A">
        <w:rPr>
          <w:rFonts w:ascii="Cambria" w:hAnsi="Cambria" w:cstheme="minorHAnsi"/>
        </w:rPr>
        <w:t xml:space="preserve">: </w:t>
      </w:r>
      <w:r w:rsidR="00413731">
        <w:rPr>
          <w:rFonts w:ascii="Cambria" w:hAnsi="Cambria" w:cstheme="minorHAnsi"/>
        </w:rPr>
        <w:t>"</w:t>
      </w:r>
      <w:r w:rsidR="002229CA">
        <w:rPr>
          <w:rFonts w:ascii="Cambria" w:hAnsi="Cambria" w:cstheme="minorHAnsi"/>
        </w:rPr>
        <w:t xml:space="preserve">A </w:t>
      </w:r>
      <w:r w:rsidR="002938DF">
        <w:rPr>
          <w:rFonts w:ascii="Cambria" w:hAnsi="Cambria" w:cstheme="minorHAnsi"/>
        </w:rPr>
        <w:t>Cartridge Case Comparison Pipeline</w:t>
      </w:r>
      <w:r w:rsidR="00413731">
        <w:rPr>
          <w:rFonts w:ascii="Cambria" w:hAnsi="Cambria" w:cstheme="minorHAnsi"/>
        </w:rPr>
        <w:t>"</w:t>
      </w:r>
    </w:p>
    <w:p w14:paraId="17B2C00F" w14:textId="78706926" w:rsidR="00FC4D3B" w:rsidRPr="0070714A" w:rsidRDefault="00AA0F8B" w:rsidP="002229CA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Major Professor</w:t>
      </w:r>
      <w:r w:rsidR="00FC4D3B" w:rsidRPr="0070714A">
        <w:rPr>
          <w:rFonts w:ascii="Cambria" w:hAnsi="Cambria" w:cstheme="minorHAnsi"/>
        </w:rPr>
        <w:t xml:space="preserve">: Dr. </w:t>
      </w:r>
      <w:r w:rsidR="002229CA">
        <w:rPr>
          <w:rFonts w:ascii="Cambria" w:hAnsi="Cambria" w:cstheme="minorHAnsi"/>
        </w:rPr>
        <w:t>Heike Hofmann</w:t>
      </w:r>
      <w:r w:rsidR="00BD30EF" w:rsidRPr="0070714A">
        <w:rPr>
          <w:rFonts w:ascii="Cambria" w:hAnsi="Cambria" w:cstheme="minorHAnsi"/>
        </w:rPr>
        <w:t xml:space="preserve">, </w:t>
      </w:r>
      <w:r w:rsidR="00FC4D3B" w:rsidRPr="0070714A">
        <w:rPr>
          <w:rFonts w:ascii="Cambria" w:hAnsi="Cambria" w:cstheme="minorHAnsi"/>
        </w:rPr>
        <w:t xml:space="preserve">Department of </w:t>
      </w:r>
      <w:r w:rsidR="002229CA">
        <w:rPr>
          <w:rFonts w:ascii="Cambria" w:hAnsi="Cambria" w:cstheme="minorHAnsi"/>
        </w:rPr>
        <w:t>Statistics</w:t>
      </w:r>
    </w:p>
    <w:p w14:paraId="3F7EBFD0" w14:textId="77777777" w:rsidR="0096629B" w:rsidRPr="0070714A" w:rsidRDefault="0096629B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</w:p>
    <w:p w14:paraId="7C916986" w14:textId="7D6B9DCC" w:rsidR="00422273" w:rsidRPr="0070714A" w:rsidRDefault="0096629B" w:rsidP="003D3793">
      <w:pPr>
        <w:spacing w:after="0" w:line="240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b/>
        </w:rPr>
        <w:t xml:space="preserve">M.Sc. in </w:t>
      </w:r>
      <w:r w:rsidR="002229CA">
        <w:rPr>
          <w:rFonts w:ascii="Cambria" w:hAnsi="Cambria" w:cstheme="minorHAnsi"/>
          <w:b/>
        </w:rPr>
        <w:t>Statistics</w:t>
      </w:r>
      <w:r w:rsidR="00422273" w:rsidRPr="0070714A">
        <w:rPr>
          <w:rFonts w:ascii="Cambria" w:hAnsi="Cambria" w:cstheme="minorHAnsi"/>
        </w:rPr>
        <w:t xml:space="preserve">, </w:t>
      </w:r>
      <w:r w:rsidR="002229CA" w:rsidRPr="0070714A">
        <w:rPr>
          <w:rFonts w:ascii="Cambria" w:hAnsi="Cambria" w:cstheme="minorHAnsi"/>
        </w:rPr>
        <w:t>Iowa State University (ISU), Ames, IA</w:t>
      </w:r>
      <w:r w:rsidR="00760ABA" w:rsidRPr="0070714A">
        <w:rPr>
          <w:rFonts w:ascii="Cambria" w:hAnsi="Cambria" w:cstheme="minorHAnsi"/>
        </w:rPr>
        <w:t xml:space="preserve">          </w:t>
      </w:r>
      <w:r w:rsidR="00BD30EF" w:rsidRPr="0070714A">
        <w:rPr>
          <w:rFonts w:ascii="Cambria" w:hAnsi="Cambria" w:cstheme="minorHAnsi"/>
        </w:rPr>
        <w:t xml:space="preserve">          </w:t>
      </w:r>
      <w:r w:rsidR="00291751" w:rsidRPr="0070714A">
        <w:rPr>
          <w:rFonts w:ascii="Cambria" w:hAnsi="Cambria" w:cstheme="minorHAnsi"/>
        </w:rPr>
        <w:t xml:space="preserve">  </w:t>
      </w:r>
      <w:r w:rsidR="00BD30EF" w:rsidRPr="0070714A">
        <w:rPr>
          <w:rFonts w:ascii="Cambria" w:hAnsi="Cambria" w:cstheme="minorHAnsi"/>
        </w:rPr>
        <w:t xml:space="preserve"> </w:t>
      </w:r>
      <w:r w:rsidR="00760ABA" w:rsidRPr="0070714A">
        <w:rPr>
          <w:rFonts w:ascii="Cambria" w:hAnsi="Cambria" w:cstheme="minorHAnsi"/>
        </w:rPr>
        <w:t xml:space="preserve"> </w:t>
      </w:r>
      <w:r w:rsidR="0070714A">
        <w:rPr>
          <w:rFonts w:ascii="Cambria" w:hAnsi="Cambria" w:cstheme="minorHAnsi"/>
        </w:rPr>
        <w:t xml:space="preserve">        </w:t>
      </w:r>
      <w:r w:rsidR="00760ABA" w:rsidRPr="0070714A">
        <w:rPr>
          <w:rFonts w:ascii="Cambria" w:hAnsi="Cambria" w:cstheme="minorHAnsi"/>
        </w:rPr>
        <w:t xml:space="preserve">  </w:t>
      </w:r>
      <w:r w:rsidR="00E12698" w:rsidRPr="0070714A">
        <w:rPr>
          <w:rFonts w:ascii="Cambria" w:hAnsi="Cambria" w:cstheme="minorHAnsi"/>
        </w:rPr>
        <w:t xml:space="preserve">  </w:t>
      </w:r>
      <w:r w:rsidR="00762D14" w:rsidRPr="0070714A">
        <w:rPr>
          <w:rFonts w:ascii="Cambria" w:hAnsi="Cambria" w:cstheme="minorHAnsi"/>
        </w:rPr>
        <w:t xml:space="preserve"> </w:t>
      </w:r>
      <w:r w:rsidR="00C70316" w:rsidRPr="0070714A">
        <w:rPr>
          <w:rFonts w:ascii="Cambria" w:hAnsi="Cambria" w:cstheme="minorHAnsi"/>
        </w:rPr>
        <w:t xml:space="preserve">     </w:t>
      </w:r>
      <w:r w:rsidR="0070714A">
        <w:rPr>
          <w:rFonts w:ascii="Cambria" w:hAnsi="Cambria" w:cstheme="minorHAnsi"/>
        </w:rPr>
        <w:t xml:space="preserve">   </w:t>
      </w:r>
      <w:r w:rsidR="002229CA">
        <w:rPr>
          <w:rFonts w:ascii="Cambria" w:hAnsi="Cambria" w:cstheme="minorHAnsi"/>
        </w:rPr>
        <w:t xml:space="preserve">                            </w:t>
      </w:r>
      <w:r w:rsidR="00C70316" w:rsidRPr="0070714A">
        <w:rPr>
          <w:rFonts w:ascii="Cambria" w:hAnsi="Cambria" w:cstheme="minorHAnsi"/>
        </w:rPr>
        <w:t xml:space="preserve"> </w:t>
      </w:r>
      <w:r w:rsidR="00760ABA" w:rsidRPr="0070714A">
        <w:rPr>
          <w:rFonts w:ascii="Cambria" w:hAnsi="Cambria" w:cstheme="minorHAnsi"/>
          <w:b/>
        </w:rPr>
        <w:t>201</w:t>
      </w:r>
      <w:r w:rsidR="002229CA">
        <w:rPr>
          <w:rFonts w:ascii="Cambria" w:hAnsi="Cambria" w:cstheme="minorHAnsi"/>
          <w:b/>
        </w:rPr>
        <w:t>8</w:t>
      </w:r>
      <w:r w:rsidR="00501F81">
        <w:rPr>
          <w:rFonts w:ascii="Cambria" w:hAnsi="Cambria" w:cstheme="minorHAnsi"/>
          <w:b/>
        </w:rPr>
        <w:t xml:space="preserve"> </w:t>
      </w:r>
      <w:r w:rsidR="00760ABA" w:rsidRPr="0070714A">
        <w:rPr>
          <w:rFonts w:ascii="Cambria" w:hAnsi="Cambria" w:cstheme="minorHAnsi"/>
          <w:b/>
        </w:rPr>
        <w:t>-</w:t>
      </w:r>
      <w:r w:rsidR="00501F81">
        <w:rPr>
          <w:rFonts w:ascii="Cambria" w:hAnsi="Cambria" w:cstheme="minorHAnsi"/>
          <w:b/>
        </w:rPr>
        <w:t xml:space="preserve"> </w:t>
      </w:r>
      <w:r w:rsidR="00760ABA" w:rsidRPr="0070714A">
        <w:rPr>
          <w:rFonts w:ascii="Cambria" w:hAnsi="Cambria" w:cstheme="minorHAnsi"/>
          <w:b/>
        </w:rPr>
        <w:t>20</w:t>
      </w:r>
      <w:r w:rsidR="002229CA">
        <w:rPr>
          <w:rFonts w:ascii="Cambria" w:hAnsi="Cambria" w:cstheme="minorHAnsi"/>
          <w:b/>
        </w:rPr>
        <w:t>20</w:t>
      </w:r>
    </w:p>
    <w:p w14:paraId="718A2726" w14:textId="730DAAB0" w:rsidR="0096629B" w:rsidRPr="0070714A" w:rsidRDefault="00422273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Major</w:t>
      </w:r>
      <w:r w:rsidR="0070597E" w:rsidRPr="0070714A">
        <w:rPr>
          <w:rFonts w:ascii="Cambria" w:hAnsi="Cambria" w:cstheme="minorHAnsi"/>
        </w:rPr>
        <w:t>:</w:t>
      </w:r>
      <w:r w:rsidR="00046027">
        <w:rPr>
          <w:rFonts w:ascii="Cambria" w:hAnsi="Cambria" w:cstheme="minorHAnsi"/>
        </w:rPr>
        <w:t xml:space="preserve"> </w:t>
      </w:r>
      <w:r w:rsidR="00501F81">
        <w:rPr>
          <w:rFonts w:ascii="Cambria" w:hAnsi="Cambria" w:cstheme="minorHAnsi"/>
        </w:rPr>
        <w:t xml:space="preserve">Statistics </w:t>
      </w:r>
      <w:r w:rsidR="0096629B" w:rsidRPr="0070714A">
        <w:rPr>
          <w:rFonts w:ascii="Cambria" w:hAnsi="Cambria" w:cstheme="minorHAnsi"/>
        </w:rPr>
        <w:t>(</w:t>
      </w:r>
      <w:r w:rsidR="0096629B" w:rsidRPr="0070714A">
        <w:rPr>
          <w:rFonts w:ascii="Cambria" w:hAnsi="Cambria" w:cstheme="minorHAnsi"/>
          <w:u w:val="single"/>
        </w:rPr>
        <w:t>GPA</w:t>
      </w:r>
      <w:r w:rsidR="0096629B" w:rsidRPr="0070714A">
        <w:rPr>
          <w:rFonts w:ascii="Cambria" w:hAnsi="Cambria" w:cstheme="minorHAnsi"/>
        </w:rPr>
        <w:t>: 4.0/4.0)</w:t>
      </w:r>
    </w:p>
    <w:p w14:paraId="5C0CC52E" w14:textId="64090E71" w:rsidR="00C70316" w:rsidRPr="0070714A" w:rsidRDefault="001718EE" w:rsidP="00C70316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Thesis</w:t>
      </w:r>
      <w:r w:rsidRPr="0070714A">
        <w:rPr>
          <w:rFonts w:ascii="Cambria" w:hAnsi="Cambria" w:cstheme="minorHAnsi"/>
        </w:rPr>
        <w:t xml:space="preserve">: </w:t>
      </w:r>
      <w:r w:rsidR="00413731">
        <w:rPr>
          <w:rFonts w:ascii="Cambria" w:hAnsi="Cambria" w:cstheme="minorHAnsi"/>
        </w:rPr>
        <w:t>"</w:t>
      </w:r>
      <w:r w:rsidR="002229CA">
        <w:rPr>
          <w:rFonts w:ascii="Cambria" w:hAnsi="Cambria" w:cstheme="minorHAnsi"/>
        </w:rPr>
        <w:t>Open-</w:t>
      </w:r>
      <w:r w:rsidR="00AA24E5">
        <w:rPr>
          <w:rFonts w:ascii="Cambria" w:hAnsi="Cambria" w:cstheme="minorHAnsi"/>
        </w:rPr>
        <w:t>s</w:t>
      </w:r>
      <w:r w:rsidR="002229CA">
        <w:rPr>
          <w:rFonts w:ascii="Cambria" w:hAnsi="Cambria" w:cstheme="minorHAnsi"/>
        </w:rPr>
        <w:t xml:space="preserve">ource </w:t>
      </w:r>
      <w:r w:rsidR="00AA24E5">
        <w:rPr>
          <w:rFonts w:ascii="Cambria" w:hAnsi="Cambria" w:cstheme="minorHAnsi"/>
        </w:rPr>
        <w:t>i</w:t>
      </w:r>
      <w:r w:rsidR="002229CA">
        <w:rPr>
          <w:rFonts w:ascii="Cambria" w:hAnsi="Cambria" w:cstheme="minorHAnsi"/>
        </w:rPr>
        <w:t xml:space="preserve">mplementation of the Congruent Matching Cells method for </w:t>
      </w:r>
      <w:r w:rsidR="004654FB">
        <w:rPr>
          <w:rFonts w:ascii="Cambria" w:hAnsi="Cambria" w:cstheme="minorHAnsi"/>
        </w:rPr>
        <w:t>c</w:t>
      </w:r>
      <w:r w:rsidR="002229CA">
        <w:rPr>
          <w:rFonts w:ascii="Cambria" w:hAnsi="Cambria" w:cstheme="minorHAnsi"/>
        </w:rPr>
        <w:t xml:space="preserve">artridge </w:t>
      </w:r>
      <w:r w:rsidR="004654FB">
        <w:rPr>
          <w:rFonts w:ascii="Cambria" w:hAnsi="Cambria" w:cstheme="minorHAnsi"/>
        </w:rPr>
        <w:t>c</w:t>
      </w:r>
      <w:r w:rsidR="002229CA">
        <w:rPr>
          <w:rFonts w:ascii="Cambria" w:hAnsi="Cambria" w:cstheme="minorHAnsi"/>
        </w:rPr>
        <w:t xml:space="preserve">ase </w:t>
      </w:r>
      <w:r w:rsidR="004654FB">
        <w:rPr>
          <w:rFonts w:ascii="Cambria" w:hAnsi="Cambria" w:cstheme="minorHAnsi"/>
        </w:rPr>
        <w:t>i</w:t>
      </w:r>
      <w:r w:rsidR="002229CA">
        <w:rPr>
          <w:rFonts w:ascii="Cambria" w:hAnsi="Cambria" w:cstheme="minorHAnsi"/>
        </w:rPr>
        <w:t>dentification</w:t>
      </w:r>
      <w:r w:rsidR="00413731">
        <w:rPr>
          <w:rFonts w:ascii="Cambria" w:hAnsi="Cambria" w:cstheme="minorHAnsi"/>
        </w:rPr>
        <w:t>"</w:t>
      </w:r>
    </w:p>
    <w:p w14:paraId="70F55099" w14:textId="32746358" w:rsidR="001718EE" w:rsidRPr="0070714A" w:rsidRDefault="001718EE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Major Professor</w:t>
      </w:r>
      <w:r w:rsidRPr="0070714A">
        <w:rPr>
          <w:rFonts w:ascii="Cambria" w:hAnsi="Cambria" w:cstheme="minorHAnsi"/>
        </w:rPr>
        <w:t xml:space="preserve">: Dr. </w:t>
      </w:r>
      <w:r w:rsidR="002229CA">
        <w:rPr>
          <w:rFonts w:ascii="Cambria" w:hAnsi="Cambria" w:cstheme="minorHAnsi"/>
          <w:noProof/>
        </w:rPr>
        <w:t>Heike Hofmann, Department of Statistics</w:t>
      </w:r>
    </w:p>
    <w:p w14:paraId="0E21E416" w14:textId="77777777" w:rsidR="009F2580" w:rsidRPr="0070714A" w:rsidRDefault="009F2580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</w:p>
    <w:p w14:paraId="4537E60D" w14:textId="2C23ADD9" w:rsidR="005037BC" w:rsidRPr="0070714A" w:rsidRDefault="009F2580" w:rsidP="003D3793">
      <w:pPr>
        <w:spacing w:after="0" w:line="240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b/>
        </w:rPr>
        <w:t>B.S</w:t>
      </w:r>
      <w:r w:rsidR="00C77ACB" w:rsidRPr="0070714A">
        <w:rPr>
          <w:rFonts w:ascii="Cambria" w:hAnsi="Cambria" w:cstheme="minorHAnsi"/>
          <w:b/>
        </w:rPr>
        <w:t>c</w:t>
      </w:r>
      <w:r w:rsidRPr="0070714A">
        <w:rPr>
          <w:rFonts w:ascii="Cambria" w:hAnsi="Cambria" w:cstheme="minorHAnsi"/>
          <w:b/>
        </w:rPr>
        <w:t>. in</w:t>
      </w:r>
      <w:r w:rsidR="002229CA">
        <w:rPr>
          <w:rFonts w:ascii="Cambria" w:hAnsi="Cambria" w:cstheme="minorHAnsi"/>
          <w:b/>
        </w:rPr>
        <w:t xml:space="preserve"> Mathematics</w:t>
      </w:r>
      <w:r w:rsidR="00827E05" w:rsidRPr="0070714A">
        <w:rPr>
          <w:rFonts w:ascii="Cambria" w:hAnsi="Cambria" w:cstheme="minorHAnsi"/>
          <w:b/>
        </w:rPr>
        <w:t>,</w:t>
      </w:r>
      <w:r w:rsidR="00827E05" w:rsidRPr="0070714A">
        <w:rPr>
          <w:rFonts w:ascii="Cambria" w:hAnsi="Cambria" w:cstheme="minorHAnsi"/>
        </w:rPr>
        <w:t xml:space="preserve"> </w:t>
      </w:r>
      <w:r w:rsidR="002229CA">
        <w:rPr>
          <w:rFonts w:ascii="Cambria" w:hAnsi="Cambria" w:cstheme="minorHAnsi"/>
        </w:rPr>
        <w:t>Winona State University</w:t>
      </w:r>
      <w:r w:rsidR="00C70316" w:rsidRPr="0070714A">
        <w:rPr>
          <w:rFonts w:ascii="Cambria" w:hAnsi="Cambria" w:cstheme="minorHAnsi"/>
        </w:rPr>
        <w:t xml:space="preserve">, </w:t>
      </w:r>
      <w:r w:rsidR="002229CA">
        <w:rPr>
          <w:rFonts w:ascii="Cambria" w:hAnsi="Cambria" w:cstheme="minorHAnsi"/>
        </w:rPr>
        <w:t>Winona</w:t>
      </w:r>
      <w:r w:rsidR="00C70316" w:rsidRPr="0070714A">
        <w:rPr>
          <w:rFonts w:ascii="Cambria" w:hAnsi="Cambria" w:cstheme="minorHAnsi"/>
        </w:rPr>
        <w:t xml:space="preserve">, </w:t>
      </w:r>
      <w:r w:rsidR="002229CA">
        <w:rPr>
          <w:rFonts w:ascii="Cambria" w:hAnsi="Cambria" w:cstheme="minorHAnsi"/>
        </w:rPr>
        <w:t xml:space="preserve">MN                                                   </w:t>
      </w:r>
      <w:r w:rsidR="004654FB">
        <w:rPr>
          <w:rFonts w:ascii="Cambria" w:hAnsi="Cambria" w:cstheme="minorHAnsi"/>
        </w:rPr>
        <w:t xml:space="preserve">              </w:t>
      </w:r>
      <w:r w:rsidR="00371E4C" w:rsidRPr="0070714A">
        <w:rPr>
          <w:rFonts w:ascii="Cambria" w:hAnsi="Cambria" w:cstheme="minorHAnsi"/>
          <w:b/>
        </w:rPr>
        <w:t>20</w:t>
      </w:r>
      <w:r w:rsidR="002229CA">
        <w:rPr>
          <w:rFonts w:ascii="Cambria" w:hAnsi="Cambria" w:cstheme="minorHAnsi"/>
          <w:b/>
        </w:rPr>
        <w:t>13</w:t>
      </w:r>
      <w:r w:rsidR="00501F81">
        <w:rPr>
          <w:rFonts w:ascii="Cambria" w:hAnsi="Cambria" w:cstheme="minorHAnsi"/>
          <w:b/>
        </w:rPr>
        <w:t xml:space="preserve"> - </w:t>
      </w:r>
      <w:r w:rsidR="00371E4C" w:rsidRPr="0070714A">
        <w:rPr>
          <w:rFonts w:ascii="Cambria" w:hAnsi="Cambria" w:cstheme="minorHAnsi"/>
          <w:b/>
        </w:rPr>
        <w:t>201</w:t>
      </w:r>
      <w:r w:rsidR="002229CA">
        <w:rPr>
          <w:rFonts w:ascii="Cambria" w:hAnsi="Cambria" w:cstheme="minorHAnsi"/>
          <w:b/>
        </w:rPr>
        <w:t>7</w:t>
      </w:r>
    </w:p>
    <w:p w14:paraId="0C815432" w14:textId="6CEE6936" w:rsidR="00585055" w:rsidRPr="0070714A" w:rsidRDefault="0070597E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  <w:u w:val="single"/>
        </w:rPr>
        <w:t>Major</w:t>
      </w:r>
      <w:r w:rsidRPr="0070714A">
        <w:rPr>
          <w:rFonts w:ascii="Cambria" w:hAnsi="Cambria" w:cstheme="minorHAnsi"/>
        </w:rPr>
        <w:t>:</w:t>
      </w:r>
      <w:r w:rsidR="00371E4C" w:rsidRPr="0070714A">
        <w:rPr>
          <w:rFonts w:ascii="Cambria" w:hAnsi="Cambria" w:cstheme="minorHAnsi"/>
        </w:rPr>
        <w:t xml:space="preserve"> </w:t>
      </w:r>
      <w:r w:rsidR="002229CA">
        <w:rPr>
          <w:rFonts w:ascii="Cambria" w:hAnsi="Cambria" w:cstheme="minorHAnsi"/>
        </w:rPr>
        <w:t>Honors Mathematics &amp; Mathematics: Secondary Education</w:t>
      </w:r>
    </w:p>
    <w:p w14:paraId="5887C2FA" w14:textId="77777777" w:rsidR="00BD30EF" w:rsidRPr="0070714A" w:rsidRDefault="00BD30EF" w:rsidP="003D3793">
      <w:pPr>
        <w:pStyle w:val="ListParagraph"/>
        <w:spacing w:after="0" w:line="240" w:lineRule="auto"/>
        <w:ind w:left="360"/>
        <w:rPr>
          <w:rFonts w:ascii="Cambria" w:hAnsi="Cambria" w:cstheme="minorHAnsi"/>
        </w:rPr>
      </w:pPr>
    </w:p>
    <w:p w14:paraId="6B4FCF3A" w14:textId="77777777" w:rsidR="005B0E76" w:rsidRPr="0070714A" w:rsidRDefault="005B0E76" w:rsidP="00C76A06">
      <w:pPr>
        <w:pBdr>
          <w:bottom w:val="single" w:sz="12" w:space="0" w:color="auto"/>
        </w:pBdr>
        <w:tabs>
          <w:tab w:val="left" w:pos="4187"/>
        </w:tabs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RESEARCH FOCUS</w:t>
      </w:r>
    </w:p>
    <w:p w14:paraId="6FCDDF2D" w14:textId="77777777" w:rsidR="00C6433B" w:rsidRPr="0070714A" w:rsidRDefault="00C6433B" w:rsidP="003D3793">
      <w:pPr>
        <w:spacing w:after="0" w:line="276" w:lineRule="auto"/>
        <w:rPr>
          <w:rFonts w:ascii="Cambria" w:hAnsi="Cambria" w:cstheme="minorHAnsi"/>
        </w:rPr>
      </w:pPr>
    </w:p>
    <w:p w14:paraId="038D3538" w14:textId="2B85F122" w:rsidR="00C76A06" w:rsidRPr="0070714A" w:rsidRDefault="002938DF" w:rsidP="002938DF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  <w:noProof/>
        </w:rPr>
        <w:t>Pattern recognition and f</w:t>
      </w:r>
      <w:r w:rsidR="004654FB">
        <w:rPr>
          <w:rFonts w:ascii="Cambria" w:hAnsi="Cambria" w:cstheme="minorHAnsi"/>
          <w:noProof/>
        </w:rPr>
        <w:t>orensic statistic</w:t>
      </w:r>
      <w:r w:rsidR="00074DF6">
        <w:rPr>
          <w:rFonts w:ascii="Cambria" w:hAnsi="Cambria" w:cstheme="minorHAnsi"/>
          <w:noProof/>
        </w:rPr>
        <w:t>s</w:t>
      </w:r>
      <w:r w:rsidR="004654FB">
        <w:rPr>
          <w:rFonts w:ascii="Cambria" w:hAnsi="Cambria" w:cstheme="minorHAnsi"/>
          <w:noProof/>
        </w:rPr>
        <w:t>, with an emphasis on firearm and toolmark evidence. Interest in developing</w:t>
      </w:r>
      <w:r w:rsidR="003A68A7">
        <w:rPr>
          <w:rFonts w:ascii="Cambria" w:hAnsi="Cambria" w:cstheme="minorHAnsi"/>
          <w:noProof/>
        </w:rPr>
        <w:t xml:space="preserve"> </w:t>
      </w:r>
      <w:r w:rsidR="004654FB">
        <w:rPr>
          <w:rFonts w:ascii="Cambria" w:hAnsi="Cambria" w:cstheme="minorHAnsi"/>
          <w:noProof/>
        </w:rPr>
        <w:t xml:space="preserve">statistically-sound </w:t>
      </w:r>
      <w:r w:rsidR="003A68A7">
        <w:rPr>
          <w:rFonts w:ascii="Cambria" w:hAnsi="Cambria" w:cstheme="minorHAnsi"/>
          <w:noProof/>
        </w:rPr>
        <w:t xml:space="preserve">and accessible </w:t>
      </w:r>
      <w:r w:rsidR="004654FB">
        <w:rPr>
          <w:rFonts w:ascii="Cambria" w:hAnsi="Cambria" w:cstheme="minorHAnsi"/>
          <w:noProof/>
        </w:rPr>
        <w:t xml:space="preserve">algorithms </w:t>
      </w:r>
      <w:r w:rsidR="00501F81">
        <w:rPr>
          <w:rFonts w:ascii="Cambria" w:hAnsi="Cambria" w:cstheme="minorHAnsi"/>
          <w:noProof/>
        </w:rPr>
        <w:t xml:space="preserve">to objectively compare forensic </w:t>
      </w:r>
      <w:r w:rsidR="004654FB">
        <w:rPr>
          <w:rFonts w:ascii="Cambria" w:hAnsi="Cambria" w:cstheme="minorHAnsi"/>
          <w:noProof/>
        </w:rPr>
        <w:t>evidence</w:t>
      </w:r>
      <w:r w:rsidR="00501F81">
        <w:rPr>
          <w:rFonts w:ascii="Cambria" w:hAnsi="Cambria" w:cstheme="minorHAnsi"/>
          <w:noProof/>
        </w:rPr>
        <w:t>.</w:t>
      </w:r>
    </w:p>
    <w:p w14:paraId="5B3F5CF0" w14:textId="77777777" w:rsidR="00C76A06" w:rsidRPr="0070714A" w:rsidRDefault="00C76A06" w:rsidP="003D379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D76646" wp14:editId="1A7FC9B9">
                <wp:simplePos x="0" y="0"/>
                <wp:positionH relativeFrom="column">
                  <wp:posOffset>-17780</wp:posOffset>
                </wp:positionH>
                <wp:positionV relativeFrom="paragraph">
                  <wp:posOffset>160391</wp:posOffset>
                </wp:positionV>
                <wp:extent cx="6264612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64612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FF1B2E" id="Straight Connector 2" o:spid="_x0000_s1026" style="position:absolute;flip:y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4pt,12.65pt" to="491.9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" strokecolor="black [3213]" strokeweight="1pt">
                <v:stroke joinstyle="miter"/>
              </v:line>
            </w:pict>
          </mc:Fallback>
        </mc:AlternateContent>
      </w:r>
    </w:p>
    <w:p w14:paraId="28DD5ADA" w14:textId="2C98E2F5" w:rsidR="00152950" w:rsidRPr="0070714A" w:rsidRDefault="00C76A06" w:rsidP="00C76A06">
      <w:pPr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noProof/>
          <w:color w:val="2E74B5" w:themeColor="accent1" w:themeShade="BF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08CF57" wp14:editId="2CA8837C">
                <wp:simplePos x="0" y="0"/>
                <wp:positionH relativeFrom="column">
                  <wp:posOffset>-17780</wp:posOffset>
                </wp:positionH>
                <wp:positionV relativeFrom="paragraph">
                  <wp:posOffset>213360</wp:posOffset>
                </wp:positionV>
                <wp:extent cx="6264612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64612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9F7D79" id="Straight Connector 1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4pt,16.8pt" to="491.9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" strokecolor="black [3213]" strokeweight="1pt">
                <v:stroke joinstyle="miter"/>
              </v:line>
            </w:pict>
          </mc:Fallback>
        </mc:AlternateContent>
      </w:r>
      <w:r w:rsidR="00DD398A" w:rsidRPr="0070714A">
        <w:rPr>
          <w:rFonts w:ascii="Cambria" w:hAnsi="Cambria" w:cstheme="minorHAnsi"/>
          <w:b/>
          <w:color w:val="2E74B5" w:themeColor="accent1" w:themeShade="BF"/>
        </w:rPr>
        <w:t>RESEARCH EXPERIENCE</w:t>
      </w:r>
    </w:p>
    <w:p w14:paraId="4EF313BE" w14:textId="77777777" w:rsidR="0070714A" w:rsidRDefault="0070714A" w:rsidP="003D3793">
      <w:pPr>
        <w:spacing w:after="0" w:line="240" w:lineRule="auto"/>
        <w:rPr>
          <w:rFonts w:ascii="Cambria" w:hAnsi="Cambria" w:cstheme="minorHAnsi"/>
          <w:b/>
          <w:noProof/>
        </w:rPr>
      </w:pPr>
    </w:p>
    <w:p w14:paraId="1F227E02" w14:textId="199BA2E5" w:rsidR="007C1713" w:rsidRPr="0070714A" w:rsidRDefault="007C1713" w:rsidP="00C72875">
      <w:pPr>
        <w:spacing w:after="0" w:line="276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>Graduate Research Assistant</w:t>
      </w:r>
      <w:r w:rsidR="00C72875">
        <w:rPr>
          <w:rFonts w:ascii="Cambria" w:hAnsi="Cambria" w:cstheme="minorHAnsi"/>
          <w:b/>
        </w:rPr>
        <w:t xml:space="preserve">                                       </w:t>
      </w:r>
      <w:r w:rsidRPr="0070714A">
        <w:rPr>
          <w:rFonts w:ascii="Cambria" w:hAnsi="Cambria" w:cstheme="minorHAnsi"/>
        </w:rPr>
        <w:tab/>
      </w:r>
      <w:r w:rsidRPr="0070714A">
        <w:rPr>
          <w:rFonts w:ascii="Cambria" w:hAnsi="Cambria" w:cstheme="minorHAnsi"/>
        </w:rPr>
        <w:tab/>
      </w:r>
      <w:r w:rsidRPr="0070714A">
        <w:rPr>
          <w:rFonts w:ascii="Cambria" w:hAnsi="Cambria" w:cstheme="minorHAnsi"/>
        </w:rPr>
        <w:tab/>
      </w:r>
      <w:r w:rsidR="00762D14" w:rsidRPr="0070714A">
        <w:rPr>
          <w:rFonts w:ascii="Cambria" w:hAnsi="Cambria" w:cstheme="minorHAnsi"/>
        </w:rPr>
        <w:t xml:space="preserve">       </w:t>
      </w:r>
      <w:r w:rsidR="0070714A">
        <w:rPr>
          <w:rFonts w:ascii="Cambria" w:hAnsi="Cambria" w:cstheme="minorHAnsi"/>
        </w:rPr>
        <w:t xml:space="preserve">  </w:t>
      </w:r>
      <w:r w:rsidR="00762D14" w:rsidRPr="0070714A">
        <w:rPr>
          <w:rFonts w:ascii="Cambria" w:hAnsi="Cambria" w:cstheme="minorHAnsi"/>
        </w:rPr>
        <w:t xml:space="preserve"> </w:t>
      </w:r>
      <w:r w:rsidR="00291751" w:rsidRPr="0070714A">
        <w:rPr>
          <w:rFonts w:ascii="Cambria" w:hAnsi="Cambria" w:cstheme="minorHAnsi"/>
        </w:rPr>
        <w:t xml:space="preserve"> </w:t>
      </w:r>
      <w:r w:rsidR="004654FB">
        <w:rPr>
          <w:rFonts w:ascii="Cambria" w:hAnsi="Cambria" w:cstheme="minorHAnsi"/>
        </w:rPr>
        <w:t xml:space="preserve">              </w:t>
      </w:r>
      <w:r w:rsidRPr="0070714A">
        <w:rPr>
          <w:rFonts w:ascii="Cambria" w:hAnsi="Cambria" w:cstheme="minorHAnsi"/>
          <w:b/>
        </w:rPr>
        <w:t>Spring</w:t>
      </w:r>
      <w:r w:rsidR="00BD30EF" w:rsidRPr="0070714A">
        <w:rPr>
          <w:rFonts w:ascii="Cambria" w:hAnsi="Cambria" w:cstheme="minorHAnsi"/>
          <w:b/>
        </w:rPr>
        <w:t xml:space="preserve"> </w:t>
      </w:r>
      <w:r w:rsidRPr="0070714A">
        <w:rPr>
          <w:rFonts w:ascii="Cambria" w:hAnsi="Cambria" w:cstheme="minorHAnsi"/>
          <w:b/>
        </w:rPr>
        <w:t>20</w:t>
      </w:r>
      <w:r w:rsidR="00501F81">
        <w:rPr>
          <w:rFonts w:ascii="Cambria" w:hAnsi="Cambria" w:cstheme="minorHAnsi"/>
          <w:b/>
        </w:rPr>
        <w:t>20</w:t>
      </w:r>
      <w:r w:rsidR="00762D14" w:rsidRPr="0070714A">
        <w:rPr>
          <w:rFonts w:ascii="Cambria" w:hAnsi="Cambria" w:cstheme="minorHAnsi"/>
          <w:b/>
        </w:rPr>
        <w:t xml:space="preserve"> </w:t>
      </w:r>
      <w:r w:rsidRPr="0070714A">
        <w:rPr>
          <w:rFonts w:ascii="Cambria" w:hAnsi="Cambria" w:cstheme="minorHAnsi"/>
          <w:b/>
        </w:rPr>
        <w:t>-</w:t>
      </w:r>
      <w:r w:rsidR="00762D14" w:rsidRPr="0070714A">
        <w:rPr>
          <w:rFonts w:ascii="Cambria" w:hAnsi="Cambria" w:cstheme="minorHAnsi"/>
          <w:b/>
        </w:rPr>
        <w:t xml:space="preserve"> </w:t>
      </w:r>
      <w:r w:rsidR="00501F81">
        <w:rPr>
          <w:rFonts w:ascii="Cambria" w:hAnsi="Cambria" w:cstheme="minorHAnsi"/>
          <w:b/>
        </w:rPr>
        <w:t>Present</w:t>
      </w:r>
    </w:p>
    <w:p w14:paraId="0948C921" w14:textId="7F23573D" w:rsidR="006A56D1" w:rsidRPr="0070714A" w:rsidRDefault="00501F81" w:rsidP="003D3793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Center </w:t>
      </w:r>
      <w:r w:rsidR="00C72875">
        <w:rPr>
          <w:rFonts w:ascii="Cambria" w:hAnsi="Cambria" w:cstheme="minorHAnsi"/>
        </w:rPr>
        <w:t>for</w:t>
      </w:r>
      <w:r>
        <w:rPr>
          <w:rFonts w:ascii="Cambria" w:hAnsi="Cambria" w:cstheme="minorHAnsi"/>
        </w:rPr>
        <w:t xml:space="preserve"> Statistics and Applications in Forensic Evidence (CSAFE)</w:t>
      </w:r>
      <w:r w:rsidR="00C72875" w:rsidRPr="0070714A">
        <w:rPr>
          <w:rFonts w:ascii="Cambria" w:hAnsi="Cambria" w:cstheme="minorHAnsi"/>
        </w:rPr>
        <w:t xml:space="preserve"> </w:t>
      </w:r>
      <w:r w:rsidR="00291751" w:rsidRPr="0070714A">
        <w:rPr>
          <w:rFonts w:ascii="Cambria" w:hAnsi="Cambria" w:cstheme="minorHAnsi"/>
        </w:rPr>
        <w:t xml:space="preserve">, Ames, IA   </w:t>
      </w:r>
    </w:p>
    <w:p w14:paraId="4858A585" w14:textId="18D46809" w:rsidR="006B3722" w:rsidRPr="0070714A" w:rsidRDefault="00A57E42" w:rsidP="004613F3">
      <w:pPr>
        <w:pStyle w:val="ListParagraph"/>
        <w:numPr>
          <w:ilvl w:val="0"/>
          <w:numId w:val="12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Develop an algorithm to </w:t>
      </w:r>
      <w:r w:rsidR="00112B31">
        <w:rPr>
          <w:rFonts w:ascii="Cambria" w:hAnsi="Cambria" w:cstheme="minorHAnsi"/>
        </w:rPr>
        <w:t xml:space="preserve">process and </w:t>
      </w:r>
      <w:r>
        <w:rPr>
          <w:rFonts w:ascii="Cambria" w:hAnsi="Cambria" w:cstheme="minorHAnsi"/>
        </w:rPr>
        <w:t>objectively compare firearm and toolmark evidence</w:t>
      </w:r>
    </w:p>
    <w:p w14:paraId="0BD2B171" w14:textId="10F163D2" w:rsidR="006A56D1" w:rsidRDefault="00A57E42" w:rsidP="004613F3">
      <w:pPr>
        <w:pStyle w:val="ListParagraph"/>
        <w:numPr>
          <w:ilvl w:val="0"/>
          <w:numId w:val="12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Implement </w:t>
      </w:r>
      <w:r w:rsidR="00026316">
        <w:rPr>
          <w:rFonts w:ascii="Cambria" w:hAnsi="Cambria" w:cstheme="minorHAnsi"/>
        </w:rPr>
        <w:t>our</w:t>
      </w:r>
      <w:r w:rsidR="00112B31">
        <w:rPr>
          <w:rFonts w:ascii="Cambria" w:hAnsi="Cambria" w:cstheme="minorHAnsi"/>
        </w:rPr>
        <w:t xml:space="preserve"> algorithm </w:t>
      </w:r>
      <w:r w:rsidR="00EB36EF">
        <w:rPr>
          <w:rFonts w:ascii="Cambria" w:hAnsi="Cambria" w:cstheme="minorHAnsi"/>
        </w:rPr>
        <w:t>in</w:t>
      </w:r>
      <w:r>
        <w:rPr>
          <w:rFonts w:ascii="Cambria" w:hAnsi="Cambria" w:cstheme="minorHAnsi"/>
        </w:rPr>
        <w:t xml:space="preserve"> </w:t>
      </w:r>
      <w:r w:rsidR="00112B31">
        <w:rPr>
          <w:rFonts w:ascii="Cambria" w:hAnsi="Cambria" w:cstheme="minorHAnsi"/>
        </w:rPr>
        <w:t xml:space="preserve">three </w:t>
      </w:r>
      <w:r>
        <w:rPr>
          <w:rFonts w:ascii="Cambria" w:hAnsi="Cambria" w:cstheme="minorHAnsi"/>
        </w:rPr>
        <w:t xml:space="preserve">open-source </w:t>
      </w:r>
      <w:r w:rsidR="00112B31">
        <w:rPr>
          <w:rFonts w:ascii="Cambria" w:hAnsi="Cambria" w:cstheme="minorHAnsi"/>
        </w:rPr>
        <w:t>packages in the R programming language</w:t>
      </w:r>
    </w:p>
    <w:p w14:paraId="4A9A8C93" w14:textId="4B3B53FE" w:rsidR="00A57E42" w:rsidRDefault="00A57E42" w:rsidP="00A57E42">
      <w:pPr>
        <w:pStyle w:val="ListParagraph"/>
        <w:numPr>
          <w:ilvl w:val="0"/>
          <w:numId w:val="12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Create </w:t>
      </w:r>
      <w:r w:rsidR="00112B31">
        <w:rPr>
          <w:rFonts w:ascii="Cambria" w:hAnsi="Cambria" w:cstheme="minorHAnsi"/>
        </w:rPr>
        <w:t xml:space="preserve">an </w:t>
      </w:r>
      <w:r>
        <w:rPr>
          <w:rFonts w:ascii="Cambria" w:hAnsi="Cambria" w:cstheme="minorHAnsi"/>
        </w:rPr>
        <w:t>interactive</w:t>
      </w:r>
      <w:r w:rsidR="00112B31">
        <w:rPr>
          <w:rFonts w:ascii="Cambria" w:hAnsi="Cambria" w:cstheme="minorHAnsi"/>
        </w:rPr>
        <w:t xml:space="preserve"> web</w:t>
      </w:r>
      <w:r>
        <w:rPr>
          <w:rFonts w:ascii="Cambria" w:hAnsi="Cambria" w:cstheme="minorHAnsi"/>
        </w:rPr>
        <w:t xml:space="preserve"> application</w:t>
      </w:r>
      <w:r w:rsidR="00112B31">
        <w:rPr>
          <w:rFonts w:ascii="Cambria" w:hAnsi="Cambria" w:cstheme="minorHAnsi"/>
        </w:rPr>
        <w:t xml:space="preserve"> for practitioners to explore and diagnose various cartridge case comparison algorithms</w:t>
      </w:r>
    </w:p>
    <w:p w14:paraId="38D1E606" w14:textId="1A2FAE4F" w:rsidR="000643BE" w:rsidRPr="000643BE" w:rsidRDefault="00112B31" w:rsidP="000643BE">
      <w:pPr>
        <w:pStyle w:val="ListParagraph"/>
        <w:numPr>
          <w:ilvl w:val="0"/>
          <w:numId w:val="12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Led a weekly </w:t>
      </w:r>
      <w:r w:rsidR="004F1898">
        <w:rPr>
          <w:rFonts w:ascii="Cambria" w:hAnsi="Cambria" w:cstheme="minorHAnsi"/>
        </w:rPr>
        <w:t xml:space="preserve">journal article </w:t>
      </w:r>
      <w:r>
        <w:rPr>
          <w:rFonts w:ascii="Cambria" w:hAnsi="Cambria" w:cstheme="minorHAnsi"/>
        </w:rPr>
        <w:t xml:space="preserve">discussion </w:t>
      </w:r>
      <w:r w:rsidR="004F1898">
        <w:rPr>
          <w:rFonts w:ascii="Cambria" w:hAnsi="Cambria" w:cstheme="minorHAnsi"/>
        </w:rPr>
        <w:t>group focused on the intersection of forensics and statistics/data analysis (from Jan</w:t>
      </w:r>
      <w:r w:rsidR="00C84DBF">
        <w:rPr>
          <w:rFonts w:ascii="Cambria" w:hAnsi="Cambria" w:cstheme="minorHAnsi"/>
        </w:rPr>
        <w:t xml:space="preserve">uary </w:t>
      </w:r>
      <w:r w:rsidR="004F1898">
        <w:rPr>
          <w:rFonts w:ascii="Cambria" w:hAnsi="Cambria" w:cstheme="minorHAnsi"/>
        </w:rPr>
        <w:t xml:space="preserve">2021 – </w:t>
      </w:r>
      <w:r w:rsidR="001D2BE5">
        <w:rPr>
          <w:rFonts w:ascii="Cambria" w:hAnsi="Cambria" w:cstheme="minorHAnsi"/>
        </w:rPr>
        <w:t>July</w:t>
      </w:r>
      <w:r w:rsidR="004F1898">
        <w:rPr>
          <w:rFonts w:ascii="Cambria" w:hAnsi="Cambria" w:cstheme="minorHAnsi"/>
        </w:rPr>
        <w:t xml:space="preserve"> 2022)</w:t>
      </w:r>
    </w:p>
    <w:p w14:paraId="2CEDF286" w14:textId="043567C1" w:rsidR="006D1E7B" w:rsidRPr="0070714A" w:rsidRDefault="00A57E42" w:rsidP="00A57E42">
      <w:pPr>
        <w:pStyle w:val="ListParagraph"/>
        <w:numPr>
          <w:ilvl w:val="0"/>
          <w:numId w:val="12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Wr</w:t>
      </w:r>
      <w:r w:rsidR="00112B31">
        <w:rPr>
          <w:rFonts w:ascii="Cambria" w:hAnsi="Cambria" w:cstheme="minorHAnsi"/>
        </w:rPr>
        <w:t>o</w:t>
      </w:r>
      <w:r>
        <w:rPr>
          <w:rFonts w:ascii="Cambria" w:hAnsi="Cambria" w:cstheme="minorHAnsi"/>
        </w:rPr>
        <w:t xml:space="preserve">te a series of “Stats Starters” tutorials to introduce forensic and legal practitioners to </w:t>
      </w:r>
      <w:r w:rsidR="004F1898">
        <w:rPr>
          <w:rFonts w:ascii="Cambria" w:hAnsi="Cambria" w:cstheme="minorHAnsi"/>
        </w:rPr>
        <w:t>concepts such as probabilistic sample size calculation</w:t>
      </w:r>
    </w:p>
    <w:p w14:paraId="72FA0676" w14:textId="77777777" w:rsidR="00226BF8" w:rsidRDefault="00226BF8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br w:type="page"/>
      </w:r>
    </w:p>
    <w:p w14:paraId="0B074532" w14:textId="49E1B56E" w:rsidR="00EF3DAA" w:rsidRPr="0070714A" w:rsidRDefault="0070714A" w:rsidP="003D379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CACC16" wp14:editId="65DD30E7">
                <wp:simplePos x="0" y="0"/>
                <wp:positionH relativeFrom="column">
                  <wp:posOffset>-41539</wp:posOffset>
                </wp:positionH>
                <wp:positionV relativeFrom="paragraph">
                  <wp:posOffset>159385</wp:posOffset>
                </wp:positionV>
                <wp:extent cx="642366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A3E7F4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25pt,12.55pt" to="502.55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" strokecolor="black [3213]" strokeweight="1pt">
                <v:stroke joinstyle="miter"/>
              </v:line>
            </w:pict>
          </mc:Fallback>
        </mc:AlternateContent>
      </w:r>
    </w:p>
    <w:p w14:paraId="30F6415E" w14:textId="0047AA06" w:rsidR="00065ACC" w:rsidRPr="0070714A" w:rsidRDefault="00065ACC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TEACHING EXPERIENCE</w:t>
      </w:r>
    </w:p>
    <w:p w14:paraId="197DE072" w14:textId="77777777" w:rsidR="0099676A" w:rsidRDefault="0099676A" w:rsidP="00830FC0">
      <w:pPr>
        <w:spacing w:after="0" w:line="240" w:lineRule="auto"/>
        <w:rPr>
          <w:rFonts w:ascii="Cambria" w:hAnsi="Cambria" w:cstheme="minorHAnsi"/>
          <w:b/>
        </w:rPr>
      </w:pPr>
    </w:p>
    <w:p w14:paraId="3B2EF9A0" w14:textId="63BE6036" w:rsidR="00830FC0" w:rsidRPr="0070714A" w:rsidRDefault="00830FC0" w:rsidP="00830FC0">
      <w:pPr>
        <w:spacing w:after="0" w:line="240" w:lineRule="auto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 xml:space="preserve">Teaching Assistant                                                     </w:t>
      </w:r>
      <w:r w:rsidRPr="0070714A">
        <w:rPr>
          <w:rFonts w:ascii="Cambria" w:hAnsi="Cambria" w:cstheme="minorHAnsi"/>
          <w:b/>
        </w:rPr>
        <w:tab/>
      </w:r>
      <w:r w:rsidRPr="0070714A">
        <w:rPr>
          <w:rFonts w:ascii="Cambria" w:hAnsi="Cambria" w:cstheme="minorHAnsi"/>
          <w:b/>
        </w:rPr>
        <w:tab/>
      </w:r>
      <w:r w:rsidRPr="0070714A">
        <w:rPr>
          <w:rFonts w:ascii="Cambria" w:hAnsi="Cambria" w:cstheme="minorHAnsi"/>
          <w:b/>
        </w:rPr>
        <w:tab/>
        <w:t xml:space="preserve">  </w:t>
      </w:r>
      <w:r>
        <w:rPr>
          <w:rFonts w:ascii="Cambria" w:hAnsi="Cambria" w:cstheme="minorHAnsi"/>
          <w:b/>
        </w:rPr>
        <w:t xml:space="preserve">                                 Fall 2018 - Present</w:t>
      </w:r>
    </w:p>
    <w:p w14:paraId="142B3064" w14:textId="77777777" w:rsidR="00830FC0" w:rsidRPr="0070714A" w:rsidRDefault="00830FC0" w:rsidP="00830FC0">
      <w:pPr>
        <w:spacing w:after="0" w:line="240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Iowa State University, Ames, IA </w:t>
      </w:r>
    </w:p>
    <w:p w14:paraId="57EC27D2" w14:textId="4DCA9111" w:rsidR="00830FC0" w:rsidRDefault="00830FC0" w:rsidP="00830FC0">
      <w:pPr>
        <w:pStyle w:val="ListParagraph"/>
        <w:numPr>
          <w:ilvl w:val="0"/>
          <w:numId w:val="14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Prepare lectures and class activities</w:t>
      </w:r>
      <w:r>
        <w:rPr>
          <w:rFonts w:ascii="Cambria" w:hAnsi="Cambria" w:cstheme="minorHAnsi"/>
        </w:rPr>
        <w:t xml:space="preserve"> for </w:t>
      </w:r>
      <w:r w:rsidR="003B621C">
        <w:rPr>
          <w:rFonts w:ascii="Cambria" w:hAnsi="Cambria" w:cstheme="minorHAnsi"/>
        </w:rPr>
        <w:t xml:space="preserve">STAT 528: </w:t>
      </w:r>
      <w:r>
        <w:rPr>
          <w:rFonts w:ascii="Cambria" w:hAnsi="Cambria" w:cstheme="minorHAnsi"/>
        </w:rPr>
        <w:t>Visual Business Analytics</w:t>
      </w:r>
      <w:r w:rsidR="00B44AC9">
        <w:rPr>
          <w:rFonts w:ascii="Cambria" w:hAnsi="Cambria" w:cstheme="minorHAnsi"/>
        </w:rPr>
        <w:t xml:space="preserve"> </w:t>
      </w:r>
      <w:r w:rsidR="008A5441">
        <w:rPr>
          <w:rFonts w:ascii="Cambria" w:hAnsi="Cambria" w:cstheme="minorHAnsi"/>
        </w:rPr>
        <w:t>(</w:t>
      </w:r>
      <w:r w:rsidR="00047997">
        <w:rPr>
          <w:rFonts w:ascii="Cambria" w:hAnsi="Cambria" w:cstheme="minorHAnsi"/>
        </w:rPr>
        <w:t xml:space="preserve">approx. </w:t>
      </w:r>
      <w:r w:rsidR="005C2714">
        <w:rPr>
          <w:rFonts w:ascii="Cambria" w:hAnsi="Cambria" w:cstheme="minorHAnsi"/>
        </w:rPr>
        <w:t>20</w:t>
      </w:r>
      <w:r>
        <w:rPr>
          <w:rFonts w:ascii="Cambria" w:hAnsi="Cambria" w:cstheme="minorHAnsi"/>
        </w:rPr>
        <w:t xml:space="preserve"> </w:t>
      </w:r>
      <w:r w:rsidR="008A5441">
        <w:rPr>
          <w:rFonts w:ascii="Cambria" w:hAnsi="Cambria" w:cstheme="minorHAnsi"/>
        </w:rPr>
        <w:t>Master of Business Analytics students)</w:t>
      </w:r>
    </w:p>
    <w:p w14:paraId="19C085AC" w14:textId="40C934DB" w:rsidR="00830FC0" w:rsidRDefault="00A64443" w:rsidP="00830FC0">
      <w:pPr>
        <w:pStyle w:val="ListParagraph"/>
        <w:numPr>
          <w:ilvl w:val="0"/>
          <w:numId w:val="14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>Prepare</w:t>
      </w:r>
      <w:r w:rsidR="005A6B73">
        <w:rPr>
          <w:rFonts w:ascii="Cambria" w:hAnsi="Cambria" w:cstheme="minorHAnsi"/>
        </w:rPr>
        <w:t>d</w:t>
      </w:r>
      <w:r w:rsidRPr="0070714A">
        <w:rPr>
          <w:rFonts w:ascii="Cambria" w:hAnsi="Cambria" w:cstheme="minorHAnsi"/>
        </w:rPr>
        <w:t xml:space="preserve"> lectures and class activities</w:t>
      </w:r>
      <w:r>
        <w:rPr>
          <w:rFonts w:ascii="Cambria" w:hAnsi="Cambria" w:cstheme="minorHAnsi"/>
        </w:rPr>
        <w:t xml:space="preserve"> for </w:t>
      </w:r>
      <w:r w:rsidR="00CA7852">
        <w:rPr>
          <w:rFonts w:ascii="Cambria" w:hAnsi="Cambria" w:cstheme="minorHAnsi"/>
        </w:rPr>
        <w:t>STAT 226:</w:t>
      </w:r>
      <w:r w:rsidR="00830FC0">
        <w:rPr>
          <w:rFonts w:ascii="Cambria" w:hAnsi="Cambria" w:cstheme="minorHAnsi"/>
        </w:rPr>
        <w:t xml:space="preserve"> Introduction to Business Statistics </w:t>
      </w:r>
      <w:r w:rsidR="005979F6">
        <w:rPr>
          <w:rFonts w:ascii="Cambria" w:hAnsi="Cambria" w:cstheme="minorHAnsi"/>
        </w:rPr>
        <w:t xml:space="preserve">I </w:t>
      </w:r>
      <w:r w:rsidR="008A5441">
        <w:rPr>
          <w:rFonts w:ascii="Cambria" w:hAnsi="Cambria" w:cstheme="minorHAnsi"/>
        </w:rPr>
        <w:t>(</w:t>
      </w:r>
      <w:r w:rsidR="00047997">
        <w:rPr>
          <w:rFonts w:ascii="Cambria" w:hAnsi="Cambria" w:cstheme="minorHAnsi"/>
        </w:rPr>
        <w:t xml:space="preserve">approx. </w:t>
      </w:r>
      <w:r w:rsidR="00830FC0">
        <w:rPr>
          <w:rFonts w:ascii="Cambria" w:hAnsi="Cambria" w:cstheme="minorHAnsi"/>
        </w:rPr>
        <w:t xml:space="preserve">50 </w:t>
      </w:r>
      <w:r w:rsidR="005979F6">
        <w:rPr>
          <w:rFonts w:ascii="Cambria" w:hAnsi="Cambria" w:cstheme="minorHAnsi"/>
        </w:rPr>
        <w:t xml:space="preserve">undergraduate </w:t>
      </w:r>
      <w:r w:rsidR="00830FC0">
        <w:rPr>
          <w:rFonts w:ascii="Cambria" w:hAnsi="Cambria" w:cstheme="minorHAnsi"/>
        </w:rPr>
        <w:t>students</w:t>
      </w:r>
      <w:r w:rsidR="00E63025">
        <w:rPr>
          <w:rFonts w:ascii="Cambria" w:hAnsi="Cambria" w:cstheme="minorHAnsi"/>
        </w:rPr>
        <w:t xml:space="preserve">, 4.62 average instructor rating </w:t>
      </w:r>
      <w:r w:rsidR="003B7411">
        <w:rPr>
          <w:rFonts w:ascii="Cambria" w:hAnsi="Cambria" w:cstheme="minorHAnsi"/>
        </w:rPr>
        <w:t>on a</w:t>
      </w:r>
      <w:r w:rsidR="00E63025">
        <w:rPr>
          <w:rFonts w:ascii="Cambria" w:hAnsi="Cambria" w:cstheme="minorHAnsi"/>
        </w:rPr>
        <w:t xml:space="preserve"> 5</w:t>
      </w:r>
      <w:r w:rsidR="003B7411">
        <w:rPr>
          <w:rFonts w:ascii="Cambria" w:hAnsi="Cambria" w:cstheme="minorHAnsi"/>
        </w:rPr>
        <w:t>-</w:t>
      </w:r>
      <w:r w:rsidR="00E63025">
        <w:rPr>
          <w:rFonts w:ascii="Cambria" w:hAnsi="Cambria" w:cstheme="minorHAnsi"/>
        </w:rPr>
        <w:t>point scale from 21 students</w:t>
      </w:r>
      <w:r w:rsidR="008A5441">
        <w:rPr>
          <w:rFonts w:ascii="Cambria" w:hAnsi="Cambria" w:cstheme="minorHAnsi"/>
        </w:rPr>
        <w:t>)</w:t>
      </w:r>
    </w:p>
    <w:p w14:paraId="09435A72" w14:textId="424CEFA0" w:rsidR="00C538ED" w:rsidRDefault="00C538ED" w:rsidP="00830FC0">
      <w:pPr>
        <w:pStyle w:val="ListParagraph"/>
        <w:numPr>
          <w:ilvl w:val="0"/>
          <w:numId w:val="14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  <w:noProof/>
        </w:rPr>
        <w:t xml:space="preserve">Graded online homework assignments for STAT 226: </w:t>
      </w:r>
      <w:r>
        <w:rPr>
          <w:rFonts w:ascii="Cambria" w:hAnsi="Cambria" w:cstheme="minorHAnsi"/>
        </w:rPr>
        <w:t>Introduction to Business Statistics I</w:t>
      </w:r>
      <w:r>
        <w:rPr>
          <w:rFonts w:ascii="Cambria" w:hAnsi="Cambria" w:cstheme="minorHAnsi"/>
          <w:noProof/>
        </w:rPr>
        <w:t xml:space="preserve"> (</w:t>
      </w:r>
      <w:r>
        <w:rPr>
          <w:rFonts w:ascii="Cambria" w:hAnsi="Cambria" w:cstheme="minorHAnsi"/>
        </w:rPr>
        <w:t xml:space="preserve">approx. </w:t>
      </w:r>
      <w:r>
        <w:rPr>
          <w:rFonts w:ascii="Cambria" w:hAnsi="Cambria" w:cstheme="minorHAnsi"/>
          <w:noProof/>
        </w:rPr>
        <w:t>1000</w:t>
      </w:r>
      <w:r w:rsidR="00414B5E">
        <w:rPr>
          <w:rFonts w:ascii="Cambria" w:hAnsi="Cambria" w:cstheme="minorHAnsi"/>
          <w:noProof/>
        </w:rPr>
        <w:t xml:space="preserve"> </w:t>
      </w:r>
      <w:r w:rsidR="00414B5E">
        <w:rPr>
          <w:rFonts w:ascii="Cambria" w:hAnsi="Cambria" w:cstheme="minorHAnsi"/>
        </w:rPr>
        <w:t>undergraduate</w:t>
      </w:r>
      <w:r>
        <w:rPr>
          <w:rFonts w:ascii="Cambria" w:hAnsi="Cambria" w:cstheme="minorHAnsi"/>
          <w:noProof/>
        </w:rPr>
        <w:t xml:space="preserve"> students)</w:t>
      </w:r>
    </w:p>
    <w:p w14:paraId="46525052" w14:textId="121C619C" w:rsidR="00830FC0" w:rsidRPr="00C538ED" w:rsidRDefault="00830FC0" w:rsidP="00862D2B">
      <w:pPr>
        <w:pStyle w:val="ListParagraph"/>
        <w:numPr>
          <w:ilvl w:val="0"/>
          <w:numId w:val="14"/>
        </w:numPr>
        <w:spacing w:after="0" w:line="276" w:lineRule="auto"/>
        <w:rPr>
          <w:rFonts w:ascii="Cambria" w:hAnsi="Cambria" w:cstheme="minorHAnsi"/>
        </w:rPr>
      </w:pPr>
      <w:r w:rsidRPr="00C538ED">
        <w:rPr>
          <w:rFonts w:ascii="Cambria" w:hAnsi="Cambria" w:cstheme="minorHAnsi"/>
          <w:noProof/>
        </w:rPr>
        <w:t xml:space="preserve">Oversaw </w:t>
      </w:r>
      <w:r w:rsidR="00D824AF">
        <w:rPr>
          <w:rFonts w:ascii="Cambria" w:hAnsi="Cambria" w:cstheme="minorHAnsi"/>
          <w:noProof/>
        </w:rPr>
        <w:t xml:space="preserve">weekly </w:t>
      </w:r>
      <w:r w:rsidRPr="00C538ED">
        <w:rPr>
          <w:rFonts w:ascii="Cambria" w:hAnsi="Cambria" w:cstheme="minorHAnsi"/>
          <w:noProof/>
        </w:rPr>
        <w:t xml:space="preserve">enrichment labs of </w:t>
      </w:r>
      <w:r w:rsidR="00CA7852" w:rsidRPr="00C538ED">
        <w:rPr>
          <w:rFonts w:ascii="Cambria" w:hAnsi="Cambria" w:cstheme="minorHAnsi"/>
          <w:noProof/>
        </w:rPr>
        <w:t xml:space="preserve">STAT 101: Introduction to Statistics and STAT 326: Introduction to Business Statistics II </w:t>
      </w:r>
      <w:r w:rsidR="008A5441" w:rsidRPr="00C538ED">
        <w:rPr>
          <w:rFonts w:ascii="Cambria" w:hAnsi="Cambria" w:cstheme="minorHAnsi"/>
          <w:noProof/>
        </w:rPr>
        <w:t>(</w:t>
      </w:r>
      <w:r w:rsidR="00047997" w:rsidRPr="00C538ED">
        <w:rPr>
          <w:rFonts w:ascii="Cambria" w:hAnsi="Cambria" w:cstheme="minorHAnsi"/>
        </w:rPr>
        <w:t xml:space="preserve">approx. </w:t>
      </w:r>
      <w:r w:rsidRPr="00C538ED">
        <w:rPr>
          <w:rFonts w:ascii="Cambria" w:hAnsi="Cambria" w:cstheme="minorHAnsi"/>
          <w:noProof/>
        </w:rPr>
        <w:t>100</w:t>
      </w:r>
      <w:r w:rsidR="00536FB6">
        <w:rPr>
          <w:rFonts w:ascii="Cambria" w:hAnsi="Cambria" w:cstheme="minorHAnsi"/>
          <w:noProof/>
        </w:rPr>
        <w:t xml:space="preserve"> </w:t>
      </w:r>
      <w:r w:rsidR="00536FB6">
        <w:rPr>
          <w:rFonts w:ascii="Cambria" w:hAnsi="Cambria" w:cstheme="minorHAnsi"/>
        </w:rPr>
        <w:t>undergraduate</w:t>
      </w:r>
      <w:r w:rsidRPr="00C538ED">
        <w:rPr>
          <w:rFonts w:ascii="Cambria" w:hAnsi="Cambria" w:cstheme="minorHAnsi"/>
          <w:noProof/>
        </w:rPr>
        <w:t xml:space="preserve"> students</w:t>
      </w:r>
      <w:r w:rsidR="008A5441" w:rsidRPr="00C538ED">
        <w:rPr>
          <w:rFonts w:ascii="Cambria" w:hAnsi="Cambria" w:cstheme="minorHAnsi"/>
          <w:noProof/>
        </w:rPr>
        <w:t>)</w:t>
      </w:r>
    </w:p>
    <w:p w14:paraId="3BE0D3ED" w14:textId="77777777" w:rsidR="00830FC0" w:rsidRDefault="00830FC0" w:rsidP="00C72875">
      <w:pPr>
        <w:spacing w:after="0" w:line="240" w:lineRule="auto"/>
        <w:rPr>
          <w:rFonts w:ascii="Cambria" w:hAnsi="Cambria" w:cstheme="minorHAnsi"/>
          <w:b/>
        </w:rPr>
      </w:pPr>
    </w:p>
    <w:p w14:paraId="5482EC2F" w14:textId="68EBDF42" w:rsidR="00C72875" w:rsidRPr="0070714A" w:rsidRDefault="00C72875" w:rsidP="00C72875">
      <w:pPr>
        <w:spacing w:after="0" w:line="240" w:lineRule="auto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 xml:space="preserve">Teaching Assistant             </w:t>
      </w:r>
      <w:r w:rsidRPr="0070714A">
        <w:rPr>
          <w:rFonts w:ascii="Cambria" w:hAnsi="Cambria" w:cstheme="minorHAnsi"/>
          <w:b/>
        </w:rPr>
        <w:tab/>
      </w:r>
      <w:r w:rsidRPr="0070714A">
        <w:rPr>
          <w:rFonts w:ascii="Cambria" w:hAnsi="Cambria" w:cstheme="minorHAnsi"/>
          <w:b/>
        </w:rPr>
        <w:tab/>
      </w:r>
      <w:r w:rsidRPr="0070714A">
        <w:rPr>
          <w:rFonts w:ascii="Cambria" w:hAnsi="Cambria" w:cstheme="minorHAnsi"/>
          <w:b/>
        </w:rPr>
        <w:tab/>
        <w:t xml:space="preserve">  </w:t>
      </w:r>
      <w:r>
        <w:rPr>
          <w:rFonts w:ascii="Cambria" w:hAnsi="Cambria" w:cstheme="minorHAnsi"/>
          <w:b/>
        </w:rPr>
        <w:t xml:space="preserve">                                                                   Fall 2020 – Spring 2022</w:t>
      </w:r>
    </w:p>
    <w:p w14:paraId="3DABBD03" w14:textId="2E0C21C6" w:rsidR="00C72875" w:rsidRPr="0070714A" w:rsidRDefault="00C72875" w:rsidP="00C72875">
      <w:pPr>
        <w:spacing w:after="0" w:line="240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Center for Statistics and Applications in Forensic Evidence (CSAFE)</w:t>
      </w:r>
      <w:r w:rsidRPr="0070714A">
        <w:rPr>
          <w:rFonts w:ascii="Cambria" w:hAnsi="Cambria" w:cstheme="minorHAnsi"/>
        </w:rPr>
        <w:t xml:space="preserve">, Ames, IA </w:t>
      </w:r>
    </w:p>
    <w:p w14:paraId="1A753939" w14:textId="7149228F" w:rsidR="00077150" w:rsidRDefault="00077150" w:rsidP="008046E0">
      <w:pPr>
        <w:pStyle w:val="ListParagraph"/>
        <w:numPr>
          <w:ilvl w:val="0"/>
          <w:numId w:val="14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Created </w:t>
      </w:r>
      <w:r w:rsidR="00C92E03">
        <w:rPr>
          <w:rFonts w:ascii="Cambria" w:hAnsi="Cambria" w:cstheme="minorHAnsi"/>
        </w:rPr>
        <w:t xml:space="preserve">15 </w:t>
      </w:r>
      <w:r>
        <w:rPr>
          <w:rFonts w:ascii="Cambria" w:hAnsi="Cambria" w:cstheme="minorHAnsi"/>
        </w:rPr>
        <w:t>quiz</w:t>
      </w:r>
      <w:r w:rsidR="008046E0">
        <w:rPr>
          <w:rFonts w:ascii="Cambria" w:hAnsi="Cambria" w:cstheme="minorHAnsi"/>
        </w:rPr>
        <w:t xml:space="preserve"> and </w:t>
      </w:r>
      <w:r>
        <w:rPr>
          <w:rFonts w:ascii="Cambria" w:hAnsi="Cambria" w:cstheme="minorHAnsi"/>
        </w:rPr>
        <w:t xml:space="preserve">Excel lab </w:t>
      </w:r>
      <w:r w:rsidR="00C92E03">
        <w:rPr>
          <w:rFonts w:ascii="Cambria" w:hAnsi="Cambria" w:cstheme="minorHAnsi"/>
        </w:rPr>
        <w:t xml:space="preserve">assignments </w:t>
      </w:r>
      <w:r w:rsidR="00032B9A">
        <w:rPr>
          <w:rFonts w:ascii="Cambria" w:hAnsi="Cambria" w:cstheme="minorHAnsi"/>
        </w:rPr>
        <w:t>for a S</w:t>
      </w:r>
      <w:r w:rsidR="00B06C7A">
        <w:rPr>
          <w:rFonts w:ascii="Cambria" w:hAnsi="Cambria" w:cstheme="minorHAnsi"/>
        </w:rPr>
        <w:t xml:space="preserve">tatistical </w:t>
      </w:r>
      <w:r w:rsidR="00032B9A">
        <w:rPr>
          <w:rFonts w:ascii="Cambria" w:hAnsi="Cambria" w:cstheme="minorHAnsi"/>
        </w:rPr>
        <w:t>T</w:t>
      </w:r>
      <w:r w:rsidR="00B06C7A">
        <w:rPr>
          <w:rFonts w:ascii="Cambria" w:hAnsi="Cambria" w:cstheme="minorHAnsi"/>
        </w:rPr>
        <w:t>hinking</w:t>
      </w:r>
      <w:r w:rsidR="008046E0">
        <w:rPr>
          <w:rFonts w:ascii="Cambria" w:hAnsi="Cambria" w:cstheme="minorHAnsi"/>
        </w:rPr>
        <w:t xml:space="preserve"> </w:t>
      </w:r>
      <w:r w:rsidR="00032B9A">
        <w:rPr>
          <w:rFonts w:ascii="Cambria" w:hAnsi="Cambria" w:cstheme="minorHAnsi"/>
        </w:rPr>
        <w:t xml:space="preserve">for Forensic Practitioners </w:t>
      </w:r>
      <w:r w:rsidR="008046E0">
        <w:rPr>
          <w:rFonts w:ascii="Cambria" w:hAnsi="Cambria" w:cstheme="minorHAnsi"/>
        </w:rPr>
        <w:t xml:space="preserve">course </w:t>
      </w:r>
      <w:r w:rsidR="00032B9A">
        <w:rPr>
          <w:rFonts w:ascii="Cambria" w:hAnsi="Cambria" w:cstheme="minorHAnsi"/>
        </w:rPr>
        <w:t>to engage with the course material</w:t>
      </w:r>
      <w:r w:rsidR="00553EC4">
        <w:rPr>
          <w:rFonts w:ascii="Cambria" w:hAnsi="Cambria" w:cstheme="minorHAnsi"/>
        </w:rPr>
        <w:t xml:space="preserve"> (</w:t>
      </w:r>
      <w:r w:rsidR="009519B9">
        <w:rPr>
          <w:rFonts w:ascii="Cambria" w:hAnsi="Cambria" w:cstheme="minorHAnsi"/>
        </w:rPr>
        <w:t xml:space="preserve">approx. </w:t>
      </w:r>
      <w:r w:rsidR="00553EC4">
        <w:rPr>
          <w:rFonts w:ascii="Cambria" w:hAnsi="Cambria" w:cstheme="minorHAnsi"/>
        </w:rPr>
        <w:t>30 forensic professional students)</w:t>
      </w:r>
    </w:p>
    <w:p w14:paraId="7BF214BC" w14:textId="355A4F4F" w:rsidR="00C72875" w:rsidRPr="00B82C72" w:rsidRDefault="008046E0" w:rsidP="00FD0EBC">
      <w:pPr>
        <w:pStyle w:val="ListParagraph"/>
        <w:numPr>
          <w:ilvl w:val="0"/>
          <w:numId w:val="14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Wrote, proctored, and</w:t>
      </w:r>
      <w:r w:rsidR="00077150">
        <w:rPr>
          <w:rFonts w:ascii="Cambria" w:hAnsi="Cambria" w:cstheme="minorHAnsi"/>
        </w:rPr>
        <w:t xml:space="preserve"> graded the</w:t>
      </w:r>
      <w:r w:rsidR="00B06C7A">
        <w:rPr>
          <w:rFonts w:ascii="Cambria" w:hAnsi="Cambria" w:cstheme="minorHAnsi"/>
        </w:rPr>
        <w:t xml:space="preserve"> </w:t>
      </w:r>
      <w:r w:rsidR="00032B9A">
        <w:rPr>
          <w:rFonts w:ascii="Cambria" w:hAnsi="Cambria" w:cstheme="minorHAnsi"/>
        </w:rPr>
        <w:t>S</w:t>
      </w:r>
      <w:r w:rsidR="00B06C7A">
        <w:rPr>
          <w:rFonts w:ascii="Cambria" w:hAnsi="Cambria" w:cstheme="minorHAnsi"/>
        </w:rPr>
        <w:t xml:space="preserve">tatistical </w:t>
      </w:r>
      <w:r w:rsidR="00032B9A">
        <w:rPr>
          <w:rFonts w:ascii="Cambria" w:hAnsi="Cambria" w:cstheme="minorHAnsi"/>
        </w:rPr>
        <w:t>T</w:t>
      </w:r>
      <w:r w:rsidR="00B06C7A">
        <w:rPr>
          <w:rFonts w:ascii="Cambria" w:hAnsi="Cambria" w:cstheme="minorHAnsi"/>
        </w:rPr>
        <w:t>hinking</w:t>
      </w:r>
      <w:r w:rsidR="00077150">
        <w:rPr>
          <w:rFonts w:ascii="Cambria" w:hAnsi="Cambria" w:cstheme="minorHAnsi"/>
        </w:rPr>
        <w:t xml:space="preserve"> </w:t>
      </w:r>
      <w:r w:rsidR="00032B9A">
        <w:rPr>
          <w:rFonts w:ascii="Cambria" w:hAnsi="Cambria" w:cstheme="minorHAnsi"/>
        </w:rPr>
        <w:t xml:space="preserve">for Forensic Practitioners </w:t>
      </w:r>
      <w:r w:rsidR="00077150">
        <w:rPr>
          <w:rFonts w:ascii="Cambria" w:hAnsi="Cambria" w:cstheme="minorHAnsi"/>
        </w:rPr>
        <w:t>final exam</w:t>
      </w:r>
    </w:p>
    <w:p w14:paraId="7D1EDBA4" w14:textId="59A6AB9E" w:rsidR="00B82C72" w:rsidRPr="000643BE" w:rsidRDefault="007E61B6" w:rsidP="00C72875">
      <w:pPr>
        <w:pStyle w:val="ListParagraph"/>
        <w:numPr>
          <w:ilvl w:val="0"/>
          <w:numId w:val="14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Developed </w:t>
      </w:r>
      <w:r w:rsidR="00032B9A">
        <w:rPr>
          <w:rFonts w:ascii="Cambria" w:hAnsi="Cambria" w:cstheme="minorHAnsi"/>
        </w:rPr>
        <w:t>a</w:t>
      </w:r>
      <w:r>
        <w:rPr>
          <w:rFonts w:ascii="Cambria" w:hAnsi="Cambria" w:cstheme="minorHAnsi"/>
        </w:rPr>
        <w:t xml:space="preserve"> practicum </w:t>
      </w:r>
      <w:r w:rsidR="00032B9A">
        <w:rPr>
          <w:rFonts w:ascii="Cambria" w:hAnsi="Cambria" w:cstheme="minorHAnsi"/>
        </w:rPr>
        <w:t>for a Sampling for Forensic Practitioners</w:t>
      </w:r>
      <w:r w:rsidR="004D1275">
        <w:rPr>
          <w:rFonts w:ascii="Cambria" w:hAnsi="Cambria" w:cstheme="minorHAnsi"/>
        </w:rPr>
        <w:t xml:space="preserve"> courses</w:t>
      </w:r>
      <w:r w:rsidR="00032B9A">
        <w:rPr>
          <w:rFonts w:ascii="Cambria" w:hAnsi="Cambria" w:cstheme="minorHAnsi"/>
        </w:rPr>
        <w:t xml:space="preserve"> </w:t>
      </w:r>
      <w:r w:rsidR="00290EE5">
        <w:rPr>
          <w:rFonts w:ascii="Cambria" w:hAnsi="Cambria" w:cstheme="minorHAnsi"/>
        </w:rPr>
        <w:t>with</w:t>
      </w:r>
      <w:r>
        <w:rPr>
          <w:rFonts w:ascii="Cambria" w:hAnsi="Cambria" w:cstheme="minorHAnsi"/>
        </w:rPr>
        <w:t xml:space="preserve"> </w:t>
      </w:r>
      <w:r w:rsidR="00582ACD">
        <w:rPr>
          <w:rFonts w:ascii="Cambria" w:hAnsi="Cambria" w:cstheme="minorHAnsi"/>
        </w:rPr>
        <w:t xml:space="preserve">13 </w:t>
      </w:r>
      <w:r>
        <w:rPr>
          <w:rFonts w:ascii="Cambria" w:hAnsi="Cambria" w:cstheme="minorHAnsi"/>
        </w:rPr>
        <w:t xml:space="preserve">exercises </w:t>
      </w:r>
      <w:r w:rsidR="00077150">
        <w:rPr>
          <w:rFonts w:ascii="Cambria" w:hAnsi="Cambria" w:cstheme="minorHAnsi"/>
        </w:rPr>
        <w:t>to apply concepts from the course to real data using Microsoft Excel</w:t>
      </w:r>
      <w:r w:rsidR="00FD0EBC">
        <w:rPr>
          <w:rFonts w:ascii="Cambria" w:hAnsi="Cambria" w:cstheme="minorHAnsi"/>
        </w:rPr>
        <w:t xml:space="preserve"> </w:t>
      </w:r>
      <w:r w:rsidR="00707062">
        <w:rPr>
          <w:rFonts w:ascii="Cambria" w:hAnsi="Cambria" w:cstheme="minorHAnsi"/>
        </w:rPr>
        <w:t>(</w:t>
      </w:r>
      <w:r w:rsidR="009E3970">
        <w:rPr>
          <w:rFonts w:ascii="Cambria" w:hAnsi="Cambria" w:cstheme="minorHAnsi"/>
        </w:rPr>
        <w:t xml:space="preserve">approx. </w:t>
      </w:r>
      <w:r w:rsidR="00FD0EBC">
        <w:rPr>
          <w:rFonts w:ascii="Cambria" w:hAnsi="Cambria" w:cstheme="minorHAnsi"/>
        </w:rPr>
        <w:t>70 forensic professional students</w:t>
      </w:r>
      <w:r w:rsidR="00707062">
        <w:rPr>
          <w:rFonts w:ascii="Cambria" w:hAnsi="Cambria" w:cstheme="minorHAnsi"/>
        </w:rPr>
        <w:t>)</w:t>
      </w:r>
    </w:p>
    <w:p w14:paraId="53DF48AB" w14:textId="385065B4" w:rsidR="00371912" w:rsidRPr="006207F9" w:rsidRDefault="00FD0EBC" w:rsidP="00E63472">
      <w:pPr>
        <w:pStyle w:val="ListParagraph"/>
        <w:numPr>
          <w:ilvl w:val="0"/>
          <w:numId w:val="14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  <w:iCs/>
        </w:rPr>
        <w:t xml:space="preserve">Produced </w:t>
      </w:r>
      <w:r w:rsidR="000643BE">
        <w:rPr>
          <w:rFonts w:ascii="Cambria" w:hAnsi="Cambria" w:cstheme="minorHAnsi"/>
          <w:iCs/>
        </w:rPr>
        <w:t xml:space="preserve">multimedia </w:t>
      </w:r>
      <w:r>
        <w:rPr>
          <w:rFonts w:ascii="Cambria" w:hAnsi="Cambria" w:cstheme="minorHAnsi"/>
          <w:iCs/>
        </w:rPr>
        <w:t>videos</w:t>
      </w:r>
      <w:r w:rsidR="000643BE">
        <w:rPr>
          <w:rFonts w:ascii="Cambria" w:hAnsi="Cambria" w:cstheme="minorHAnsi"/>
          <w:iCs/>
        </w:rPr>
        <w:t xml:space="preserve"> to</w:t>
      </w:r>
      <w:r w:rsidR="00663EDB">
        <w:rPr>
          <w:rFonts w:ascii="Cambria" w:hAnsi="Cambria" w:cstheme="minorHAnsi"/>
          <w:iCs/>
        </w:rPr>
        <w:t xml:space="preserve"> </w:t>
      </w:r>
      <w:r w:rsidR="00E6779F">
        <w:rPr>
          <w:rFonts w:ascii="Cambria" w:hAnsi="Cambria" w:cstheme="minorHAnsi"/>
          <w:iCs/>
        </w:rPr>
        <w:t>better connect</w:t>
      </w:r>
      <w:r w:rsidR="0081778D">
        <w:rPr>
          <w:rFonts w:ascii="Cambria" w:hAnsi="Cambria" w:cstheme="minorHAnsi"/>
          <w:iCs/>
        </w:rPr>
        <w:t xml:space="preserve"> </w:t>
      </w:r>
      <w:r w:rsidR="000643BE">
        <w:rPr>
          <w:rFonts w:ascii="Cambria" w:hAnsi="Cambria" w:cstheme="minorHAnsi"/>
          <w:iCs/>
        </w:rPr>
        <w:t xml:space="preserve">with the </w:t>
      </w:r>
      <w:r w:rsidR="007E61B6">
        <w:rPr>
          <w:rFonts w:ascii="Cambria" w:hAnsi="Cambria" w:cstheme="minorHAnsi"/>
          <w:iCs/>
        </w:rPr>
        <w:t xml:space="preserve">practicum </w:t>
      </w:r>
      <w:r w:rsidR="000643BE">
        <w:rPr>
          <w:rFonts w:ascii="Cambria" w:hAnsi="Cambria" w:cstheme="minorHAnsi"/>
          <w:iCs/>
        </w:rPr>
        <w:t>material</w:t>
      </w:r>
    </w:p>
    <w:p w14:paraId="74EB292E" w14:textId="62081758" w:rsidR="006207F9" w:rsidRPr="00830FC0" w:rsidRDefault="006207F9" w:rsidP="00E63472">
      <w:pPr>
        <w:pStyle w:val="ListParagraph"/>
        <w:spacing w:after="0" w:line="276" w:lineRule="auto"/>
        <w:rPr>
          <w:rFonts w:ascii="Cambria" w:hAnsi="Cambria" w:cstheme="minorHAnsi"/>
        </w:rPr>
      </w:pPr>
    </w:p>
    <w:p w14:paraId="43D6213C" w14:textId="4FAC2328" w:rsidR="00371912" w:rsidRPr="0070714A" w:rsidRDefault="00371912" w:rsidP="00371912">
      <w:pPr>
        <w:spacing w:after="0" w:line="240" w:lineRule="auto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 xml:space="preserve">Long-Term Substitute Teacher                                </w:t>
      </w:r>
      <w:r w:rsidRPr="0070714A">
        <w:rPr>
          <w:rFonts w:ascii="Cambria" w:hAnsi="Cambria" w:cstheme="minorHAnsi"/>
          <w:b/>
        </w:rPr>
        <w:tab/>
      </w:r>
      <w:r w:rsidRPr="0070714A">
        <w:rPr>
          <w:rFonts w:ascii="Cambria" w:hAnsi="Cambria" w:cstheme="minorHAnsi"/>
          <w:b/>
        </w:rPr>
        <w:tab/>
      </w:r>
      <w:r w:rsidRPr="0070714A">
        <w:rPr>
          <w:rFonts w:ascii="Cambria" w:hAnsi="Cambria" w:cstheme="minorHAnsi"/>
          <w:b/>
        </w:rPr>
        <w:tab/>
        <w:t xml:space="preserve">  </w:t>
      </w:r>
      <w:r>
        <w:rPr>
          <w:rFonts w:ascii="Cambria" w:hAnsi="Cambria" w:cstheme="minorHAnsi"/>
          <w:b/>
        </w:rPr>
        <w:t xml:space="preserve">                                              Spring 2018</w:t>
      </w:r>
    </w:p>
    <w:p w14:paraId="08C5E26D" w14:textId="6634F6C4" w:rsidR="00371912" w:rsidRPr="0070714A" w:rsidRDefault="00077150" w:rsidP="00077150">
      <w:pPr>
        <w:spacing w:after="0" w:line="240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Blaine High School – Center for Engineering, Mathematics, and Science</w:t>
      </w:r>
      <w:r w:rsidR="00371912"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Blaine</w:t>
      </w:r>
      <w:r w:rsidR="00371912"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MN</w:t>
      </w:r>
      <w:r w:rsidR="00371912" w:rsidRPr="0070714A">
        <w:rPr>
          <w:rFonts w:ascii="Cambria" w:hAnsi="Cambria" w:cstheme="minorHAnsi"/>
        </w:rPr>
        <w:t xml:space="preserve"> </w:t>
      </w:r>
    </w:p>
    <w:p w14:paraId="0909462F" w14:textId="59FFF2F4" w:rsidR="00371912" w:rsidRDefault="00516560" w:rsidP="00516560">
      <w:pPr>
        <w:pStyle w:val="ListParagraph"/>
        <w:numPr>
          <w:ilvl w:val="0"/>
          <w:numId w:val="14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Substituted for a math teacher on paternity leave</w:t>
      </w:r>
      <w:r w:rsidR="00553EC4">
        <w:rPr>
          <w:rFonts w:ascii="Cambria" w:hAnsi="Cambria" w:cstheme="minorHAnsi"/>
        </w:rPr>
        <w:t xml:space="preserve"> to teach </w:t>
      </w:r>
      <w:r w:rsidR="00553EC4">
        <w:rPr>
          <w:rFonts w:ascii="Cambria" w:hAnsi="Cambria" w:cstheme="minorHAnsi"/>
          <w:iCs/>
        </w:rPr>
        <w:t xml:space="preserve">Honors Pre-Calculus, Geometry, and </w:t>
      </w:r>
      <w:r w:rsidR="006D65D7">
        <w:rPr>
          <w:rFonts w:ascii="Cambria" w:hAnsi="Cambria" w:cstheme="minorHAnsi"/>
          <w:iCs/>
        </w:rPr>
        <w:t xml:space="preserve">Intermediate </w:t>
      </w:r>
      <w:r w:rsidR="00553EC4">
        <w:rPr>
          <w:rFonts w:ascii="Cambria" w:hAnsi="Cambria" w:cstheme="minorHAnsi"/>
          <w:iCs/>
        </w:rPr>
        <w:t>Algebra (</w:t>
      </w:r>
      <w:r w:rsidR="00263893">
        <w:rPr>
          <w:rFonts w:ascii="Cambria" w:hAnsi="Cambria" w:cstheme="minorHAnsi"/>
          <w:iCs/>
        </w:rPr>
        <w:t xml:space="preserve">approx. </w:t>
      </w:r>
      <w:r w:rsidR="00553EC4">
        <w:rPr>
          <w:rFonts w:ascii="Cambria" w:hAnsi="Cambria" w:cstheme="minorHAnsi"/>
          <w:iCs/>
        </w:rPr>
        <w:t>100 high school students)</w:t>
      </w:r>
    </w:p>
    <w:p w14:paraId="2215FAEC" w14:textId="7E56AC12" w:rsidR="00516560" w:rsidRPr="0018702E" w:rsidRDefault="0018702E" w:rsidP="0018702E">
      <w:pPr>
        <w:pStyle w:val="ListParagraph"/>
        <w:numPr>
          <w:ilvl w:val="0"/>
          <w:numId w:val="14"/>
        </w:numPr>
        <w:spacing w:after="0" w:line="276" w:lineRule="auto"/>
        <w:rPr>
          <w:rFonts w:ascii="Cambria" w:hAnsi="Cambria" w:cstheme="minorHAnsi"/>
        </w:rPr>
      </w:pPr>
      <w:r w:rsidRPr="0018702E">
        <w:rPr>
          <w:rFonts w:ascii="Cambria" w:hAnsi="Cambria" w:cstheme="minorHAnsi"/>
        </w:rPr>
        <w:t xml:space="preserve">Filled in for other </w:t>
      </w:r>
      <w:r>
        <w:rPr>
          <w:rFonts w:ascii="Cambria" w:hAnsi="Cambria" w:cstheme="minorHAnsi"/>
        </w:rPr>
        <w:t xml:space="preserve">classes </w:t>
      </w:r>
      <w:r w:rsidRPr="0018702E">
        <w:rPr>
          <w:rFonts w:ascii="Cambria" w:hAnsi="Cambria" w:cstheme="minorHAnsi"/>
        </w:rPr>
        <w:t>on an as-needed basis.</w:t>
      </w:r>
    </w:p>
    <w:p w14:paraId="76A9C52A" w14:textId="54B0430E" w:rsidR="00061162" w:rsidRPr="0070714A" w:rsidRDefault="0070714A" w:rsidP="00061162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227BC83" wp14:editId="4263A9BE">
                <wp:simplePos x="0" y="0"/>
                <wp:positionH relativeFrom="column">
                  <wp:posOffset>-34554</wp:posOffset>
                </wp:positionH>
                <wp:positionV relativeFrom="paragraph">
                  <wp:posOffset>159385</wp:posOffset>
                </wp:positionV>
                <wp:extent cx="642366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4D0945" id="Straight Connector 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7pt,12.55pt" to="503.1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" strokecolor="black [3213]" strokeweight="1pt">
                <v:stroke joinstyle="miter"/>
              </v:line>
            </w:pict>
          </mc:Fallback>
        </mc:AlternateContent>
      </w:r>
    </w:p>
    <w:p w14:paraId="69FDCB00" w14:textId="77777777" w:rsidR="00784306" w:rsidRPr="0070714A" w:rsidRDefault="00784306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WORK EXPERIENCE</w:t>
      </w:r>
    </w:p>
    <w:p w14:paraId="4861AAD2" w14:textId="77777777" w:rsidR="00784306" w:rsidRPr="0070714A" w:rsidRDefault="00784306" w:rsidP="003D3793">
      <w:pPr>
        <w:spacing w:after="0" w:line="276" w:lineRule="auto"/>
        <w:rPr>
          <w:rFonts w:ascii="Cambria" w:hAnsi="Cambria" w:cstheme="minorHAnsi"/>
        </w:rPr>
      </w:pPr>
    </w:p>
    <w:p w14:paraId="1DD14F8B" w14:textId="4EE8F44E" w:rsidR="00C11D75" w:rsidRPr="0070714A" w:rsidRDefault="00C11D75" w:rsidP="00C11D75">
      <w:pPr>
        <w:spacing w:after="0" w:line="276" w:lineRule="auto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 xml:space="preserve">Graduate Fellow                                                                              </w:t>
      </w:r>
      <w:r w:rsidRPr="0070714A">
        <w:rPr>
          <w:rFonts w:ascii="Cambria" w:hAnsi="Cambria" w:cstheme="minorHAnsi"/>
        </w:rPr>
        <w:tab/>
      </w:r>
      <w:r w:rsidRPr="0070714A">
        <w:rPr>
          <w:rFonts w:ascii="Cambria" w:hAnsi="Cambria" w:cstheme="minorHAnsi"/>
        </w:rPr>
        <w:tab/>
      </w:r>
      <w:r w:rsidRPr="0070714A">
        <w:rPr>
          <w:rFonts w:ascii="Cambria" w:hAnsi="Cambria" w:cstheme="minorHAnsi"/>
        </w:rPr>
        <w:tab/>
      </w:r>
      <w:r w:rsidRPr="0070714A">
        <w:rPr>
          <w:rFonts w:ascii="Cambria" w:hAnsi="Cambria" w:cstheme="minorHAnsi"/>
        </w:rPr>
        <w:tab/>
      </w:r>
      <w:r w:rsidRPr="0070714A">
        <w:rPr>
          <w:rFonts w:ascii="Cambria" w:hAnsi="Cambria" w:cstheme="minorHAnsi"/>
          <w:b/>
        </w:rPr>
        <w:t xml:space="preserve"> </w:t>
      </w:r>
      <w:r>
        <w:rPr>
          <w:rFonts w:ascii="Cambria" w:hAnsi="Cambria" w:cstheme="minorHAnsi"/>
          <w:b/>
        </w:rPr>
        <w:t xml:space="preserve">    </w:t>
      </w:r>
      <w:r w:rsidRPr="0070714A">
        <w:rPr>
          <w:rFonts w:ascii="Cambria" w:hAnsi="Cambria" w:cstheme="minorHAnsi"/>
          <w:b/>
        </w:rPr>
        <w:t xml:space="preserve">          Summer 20</w:t>
      </w:r>
      <w:r>
        <w:rPr>
          <w:rFonts w:ascii="Cambria" w:hAnsi="Cambria" w:cstheme="minorHAnsi"/>
          <w:b/>
        </w:rPr>
        <w:t>21</w:t>
      </w:r>
    </w:p>
    <w:p w14:paraId="01E53EDF" w14:textId="3ADF0FAD" w:rsidR="00C11D75" w:rsidRPr="0070714A" w:rsidRDefault="00C11D75" w:rsidP="00C11D75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Data Science for the Public Good</w:t>
      </w:r>
      <w:r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Ames</w:t>
      </w:r>
      <w:r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IA</w:t>
      </w:r>
      <w:r w:rsidRPr="0070714A">
        <w:rPr>
          <w:rFonts w:ascii="Cambria" w:hAnsi="Cambria" w:cstheme="minorHAnsi"/>
        </w:rPr>
        <w:t xml:space="preserve">                    </w:t>
      </w:r>
    </w:p>
    <w:p w14:paraId="0DF62197" w14:textId="0C181BD5" w:rsidR="00E13DD1" w:rsidRDefault="00DA2B24" w:rsidP="00E13DD1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Supervised a team of three undergraduate students </w:t>
      </w:r>
      <w:r w:rsidR="00E13DD1">
        <w:rPr>
          <w:rFonts w:ascii="Cambria" w:hAnsi="Cambria" w:cstheme="minorHAnsi"/>
        </w:rPr>
        <w:t>to analyze workforce and economic development data</w:t>
      </w:r>
    </w:p>
    <w:p w14:paraId="72E530E3" w14:textId="09CD3225" w:rsidR="000E264A" w:rsidRDefault="00E13DD1" w:rsidP="000E264A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Summarized our analyses in a series of</w:t>
      </w:r>
      <w:r w:rsidR="000E264A">
        <w:rPr>
          <w:rFonts w:ascii="Cambria" w:hAnsi="Cambria" w:cstheme="minorHAnsi"/>
        </w:rPr>
        <w:t xml:space="preserve"> four</w:t>
      </w:r>
      <w:r>
        <w:rPr>
          <w:rFonts w:ascii="Cambria" w:hAnsi="Cambria" w:cstheme="minorHAnsi"/>
        </w:rPr>
        <w:t xml:space="preserve"> posters called </w:t>
      </w:r>
      <w:r w:rsidR="00872F6F">
        <w:rPr>
          <w:rFonts w:ascii="Cambria" w:hAnsi="Cambria" w:cstheme="minorHAnsi"/>
          <w:i/>
          <w:iCs/>
        </w:rPr>
        <w:t>“</w:t>
      </w:r>
      <w:r w:rsidRPr="00A76CA6">
        <w:rPr>
          <w:rFonts w:ascii="Cambria" w:hAnsi="Cambria" w:cstheme="minorHAnsi"/>
          <w:i/>
          <w:iCs/>
        </w:rPr>
        <w:t>Just the Facts</w:t>
      </w:r>
      <w:r w:rsidR="00872F6F">
        <w:rPr>
          <w:rFonts w:ascii="Cambria" w:hAnsi="Cambria" w:cstheme="minorHAnsi"/>
          <w:i/>
          <w:iCs/>
        </w:rPr>
        <w:t xml:space="preserve">” </w:t>
      </w:r>
      <w:r w:rsidRPr="00A76CA6">
        <w:rPr>
          <w:rFonts w:ascii="Cambria" w:hAnsi="Cambria" w:cstheme="minorHAnsi"/>
          <w:i/>
          <w:iCs/>
        </w:rPr>
        <w:t>on Workforce and Economic Development</w:t>
      </w:r>
      <w:r>
        <w:rPr>
          <w:rFonts w:ascii="Cambria" w:hAnsi="Cambria" w:cstheme="minorHAnsi"/>
        </w:rPr>
        <w:t xml:space="preserve"> for the Iowa Department of Human Rights</w:t>
      </w:r>
      <w:r w:rsidR="00706279">
        <w:rPr>
          <w:rFonts w:ascii="Cambria" w:hAnsi="Cambria" w:cstheme="minorHAnsi"/>
        </w:rPr>
        <w:t xml:space="preserve"> to present to legislators</w:t>
      </w:r>
    </w:p>
    <w:p w14:paraId="34C024FB" w14:textId="5FD95DB9" w:rsidR="000E264A" w:rsidRDefault="000E264A" w:rsidP="000E264A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Created an interactive web application to explore language usage across Iowa using </w:t>
      </w:r>
      <w:r w:rsidR="0034671D">
        <w:rPr>
          <w:rFonts w:ascii="Cambria" w:hAnsi="Cambria" w:cstheme="minorHAnsi"/>
        </w:rPr>
        <w:t>the R programming language</w:t>
      </w:r>
    </w:p>
    <w:p w14:paraId="59FA2700" w14:textId="1E01671E" w:rsidR="00EA7198" w:rsidRDefault="00EA7198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br w:type="page"/>
      </w:r>
    </w:p>
    <w:p w14:paraId="36DD9C2D" w14:textId="77777777" w:rsidR="000E264A" w:rsidRPr="000E264A" w:rsidRDefault="000E264A" w:rsidP="000E264A">
      <w:pPr>
        <w:pStyle w:val="ListParagraph"/>
        <w:spacing w:after="0" w:line="276" w:lineRule="auto"/>
        <w:rPr>
          <w:rFonts w:ascii="Cambria" w:hAnsi="Cambria" w:cstheme="minorHAnsi"/>
        </w:rPr>
      </w:pPr>
    </w:p>
    <w:p w14:paraId="65E322BD" w14:textId="2DB01CF5" w:rsidR="00061162" w:rsidRPr="0070714A" w:rsidRDefault="00D552C2" w:rsidP="00061162">
      <w:pPr>
        <w:spacing w:after="0" w:line="276" w:lineRule="auto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>Data Analyst</w:t>
      </w:r>
      <w:r w:rsidR="00061162" w:rsidRPr="0070714A">
        <w:rPr>
          <w:rFonts w:ascii="Cambria" w:hAnsi="Cambria" w:cstheme="minorHAnsi"/>
          <w:b/>
        </w:rPr>
        <w:t xml:space="preserve"> Inter</w:t>
      </w:r>
      <w:r>
        <w:rPr>
          <w:rFonts w:ascii="Cambria" w:hAnsi="Cambria" w:cstheme="minorHAnsi"/>
          <w:b/>
        </w:rPr>
        <w:t xml:space="preserve">n                                                                              </w:t>
      </w:r>
      <w:r w:rsidR="00061162" w:rsidRPr="0070714A">
        <w:rPr>
          <w:rFonts w:ascii="Cambria" w:hAnsi="Cambria" w:cstheme="minorHAnsi"/>
        </w:rPr>
        <w:tab/>
      </w:r>
      <w:r w:rsidR="00061162" w:rsidRPr="0070714A">
        <w:rPr>
          <w:rFonts w:ascii="Cambria" w:hAnsi="Cambria" w:cstheme="minorHAnsi"/>
        </w:rPr>
        <w:tab/>
      </w:r>
      <w:r w:rsidR="00061162" w:rsidRPr="0070714A">
        <w:rPr>
          <w:rFonts w:ascii="Cambria" w:hAnsi="Cambria" w:cstheme="minorHAnsi"/>
        </w:rPr>
        <w:tab/>
      </w:r>
      <w:r w:rsidR="00061162" w:rsidRPr="0070714A">
        <w:rPr>
          <w:rFonts w:ascii="Cambria" w:hAnsi="Cambria" w:cstheme="minorHAnsi"/>
        </w:rPr>
        <w:tab/>
      </w:r>
      <w:r w:rsidR="00762D14" w:rsidRPr="0070714A">
        <w:rPr>
          <w:rFonts w:ascii="Cambria" w:hAnsi="Cambria" w:cstheme="minorHAnsi"/>
          <w:b/>
        </w:rPr>
        <w:t xml:space="preserve"> </w:t>
      </w:r>
      <w:r w:rsidR="0070714A">
        <w:rPr>
          <w:rFonts w:ascii="Cambria" w:hAnsi="Cambria" w:cstheme="minorHAnsi"/>
          <w:b/>
        </w:rPr>
        <w:t xml:space="preserve">    </w:t>
      </w:r>
      <w:r w:rsidR="00762D14" w:rsidRPr="0070714A">
        <w:rPr>
          <w:rFonts w:ascii="Cambria" w:hAnsi="Cambria" w:cstheme="minorHAnsi"/>
          <w:b/>
        </w:rPr>
        <w:t xml:space="preserve">          </w:t>
      </w:r>
      <w:r w:rsidR="00061162" w:rsidRPr="0070714A">
        <w:rPr>
          <w:rFonts w:ascii="Cambria" w:hAnsi="Cambria" w:cstheme="minorHAnsi"/>
          <w:b/>
        </w:rPr>
        <w:t>Summer 201</w:t>
      </w:r>
      <w:r>
        <w:rPr>
          <w:rFonts w:ascii="Cambria" w:hAnsi="Cambria" w:cstheme="minorHAnsi"/>
          <w:b/>
        </w:rPr>
        <w:t>9</w:t>
      </w:r>
    </w:p>
    <w:p w14:paraId="55B88E71" w14:textId="66CFC595" w:rsidR="00061162" w:rsidRPr="0070714A" w:rsidRDefault="00D552C2" w:rsidP="00061162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John Deere</w:t>
      </w:r>
      <w:r w:rsidR="00784306"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Moline</w:t>
      </w:r>
      <w:r w:rsidR="00C70316"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IL</w:t>
      </w:r>
      <w:r w:rsidR="00784306" w:rsidRPr="0070714A">
        <w:rPr>
          <w:rFonts w:ascii="Cambria" w:hAnsi="Cambria" w:cstheme="minorHAnsi"/>
        </w:rPr>
        <w:t xml:space="preserve">         </w:t>
      </w:r>
      <w:r w:rsidR="00061162" w:rsidRPr="0070714A">
        <w:rPr>
          <w:rFonts w:ascii="Cambria" w:hAnsi="Cambria" w:cstheme="minorHAnsi"/>
        </w:rPr>
        <w:t xml:space="preserve">           </w:t>
      </w:r>
    </w:p>
    <w:p w14:paraId="64F51197" w14:textId="0E8D433C" w:rsidR="00784306" w:rsidRDefault="000E264A" w:rsidP="004613F3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Analyzed machine usage data using time series models to predict </w:t>
      </w:r>
      <w:r w:rsidR="00371912">
        <w:rPr>
          <w:rFonts w:ascii="Cambria" w:hAnsi="Cambria" w:cstheme="minorHAnsi"/>
        </w:rPr>
        <w:t>maintenance needs</w:t>
      </w:r>
    </w:p>
    <w:p w14:paraId="795F8BB4" w14:textId="6DCE750B" w:rsidR="007A39A1" w:rsidRDefault="007A39A1" w:rsidP="004613F3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Formulated a model evaluation pipeline to easily validate and compare proposed models</w:t>
      </w:r>
    </w:p>
    <w:p w14:paraId="2207BABE" w14:textId="4F063BF9" w:rsidR="00A82819" w:rsidRPr="00A82819" w:rsidRDefault="00371912" w:rsidP="00A82819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Identified </w:t>
      </w:r>
      <w:r w:rsidR="007A39A1">
        <w:rPr>
          <w:rFonts w:ascii="Cambria" w:hAnsi="Cambria" w:cstheme="minorHAnsi"/>
        </w:rPr>
        <w:t xml:space="preserve">data anomalies </w:t>
      </w:r>
      <w:r w:rsidR="00A82819">
        <w:rPr>
          <w:rFonts w:ascii="Cambria" w:hAnsi="Cambria" w:cstheme="minorHAnsi"/>
        </w:rPr>
        <w:t>originating from John Deere certified dealers which improved the data collection process</w:t>
      </w:r>
    </w:p>
    <w:p w14:paraId="0EAE2577" w14:textId="77777777" w:rsidR="0001219C" w:rsidRDefault="0001219C" w:rsidP="00A82819">
      <w:pPr>
        <w:spacing w:after="0" w:line="276" w:lineRule="auto"/>
        <w:rPr>
          <w:rFonts w:ascii="Cambria" w:hAnsi="Cambria" w:cstheme="minorHAnsi"/>
          <w:b/>
        </w:rPr>
      </w:pPr>
    </w:p>
    <w:p w14:paraId="2A072F74" w14:textId="1ED37549" w:rsidR="0001219C" w:rsidRPr="0070714A" w:rsidRDefault="0001219C" w:rsidP="0001219C">
      <w:pPr>
        <w:spacing w:after="0" w:line="276" w:lineRule="auto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 xml:space="preserve">Test Prep and Academic Mathematics Tutor                         </w:t>
      </w:r>
      <w:r w:rsidRPr="0070714A"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 xml:space="preserve">                          </w:t>
      </w:r>
      <w:r w:rsidR="00CC445A">
        <w:rPr>
          <w:rFonts w:ascii="Cambria" w:hAnsi="Cambria" w:cstheme="minorHAnsi"/>
        </w:rPr>
        <w:t xml:space="preserve">           </w:t>
      </w:r>
      <w:r w:rsidR="00CC445A">
        <w:rPr>
          <w:rFonts w:ascii="Cambria" w:hAnsi="Cambria" w:cstheme="minorHAnsi"/>
          <w:b/>
        </w:rPr>
        <w:t>June</w:t>
      </w:r>
      <w:r>
        <w:rPr>
          <w:rFonts w:ascii="Cambria" w:hAnsi="Cambria" w:cstheme="minorHAnsi"/>
          <w:b/>
        </w:rPr>
        <w:t xml:space="preserve"> 2017 – </w:t>
      </w:r>
      <w:r w:rsidR="00CC445A">
        <w:rPr>
          <w:rFonts w:ascii="Cambria" w:hAnsi="Cambria" w:cstheme="minorHAnsi"/>
          <w:b/>
        </w:rPr>
        <w:t xml:space="preserve">August </w:t>
      </w:r>
      <w:r>
        <w:rPr>
          <w:rFonts w:ascii="Cambria" w:hAnsi="Cambria" w:cstheme="minorHAnsi"/>
          <w:b/>
        </w:rPr>
        <w:t>2018</w:t>
      </w:r>
    </w:p>
    <w:p w14:paraId="70B43700" w14:textId="362CEAF0" w:rsidR="0001219C" w:rsidRPr="0070714A" w:rsidRDefault="0001219C" w:rsidP="0001219C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Kay Tutoring</w:t>
      </w:r>
      <w:r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Minnetonka</w:t>
      </w:r>
      <w:r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MN</w:t>
      </w:r>
      <w:r w:rsidRPr="0070714A">
        <w:rPr>
          <w:rFonts w:ascii="Cambria" w:hAnsi="Cambria" w:cstheme="minorHAnsi"/>
        </w:rPr>
        <w:t xml:space="preserve">                    </w:t>
      </w:r>
    </w:p>
    <w:p w14:paraId="2B249CA8" w14:textId="60123378" w:rsidR="00812384" w:rsidRPr="00812384" w:rsidRDefault="00812384" w:rsidP="00812384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Prepared high school students for the math sections of the ACT and SAT using a proprietary curriculum</w:t>
      </w:r>
    </w:p>
    <w:p w14:paraId="127AACC8" w14:textId="60EAA3A7" w:rsidR="00D35DAC" w:rsidRPr="00D35DAC" w:rsidRDefault="000643BE" w:rsidP="00D35DAC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Assisted middle school, high school, and college students with their mathematics coursework ranging from Pre-Algebra to Calculus II</w:t>
      </w:r>
    </w:p>
    <w:p w14:paraId="365FC0F8" w14:textId="2C0FA7A3" w:rsidR="00D35DAC" w:rsidRPr="00D35DAC" w:rsidRDefault="00D35DAC" w:rsidP="00D35DAC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Refined the test prep curriculum</w:t>
      </w:r>
      <w:r w:rsidR="00BF496B">
        <w:rPr>
          <w:rFonts w:ascii="Cambria" w:hAnsi="Cambria" w:cstheme="minorHAnsi"/>
        </w:rPr>
        <w:t xml:space="preserve"> materials</w:t>
      </w:r>
      <w:r>
        <w:rPr>
          <w:rFonts w:ascii="Cambria" w:hAnsi="Cambria" w:cstheme="minorHAnsi"/>
        </w:rPr>
        <w:t xml:space="preserve"> using pedagogical best practices</w:t>
      </w:r>
    </w:p>
    <w:p w14:paraId="48C5D379" w14:textId="66F94F5C" w:rsidR="000643BE" w:rsidRDefault="000643BE" w:rsidP="00BF496B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Trained new tutors in how to </w:t>
      </w:r>
      <w:r w:rsidR="00C144A1">
        <w:rPr>
          <w:rFonts w:ascii="Cambria" w:hAnsi="Cambria" w:cstheme="minorHAnsi"/>
        </w:rPr>
        <w:t xml:space="preserve">work with </w:t>
      </w:r>
      <w:r>
        <w:rPr>
          <w:rFonts w:ascii="Cambria" w:hAnsi="Cambria" w:cstheme="minorHAnsi"/>
        </w:rPr>
        <w:t>students and administer the test prep curriculum</w:t>
      </w:r>
    </w:p>
    <w:p w14:paraId="3C5EA638" w14:textId="77777777" w:rsidR="00D35DAC" w:rsidRPr="000643BE" w:rsidRDefault="00D35DAC" w:rsidP="00D35DAC">
      <w:pPr>
        <w:pStyle w:val="ListParagraph"/>
        <w:spacing w:after="0" w:line="276" w:lineRule="auto"/>
        <w:rPr>
          <w:rFonts w:ascii="Cambria" w:hAnsi="Cambria" w:cstheme="minorHAnsi"/>
        </w:rPr>
      </w:pPr>
    </w:p>
    <w:p w14:paraId="06AB75C6" w14:textId="3C685B35" w:rsidR="0001219C" w:rsidRPr="0070714A" w:rsidRDefault="0001219C" w:rsidP="00CC445A">
      <w:pPr>
        <w:spacing w:after="0" w:line="276" w:lineRule="auto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 xml:space="preserve">Mathematics Peer Tutor                                                            </w:t>
      </w:r>
      <w:r w:rsidRPr="0070714A"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 xml:space="preserve">                            </w:t>
      </w:r>
      <w:r w:rsidR="00CC445A">
        <w:rPr>
          <w:rFonts w:ascii="Cambria" w:hAnsi="Cambria" w:cstheme="minorHAnsi"/>
        </w:rPr>
        <w:t xml:space="preserve">       </w:t>
      </w:r>
      <w:r w:rsidR="00CC445A">
        <w:rPr>
          <w:rFonts w:ascii="Cambria" w:hAnsi="Cambria" w:cstheme="minorHAnsi"/>
          <w:b/>
        </w:rPr>
        <w:t>October</w:t>
      </w:r>
      <w:r>
        <w:rPr>
          <w:rFonts w:ascii="Cambria" w:hAnsi="Cambria" w:cstheme="minorHAnsi"/>
          <w:b/>
        </w:rPr>
        <w:t xml:space="preserve"> 2013 –</w:t>
      </w:r>
      <w:r w:rsidR="00CC445A">
        <w:rPr>
          <w:rFonts w:ascii="Cambria" w:hAnsi="Cambria" w:cstheme="minorHAnsi"/>
          <w:b/>
        </w:rPr>
        <w:t xml:space="preserve"> May </w:t>
      </w:r>
      <w:r>
        <w:rPr>
          <w:rFonts w:ascii="Cambria" w:hAnsi="Cambria" w:cstheme="minorHAnsi"/>
          <w:b/>
        </w:rPr>
        <w:t>2017</w:t>
      </w:r>
    </w:p>
    <w:p w14:paraId="7AD1E067" w14:textId="488E130B" w:rsidR="0001219C" w:rsidRPr="0070714A" w:rsidRDefault="0001219C" w:rsidP="0001219C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Winona State University Tutoring Services</w:t>
      </w:r>
      <w:r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Winona</w:t>
      </w:r>
      <w:r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MN</w:t>
      </w:r>
      <w:r w:rsidRPr="0070714A">
        <w:rPr>
          <w:rFonts w:ascii="Cambria" w:hAnsi="Cambria" w:cstheme="minorHAnsi"/>
        </w:rPr>
        <w:t xml:space="preserve">                    </w:t>
      </w:r>
    </w:p>
    <w:p w14:paraId="056E0AB4" w14:textId="75DB31C9" w:rsidR="0001219C" w:rsidRDefault="00D35DAC" w:rsidP="0001219C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Tutored fellow undergraduate students in their mathematics coursework ranging from </w:t>
      </w:r>
      <w:r w:rsidR="00BF496B">
        <w:rPr>
          <w:rFonts w:ascii="Cambria" w:hAnsi="Cambria" w:cstheme="minorHAnsi"/>
        </w:rPr>
        <w:t xml:space="preserve">college-level </w:t>
      </w:r>
      <w:r>
        <w:rPr>
          <w:rFonts w:ascii="Cambria" w:hAnsi="Cambria" w:cstheme="minorHAnsi"/>
        </w:rPr>
        <w:t xml:space="preserve">Algebra to </w:t>
      </w:r>
      <w:r w:rsidR="00B3559F">
        <w:rPr>
          <w:rFonts w:ascii="Cambria" w:hAnsi="Cambria" w:cstheme="minorHAnsi"/>
        </w:rPr>
        <w:t>Advanced Calculus</w:t>
      </w:r>
    </w:p>
    <w:p w14:paraId="21AE2D9C" w14:textId="6836D5B1" w:rsidR="00BF496B" w:rsidRPr="0001219C" w:rsidRDefault="00BF496B" w:rsidP="0001219C">
      <w:pPr>
        <w:pStyle w:val="ListParagraph"/>
        <w:numPr>
          <w:ilvl w:val="0"/>
          <w:numId w:val="15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Trained new tutors in how to </w:t>
      </w:r>
      <w:r w:rsidR="00C144A1">
        <w:rPr>
          <w:rFonts w:ascii="Cambria" w:hAnsi="Cambria" w:cstheme="minorHAnsi"/>
        </w:rPr>
        <w:t>work with students</w:t>
      </w:r>
    </w:p>
    <w:p w14:paraId="28B0CA50" w14:textId="1A33BFB1" w:rsidR="00061162" w:rsidRPr="0070714A" w:rsidRDefault="0070714A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0000FF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D95F8E9" wp14:editId="1A66DC9B">
                <wp:simplePos x="0" y="0"/>
                <wp:positionH relativeFrom="column">
                  <wp:posOffset>-29581</wp:posOffset>
                </wp:positionH>
                <wp:positionV relativeFrom="paragraph">
                  <wp:posOffset>153035</wp:posOffset>
                </wp:positionV>
                <wp:extent cx="642366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BE27C8" id="Straight Connector 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35pt,12.05pt" to="503.45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" strokecolor="black [3213]" strokeweight="1pt">
                <v:stroke joinstyle="miter"/>
              </v:line>
            </w:pict>
          </mc:Fallback>
        </mc:AlternateContent>
      </w:r>
    </w:p>
    <w:p w14:paraId="214E2D97" w14:textId="77777777" w:rsidR="00C70316" w:rsidRPr="0070714A" w:rsidRDefault="00C70316" w:rsidP="00C70316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TECHNICAL SKILLS</w:t>
      </w:r>
    </w:p>
    <w:p w14:paraId="4F37BB1E" w14:textId="77777777" w:rsidR="00C70316" w:rsidRPr="0070714A" w:rsidRDefault="00C70316" w:rsidP="00C70316">
      <w:pPr>
        <w:spacing w:after="0" w:line="276" w:lineRule="auto"/>
        <w:rPr>
          <w:rFonts w:ascii="Cambria" w:hAnsi="Cambria" w:cstheme="minorHAnsi"/>
          <w:b/>
        </w:rPr>
      </w:pPr>
    </w:p>
    <w:p w14:paraId="4EC9B241" w14:textId="209F373D" w:rsidR="00716A52" w:rsidRPr="00716A52" w:rsidRDefault="00716A52" w:rsidP="00716A52">
      <w:pPr>
        <w:pStyle w:val="ListParagraph"/>
        <w:widowControl w:val="0"/>
        <w:numPr>
          <w:ilvl w:val="0"/>
          <w:numId w:val="9"/>
        </w:numPr>
        <w:ind w:right="850"/>
        <w:rPr>
          <w:rFonts w:ascii="Cambria" w:hAnsi="Cambria" w:cstheme="minorHAnsi"/>
        </w:rPr>
      </w:pPr>
      <w:bookmarkStart w:id="0" w:name="_Hlk110699487"/>
      <w:r w:rsidRPr="00716A52">
        <w:rPr>
          <w:rFonts w:ascii="Cambria" w:hAnsi="Cambria" w:cstheme="minorHAnsi"/>
          <w:b/>
        </w:rPr>
        <w:t>Programming Language</w:t>
      </w:r>
      <w:r w:rsidRPr="00716A52">
        <w:rPr>
          <w:rFonts w:ascii="Cambria" w:hAnsi="Cambria" w:cstheme="minorHAnsi"/>
        </w:rPr>
        <w:t>: R, Python, MATLAB</w:t>
      </w:r>
      <w:r w:rsidR="00391AFD">
        <w:rPr>
          <w:rFonts w:ascii="Cambria" w:hAnsi="Cambria" w:cstheme="minorHAnsi"/>
        </w:rPr>
        <w:t>,</w:t>
      </w:r>
      <w:r w:rsidR="00EC7278" w:rsidRPr="00EC7278">
        <w:rPr>
          <w:rFonts w:ascii="Cambria" w:hAnsi="Cambria" w:cstheme="minorHAnsi"/>
        </w:rPr>
        <w:t xml:space="preserve"> </w:t>
      </w:r>
      <w:r w:rsidR="00EC7278" w:rsidRPr="00716A52">
        <w:rPr>
          <w:rFonts w:ascii="Cambria" w:hAnsi="Cambria" w:cstheme="minorHAnsi"/>
        </w:rPr>
        <w:t>HTML</w:t>
      </w:r>
    </w:p>
    <w:p w14:paraId="2AC84773" w14:textId="2B5D673E" w:rsidR="00716A52" w:rsidRPr="00716A52" w:rsidRDefault="00716A52" w:rsidP="00716A52">
      <w:pPr>
        <w:pStyle w:val="ListParagraph"/>
        <w:widowControl w:val="0"/>
        <w:numPr>
          <w:ilvl w:val="0"/>
          <w:numId w:val="9"/>
        </w:numPr>
        <w:ind w:right="850"/>
        <w:rPr>
          <w:rFonts w:ascii="Cambria" w:eastAsia="Times New Roman" w:hAnsi="Cambria" w:cstheme="minorHAnsi"/>
        </w:rPr>
      </w:pPr>
      <w:r w:rsidRPr="00716A52">
        <w:rPr>
          <w:rFonts w:ascii="Cambria" w:hAnsi="Cambria" w:cstheme="minorHAnsi"/>
          <w:b/>
          <w:bCs/>
        </w:rPr>
        <w:t xml:space="preserve">Data Analysis: </w:t>
      </w:r>
      <w:proofErr w:type="spellStart"/>
      <w:r w:rsidRPr="00716A52">
        <w:rPr>
          <w:rFonts w:ascii="Cambria" w:hAnsi="Cambria" w:cstheme="minorHAnsi"/>
        </w:rPr>
        <w:t>dplyr</w:t>
      </w:r>
      <w:proofErr w:type="spellEnd"/>
      <w:r w:rsidRPr="00716A52">
        <w:rPr>
          <w:rFonts w:ascii="Cambria" w:hAnsi="Cambria" w:cstheme="minorHAnsi"/>
        </w:rPr>
        <w:t xml:space="preserve">, ggplot2, </w:t>
      </w:r>
      <w:proofErr w:type="spellStart"/>
      <w:r w:rsidRPr="00716A52">
        <w:rPr>
          <w:rFonts w:ascii="Cambria" w:hAnsi="Cambria" w:cstheme="minorHAnsi"/>
        </w:rPr>
        <w:t>rmarkdown</w:t>
      </w:r>
      <w:proofErr w:type="spellEnd"/>
      <w:r w:rsidRPr="00716A52">
        <w:rPr>
          <w:rFonts w:ascii="Cambria" w:hAnsi="Cambria" w:cstheme="minorHAnsi"/>
        </w:rPr>
        <w:t xml:space="preserve">, </w:t>
      </w:r>
      <w:proofErr w:type="spellStart"/>
      <w:r w:rsidRPr="00716A52">
        <w:rPr>
          <w:rFonts w:ascii="Cambria" w:hAnsi="Cambria" w:cstheme="minorHAnsi"/>
        </w:rPr>
        <w:t>purrr</w:t>
      </w:r>
      <w:proofErr w:type="spellEnd"/>
      <w:r w:rsidRPr="00716A52">
        <w:rPr>
          <w:rFonts w:ascii="Cambria" w:hAnsi="Cambria" w:cstheme="minorHAnsi"/>
        </w:rPr>
        <w:t xml:space="preserve">, </w:t>
      </w:r>
      <w:r w:rsidR="00B43762">
        <w:rPr>
          <w:rFonts w:ascii="Cambria" w:hAnsi="Cambria" w:cstheme="minorHAnsi"/>
        </w:rPr>
        <w:t xml:space="preserve">sf, </w:t>
      </w:r>
      <w:proofErr w:type="spellStart"/>
      <w:r w:rsidR="00B43762">
        <w:rPr>
          <w:rFonts w:ascii="Cambria" w:hAnsi="Cambria" w:cstheme="minorHAnsi"/>
        </w:rPr>
        <w:t>rvest</w:t>
      </w:r>
      <w:proofErr w:type="spellEnd"/>
      <w:r w:rsidR="00B43762">
        <w:rPr>
          <w:rFonts w:ascii="Cambria" w:hAnsi="Cambria" w:cstheme="minorHAnsi"/>
        </w:rPr>
        <w:t xml:space="preserve">, reticulate, </w:t>
      </w:r>
      <w:r w:rsidRPr="00716A52">
        <w:rPr>
          <w:rFonts w:ascii="Cambria" w:eastAsia="Times New Roman" w:hAnsi="Cambria" w:cstheme="minorHAnsi"/>
        </w:rPr>
        <w:t>pandas</w:t>
      </w:r>
    </w:p>
    <w:p w14:paraId="6069C677" w14:textId="77777777" w:rsidR="00716A52" w:rsidRPr="00716A52" w:rsidRDefault="00716A52" w:rsidP="00716A52">
      <w:pPr>
        <w:pStyle w:val="ListParagraph"/>
        <w:widowControl w:val="0"/>
        <w:numPr>
          <w:ilvl w:val="0"/>
          <w:numId w:val="9"/>
        </w:numPr>
        <w:ind w:right="850"/>
        <w:rPr>
          <w:rFonts w:ascii="Cambria" w:eastAsia="Times New Roman" w:hAnsi="Cambria" w:cstheme="minorHAnsi"/>
        </w:rPr>
      </w:pPr>
      <w:r w:rsidRPr="00716A52">
        <w:rPr>
          <w:rFonts w:ascii="Cambria" w:eastAsia="Times New Roman" w:hAnsi="Cambria" w:cstheme="minorHAnsi"/>
          <w:b/>
          <w:bCs/>
        </w:rPr>
        <w:t>Machine Learning</w:t>
      </w:r>
      <w:r w:rsidRPr="00716A52">
        <w:rPr>
          <w:rFonts w:ascii="Cambria" w:eastAsia="Times New Roman" w:hAnsi="Cambria" w:cstheme="minorHAnsi"/>
        </w:rPr>
        <w:t xml:space="preserve">: caret, scikit-learn, </w:t>
      </w:r>
      <w:proofErr w:type="spellStart"/>
      <w:r w:rsidRPr="00716A52">
        <w:rPr>
          <w:rFonts w:ascii="Cambria" w:eastAsia="Times New Roman" w:hAnsi="Cambria" w:cstheme="minorHAnsi"/>
        </w:rPr>
        <w:t>tensorflow</w:t>
      </w:r>
      <w:proofErr w:type="spellEnd"/>
    </w:p>
    <w:p w14:paraId="54EFAC34" w14:textId="1716E1B3" w:rsidR="00716A52" w:rsidRPr="00716A52" w:rsidRDefault="00716A52" w:rsidP="00716A52">
      <w:pPr>
        <w:pStyle w:val="ListParagraph"/>
        <w:widowControl w:val="0"/>
        <w:numPr>
          <w:ilvl w:val="0"/>
          <w:numId w:val="9"/>
        </w:numPr>
        <w:ind w:right="850"/>
        <w:rPr>
          <w:rFonts w:ascii="Cambria" w:hAnsi="Cambria" w:cstheme="minorHAnsi"/>
        </w:rPr>
      </w:pPr>
      <w:r w:rsidRPr="00716A52">
        <w:rPr>
          <w:rFonts w:ascii="Cambria" w:hAnsi="Cambria" w:cstheme="minorHAnsi"/>
          <w:b/>
          <w:bCs/>
        </w:rPr>
        <w:t xml:space="preserve">App Development: </w:t>
      </w:r>
      <w:r w:rsidRPr="00716A52">
        <w:rPr>
          <w:rFonts w:ascii="Cambria" w:hAnsi="Cambria" w:cstheme="minorHAnsi"/>
        </w:rPr>
        <w:t xml:space="preserve">shiny, </w:t>
      </w:r>
      <w:proofErr w:type="spellStart"/>
      <w:r w:rsidRPr="00716A52">
        <w:rPr>
          <w:rFonts w:ascii="Cambria" w:hAnsi="Cambria" w:cstheme="minorHAnsi"/>
        </w:rPr>
        <w:t>shinydashboard</w:t>
      </w:r>
      <w:proofErr w:type="spellEnd"/>
      <w:r w:rsidRPr="00716A52">
        <w:rPr>
          <w:rFonts w:ascii="Cambria" w:hAnsi="Cambria" w:cstheme="minorHAnsi"/>
        </w:rPr>
        <w:t>,</w:t>
      </w:r>
      <w:r w:rsidR="0074242C">
        <w:rPr>
          <w:rFonts w:ascii="Cambria" w:hAnsi="Cambria" w:cstheme="minorHAnsi"/>
        </w:rPr>
        <w:t xml:space="preserve"> </w:t>
      </w:r>
      <w:r w:rsidRPr="00716A52">
        <w:rPr>
          <w:rFonts w:ascii="Cambria" w:hAnsi="Cambria" w:cstheme="minorHAnsi"/>
        </w:rPr>
        <w:t>HTML</w:t>
      </w:r>
    </w:p>
    <w:p w14:paraId="09AE3317" w14:textId="0602CC18" w:rsidR="00716A52" w:rsidRPr="00716A52" w:rsidRDefault="00716A52" w:rsidP="00716A52">
      <w:pPr>
        <w:pStyle w:val="ListParagraph"/>
        <w:widowControl w:val="0"/>
        <w:numPr>
          <w:ilvl w:val="0"/>
          <w:numId w:val="9"/>
        </w:numPr>
        <w:ind w:right="850"/>
        <w:rPr>
          <w:rFonts w:ascii="Cambria" w:eastAsia="Times New Roman" w:hAnsi="Cambria" w:cstheme="minorHAnsi"/>
        </w:rPr>
      </w:pPr>
      <w:r w:rsidRPr="00716A52">
        <w:rPr>
          <w:rFonts w:ascii="Cambria" w:hAnsi="Cambria" w:cstheme="minorHAnsi"/>
          <w:b/>
        </w:rPr>
        <w:t>Miscellaneous:</w:t>
      </w:r>
      <w:r w:rsidRPr="00716A52">
        <w:rPr>
          <w:rFonts w:ascii="Cambria" w:eastAsia="Times New Roman" w:hAnsi="Cambria" w:cstheme="minorHAnsi"/>
        </w:rPr>
        <w:t xml:space="preserve"> RStudio, LaTeX, GitHub, </w:t>
      </w:r>
      <w:r w:rsidR="005B028A">
        <w:rPr>
          <w:rFonts w:ascii="Cambria" w:eastAsia="Times New Roman" w:hAnsi="Cambria" w:cstheme="minorHAnsi"/>
        </w:rPr>
        <w:t>Spark, Data</w:t>
      </w:r>
      <w:r w:rsidR="0082743B">
        <w:rPr>
          <w:rFonts w:ascii="Cambria" w:eastAsia="Times New Roman" w:hAnsi="Cambria" w:cstheme="minorHAnsi"/>
        </w:rPr>
        <w:t>b</w:t>
      </w:r>
      <w:r w:rsidR="005B028A">
        <w:rPr>
          <w:rFonts w:ascii="Cambria" w:eastAsia="Times New Roman" w:hAnsi="Cambria" w:cstheme="minorHAnsi"/>
        </w:rPr>
        <w:t xml:space="preserve">ricks, </w:t>
      </w:r>
      <w:r w:rsidRPr="00716A52">
        <w:rPr>
          <w:rFonts w:ascii="Cambria" w:eastAsia="Times New Roman" w:hAnsi="Cambria" w:cstheme="minorHAnsi"/>
        </w:rPr>
        <w:t>Slack, ZOOM</w:t>
      </w:r>
    </w:p>
    <w:bookmarkEnd w:id="0"/>
    <w:p w14:paraId="42C2EA3B" w14:textId="77777777" w:rsidR="00221C7C" w:rsidRPr="00D552C2" w:rsidRDefault="005C1F0E" w:rsidP="001575D2">
      <w:pPr>
        <w:pBdr>
          <w:bottom w:val="single" w:sz="12" w:space="2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  <w:lang w:val="fr-FR"/>
        </w:rPr>
      </w:pPr>
      <w:r w:rsidRPr="00D552C2">
        <w:rPr>
          <w:rFonts w:ascii="Cambria" w:hAnsi="Cambria" w:cstheme="minorHAnsi"/>
          <w:b/>
          <w:color w:val="2E74B5" w:themeColor="accent1" w:themeShade="BF"/>
          <w:lang w:val="fr-FR"/>
        </w:rPr>
        <w:t>P</w:t>
      </w:r>
      <w:r w:rsidR="007019C6" w:rsidRPr="00D552C2">
        <w:rPr>
          <w:rFonts w:ascii="Cambria" w:hAnsi="Cambria" w:cstheme="minorHAnsi"/>
          <w:b/>
          <w:color w:val="2E74B5" w:themeColor="accent1" w:themeShade="BF"/>
          <w:lang w:val="fr-FR"/>
        </w:rPr>
        <w:t>UBLICATIONS</w:t>
      </w:r>
    </w:p>
    <w:p w14:paraId="4AA0A9AE" w14:textId="77777777" w:rsidR="00FE564C" w:rsidRPr="00D552C2" w:rsidRDefault="00FE564C" w:rsidP="003D3793">
      <w:pPr>
        <w:tabs>
          <w:tab w:val="left" w:pos="945"/>
        </w:tabs>
        <w:spacing w:after="0" w:line="276" w:lineRule="auto"/>
        <w:rPr>
          <w:rFonts w:ascii="Cambria" w:hAnsi="Cambria" w:cstheme="minorHAnsi"/>
          <w:u w:val="single"/>
          <w:lang w:val="fr-FR"/>
        </w:rPr>
      </w:pPr>
    </w:p>
    <w:p w14:paraId="109A66A9" w14:textId="768DA87E" w:rsidR="00F76B5C" w:rsidRPr="00D552C2" w:rsidRDefault="00F72D26" w:rsidP="00061162">
      <w:pPr>
        <w:tabs>
          <w:tab w:val="left" w:pos="945"/>
        </w:tabs>
        <w:spacing w:after="0" w:line="276" w:lineRule="auto"/>
        <w:rPr>
          <w:rFonts w:ascii="Cambria" w:hAnsi="Cambria" w:cstheme="minorHAnsi"/>
          <w:b/>
          <w:u w:val="single"/>
          <w:lang w:val="fr-FR"/>
        </w:rPr>
      </w:pPr>
      <w:r w:rsidRPr="00D552C2">
        <w:rPr>
          <w:rFonts w:ascii="Cambria" w:hAnsi="Cambria" w:cstheme="minorHAnsi"/>
          <w:b/>
          <w:lang w:val="fr-FR"/>
        </w:rPr>
        <w:t>Journal Articles</w:t>
      </w:r>
      <w:r w:rsidR="00061162" w:rsidRPr="00D552C2">
        <w:rPr>
          <w:rFonts w:ascii="Cambria" w:hAnsi="Cambria" w:cstheme="minorHAnsi"/>
          <w:b/>
          <w:lang w:val="fr-FR"/>
        </w:rPr>
        <w:tab/>
      </w:r>
      <w:r w:rsidR="00061162" w:rsidRPr="00D552C2">
        <w:rPr>
          <w:rFonts w:ascii="Cambria" w:hAnsi="Cambria" w:cstheme="minorHAnsi"/>
          <w:b/>
          <w:lang w:val="fr-FR"/>
        </w:rPr>
        <w:tab/>
      </w:r>
      <w:r w:rsidR="00061162" w:rsidRPr="00D552C2">
        <w:rPr>
          <w:rFonts w:ascii="Cambria" w:hAnsi="Cambria" w:cstheme="minorHAnsi"/>
          <w:b/>
          <w:lang w:val="fr-FR"/>
        </w:rPr>
        <w:tab/>
      </w:r>
      <w:r w:rsidR="00061162" w:rsidRPr="00D552C2">
        <w:rPr>
          <w:rFonts w:ascii="Cambria" w:hAnsi="Cambria" w:cstheme="minorHAnsi"/>
          <w:b/>
          <w:lang w:val="fr-FR"/>
        </w:rPr>
        <w:tab/>
      </w:r>
      <w:r w:rsidR="00061162" w:rsidRPr="00D552C2">
        <w:rPr>
          <w:rFonts w:ascii="Cambria" w:hAnsi="Cambria" w:cstheme="minorHAnsi"/>
          <w:b/>
          <w:lang w:val="fr-FR"/>
        </w:rPr>
        <w:tab/>
      </w:r>
      <w:r w:rsidR="00061162" w:rsidRPr="00D552C2">
        <w:rPr>
          <w:rFonts w:ascii="Cambria" w:hAnsi="Cambria" w:cstheme="minorHAnsi"/>
          <w:b/>
          <w:lang w:val="fr-FR"/>
        </w:rPr>
        <w:tab/>
      </w:r>
      <w:r w:rsidR="00061162" w:rsidRPr="00D552C2">
        <w:rPr>
          <w:rFonts w:ascii="Cambria" w:hAnsi="Cambria" w:cstheme="minorHAnsi"/>
          <w:b/>
          <w:lang w:val="fr-FR"/>
        </w:rPr>
        <w:tab/>
      </w:r>
      <w:r w:rsidR="00061162" w:rsidRPr="00D552C2">
        <w:rPr>
          <w:rFonts w:ascii="Cambria" w:hAnsi="Cambria" w:cstheme="minorHAnsi"/>
          <w:b/>
          <w:lang w:val="fr-FR"/>
        </w:rPr>
        <w:tab/>
      </w:r>
      <w:r w:rsidR="0070714A" w:rsidRPr="00D552C2">
        <w:rPr>
          <w:rFonts w:ascii="Cambria" w:hAnsi="Cambria" w:cstheme="minorHAnsi"/>
          <w:b/>
          <w:lang w:val="fr-FR"/>
        </w:rPr>
        <w:t xml:space="preserve">     </w:t>
      </w:r>
      <w:r w:rsidR="00061162" w:rsidRPr="00D552C2">
        <w:rPr>
          <w:rFonts w:ascii="Cambria" w:hAnsi="Cambria" w:cstheme="minorHAnsi"/>
          <w:b/>
          <w:lang w:val="fr-FR"/>
        </w:rPr>
        <w:t xml:space="preserve"> </w:t>
      </w:r>
      <w:r w:rsidRPr="00D552C2">
        <w:rPr>
          <w:rFonts w:ascii="Cambria" w:hAnsi="Cambria" w:cstheme="minorHAnsi"/>
          <w:b/>
          <w:lang w:val="fr-FR"/>
        </w:rPr>
        <w:tab/>
      </w:r>
      <w:r w:rsidRPr="00D552C2">
        <w:rPr>
          <w:rFonts w:ascii="Cambria" w:hAnsi="Cambria" w:cstheme="minorHAnsi"/>
          <w:b/>
          <w:lang w:val="fr-FR"/>
        </w:rPr>
        <w:tab/>
      </w:r>
      <w:r w:rsidR="00A40C94">
        <w:rPr>
          <w:rFonts w:ascii="Cambria" w:hAnsi="Cambria" w:cstheme="minorHAnsi"/>
          <w:b/>
          <w:lang w:val="fr-FR"/>
        </w:rPr>
        <w:t xml:space="preserve">       </w:t>
      </w:r>
      <w:r w:rsidR="00B33EEA" w:rsidRPr="00D552C2">
        <w:rPr>
          <w:rFonts w:ascii="Cambria" w:hAnsi="Cambria" w:cstheme="minorHAnsi"/>
          <w:b/>
          <w:lang w:val="fr-FR"/>
        </w:rPr>
        <w:t xml:space="preserve">  </w:t>
      </w:r>
      <w:r w:rsidR="00061162" w:rsidRPr="00D552C2">
        <w:rPr>
          <w:rFonts w:ascii="Cambria" w:hAnsi="Cambria" w:cstheme="minorHAnsi"/>
          <w:b/>
          <w:lang w:val="fr-FR"/>
        </w:rPr>
        <w:t xml:space="preserve"> </w:t>
      </w:r>
      <w:r w:rsidR="00B24725" w:rsidRPr="00D552C2">
        <w:rPr>
          <w:rFonts w:ascii="Cambria" w:hAnsi="Cambria" w:cstheme="minorHAnsi"/>
          <w:b/>
          <w:lang w:val="fr-FR"/>
        </w:rPr>
        <w:t xml:space="preserve">(Total: </w:t>
      </w:r>
      <w:r w:rsidR="001D2BE5">
        <w:rPr>
          <w:rFonts w:ascii="Cambria" w:hAnsi="Cambria" w:cstheme="minorHAnsi"/>
          <w:b/>
          <w:lang w:val="fr-FR"/>
        </w:rPr>
        <w:t>3</w:t>
      </w:r>
      <w:r w:rsidR="000448D1" w:rsidRPr="00D552C2">
        <w:rPr>
          <w:rFonts w:ascii="Cambria" w:hAnsi="Cambria" w:cstheme="minorHAnsi"/>
          <w:b/>
          <w:lang w:val="fr-FR"/>
        </w:rPr>
        <w:t>)</w:t>
      </w:r>
    </w:p>
    <w:p w14:paraId="7B578CA9" w14:textId="776940AC" w:rsidR="001D2BE5" w:rsidRDefault="001D2BE5" w:rsidP="001D2BE5">
      <w:pPr>
        <w:pStyle w:val="ListParagraph"/>
        <w:numPr>
          <w:ilvl w:val="0"/>
          <w:numId w:val="1"/>
        </w:numPr>
        <w:tabs>
          <w:tab w:val="left" w:pos="945"/>
        </w:tabs>
        <w:spacing w:after="0" w:line="276" w:lineRule="auto"/>
        <w:ind w:left="720"/>
        <w:rPr>
          <w:rFonts w:ascii="Cambria" w:hAnsi="Cambria" w:cstheme="minorHAnsi"/>
        </w:rPr>
      </w:pPr>
      <w:r w:rsidRPr="00611916">
        <w:rPr>
          <w:rFonts w:ascii="Cambria" w:hAnsi="Cambria" w:cstheme="minorHAnsi"/>
          <w:b/>
          <w:bCs/>
        </w:rPr>
        <w:t>Zemmels, J.</w:t>
      </w:r>
      <w:r w:rsidR="00611916">
        <w:rPr>
          <w:rFonts w:ascii="Cambria" w:hAnsi="Cambria" w:cstheme="minorHAnsi"/>
        </w:rPr>
        <w:t>,</w:t>
      </w:r>
      <w:r>
        <w:rPr>
          <w:rFonts w:ascii="Cambria" w:hAnsi="Cambria" w:cstheme="minorHAnsi"/>
        </w:rPr>
        <w:t xml:space="preserve"> </w:t>
      </w:r>
      <w:proofErr w:type="spellStart"/>
      <w:r>
        <w:rPr>
          <w:rFonts w:ascii="Cambria" w:hAnsi="Cambria" w:cstheme="minorHAnsi"/>
        </w:rPr>
        <w:t>VanderPlas</w:t>
      </w:r>
      <w:proofErr w:type="spellEnd"/>
      <w:r>
        <w:rPr>
          <w:rFonts w:ascii="Cambria" w:hAnsi="Cambria" w:cstheme="minorHAnsi"/>
        </w:rPr>
        <w:t>, S., Hofmann, H. "Automatic Matching of Cartridge Case Impressions</w:t>
      </w:r>
      <w:r w:rsidRPr="0070714A">
        <w:rPr>
          <w:rFonts w:ascii="Cambria" w:hAnsi="Cambria" w:cstheme="minorHAnsi"/>
          <w:noProof/>
        </w:rPr>
        <w:t>,</w:t>
      </w:r>
      <w:r>
        <w:rPr>
          <w:rFonts w:ascii="Cambria" w:hAnsi="Cambria" w:cstheme="minorHAnsi"/>
          <w:noProof/>
        </w:rPr>
        <w:t>"</w:t>
      </w:r>
      <w:r w:rsidRPr="0070714A">
        <w:rPr>
          <w:rFonts w:ascii="Cambria" w:hAnsi="Cambria" w:cstheme="minorHAnsi"/>
        </w:rPr>
        <w:t xml:space="preserve"> (in preparation, to be submitted to</w:t>
      </w:r>
      <w:r w:rsidR="00C84DBF">
        <w:rPr>
          <w:rFonts w:ascii="Cambria" w:hAnsi="Cambria" w:cstheme="minorHAnsi"/>
        </w:rPr>
        <w:t xml:space="preserve"> The Journal of Data Science, Statistics, and Visualizations</w:t>
      </w:r>
      <w:r w:rsidRPr="0070714A">
        <w:rPr>
          <w:rFonts w:ascii="Cambria" w:hAnsi="Cambria" w:cstheme="minorHAnsi"/>
        </w:rPr>
        <w:t xml:space="preserve">). </w:t>
      </w:r>
    </w:p>
    <w:p w14:paraId="4F7BDAF2" w14:textId="1BE3074A" w:rsidR="00CE0827" w:rsidRPr="00CE0827" w:rsidRDefault="00CE0827" w:rsidP="00CE0827">
      <w:pPr>
        <w:pStyle w:val="ListParagraph"/>
        <w:numPr>
          <w:ilvl w:val="0"/>
          <w:numId w:val="1"/>
        </w:numPr>
        <w:tabs>
          <w:tab w:val="left" w:pos="945"/>
        </w:tabs>
        <w:spacing w:after="0" w:line="276" w:lineRule="auto"/>
        <w:ind w:left="720"/>
        <w:rPr>
          <w:rFonts w:ascii="Cambria" w:hAnsi="Cambria" w:cstheme="minorHAnsi"/>
        </w:rPr>
      </w:pPr>
      <w:r w:rsidRPr="00611916">
        <w:rPr>
          <w:rFonts w:ascii="Cambria" w:hAnsi="Cambria" w:cstheme="minorHAnsi"/>
          <w:b/>
          <w:bCs/>
        </w:rPr>
        <w:t>Zemmels, J.</w:t>
      </w:r>
      <w:r w:rsidR="00611916">
        <w:rPr>
          <w:rFonts w:ascii="Cambria" w:hAnsi="Cambria" w:cstheme="minorHAnsi"/>
        </w:rPr>
        <w:t>,</w:t>
      </w:r>
      <w:r>
        <w:rPr>
          <w:rFonts w:ascii="Cambria" w:hAnsi="Cambria" w:cstheme="minorHAnsi"/>
        </w:rPr>
        <w:t xml:space="preserve"> </w:t>
      </w:r>
      <w:proofErr w:type="spellStart"/>
      <w:r>
        <w:rPr>
          <w:rFonts w:ascii="Cambria" w:hAnsi="Cambria" w:cstheme="minorHAnsi"/>
        </w:rPr>
        <w:t>VanderPlas</w:t>
      </w:r>
      <w:proofErr w:type="spellEnd"/>
      <w:r>
        <w:rPr>
          <w:rFonts w:ascii="Cambria" w:hAnsi="Cambria" w:cstheme="minorHAnsi"/>
        </w:rPr>
        <w:t>, S., Hofmann, H. "Diagnostic Tools for Cartridge Case Comparison Algorithms</w:t>
      </w:r>
      <w:r w:rsidRPr="0070714A">
        <w:rPr>
          <w:rFonts w:ascii="Cambria" w:hAnsi="Cambria" w:cstheme="minorHAnsi"/>
          <w:noProof/>
        </w:rPr>
        <w:t>,</w:t>
      </w:r>
      <w:r>
        <w:rPr>
          <w:rFonts w:ascii="Cambria" w:hAnsi="Cambria" w:cstheme="minorHAnsi"/>
          <w:noProof/>
        </w:rPr>
        <w:t>"</w:t>
      </w:r>
      <w:r w:rsidRPr="0070714A">
        <w:rPr>
          <w:rFonts w:ascii="Cambria" w:hAnsi="Cambria" w:cstheme="minorHAnsi"/>
        </w:rPr>
        <w:t xml:space="preserve"> (in preparation, to be submitted to</w:t>
      </w:r>
      <w:r>
        <w:rPr>
          <w:rFonts w:ascii="Cambria" w:hAnsi="Cambria" w:cstheme="minorHAnsi"/>
        </w:rPr>
        <w:t xml:space="preserve"> The Journal of Computational and Graphical Statistics</w:t>
      </w:r>
      <w:r w:rsidRPr="0070714A">
        <w:rPr>
          <w:rFonts w:ascii="Cambria" w:hAnsi="Cambria" w:cstheme="minorHAnsi"/>
        </w:rPr>
        <w:t xml:space="preserve">). </w:t>
      </w:r>
    </w:p>
    <w:p w14:paraId="20CCEDFA" w14:textId="6F9B5EA6" w:rsidR="0049624F" w:rsidRPr="0049624F" w:rsidRDefault="0049624F" w:rsidP="0049624F">
      <w:pPr>
        <w:pStyle w:val="ListParagraph"/>
        <w:numPr>
          <w:ilvl w:val="0"/>
          <w:numId w:val="1"/>
        </w:numPr>
        <w:tabs>
          <w:tab w:val="left" w:pos="945"/>
        </w:tabs>
        <w:spacing w:after="0" w:line="276" w:lineRule="auto"/>
        <w:ind w:left="720"/>
        <w:rPr>
          <w:rFonts w:ascii="Cambria" w:hAnsi="Cambria" w:cstheme="minorHAnsi"/>
        </w:rPr>
      </w:pPr>
      <w:r w:rsidRPr="00611916">
        <w:rPr>
          <w:rFonts w:ascii="Cambria" w:hAnsi="Cambria" w:cstheme="minorHAnsi"/>
          <w:b/>
          <w:bCs/>
        </w:rPr>
        <w:t>Zemmels, J.</w:t>
      </w:r>
      <w:r w:rsidR="00611916">
        <w:rPr>
          <w:rFonts w:ascii="Cambria" w:hAnsi="Cambria" w:cstheme="minorHAnsi"/>
        </w:rPr>
        <w:t>,</w:t>
      </w:r>
      <w:r>
        <w:rPr>
          <w:rFonts w:ascii="Cambria" w:hAnsi="Cambria" w:cstheme="minorHAnsi"/>
        </w:rPr>
        <w:t xml:space="preserve"> </w:t>
      </w:r>
      <w:proofErr w:type="spellStart"/>
      <w:r>
        <w:rPr>
          <w:rFonts w:ascii="Cambria" w:hAnsi="Cambria" w:cstheme="minorHAnsi"/>
        </w:rPr>
        <w:t>VanderPlas</w:t>
      </w:r>
      <w:proofErr w:type="spellEnd"/>
      <w:r>
        <w:rPr>
          <w:rFonts w:ascii="Cambria" w:hAnsi="Cambria" w:cstheme="minorHAnsi"/>
        </w:rPr>
        <w:t>, S., Hofmann, H. "A Study in Reproducibility: the Congruent Matching Cells method and cmcR package"</w:t>
      </w:r>
      <w:r w:rsidRPr="0070714A">
        <w:rPr>
          <w:rFonts w:ascii="Cambria" w:hAnsi="Cambria" w:cstheme="minorHAnsi"/>
        </w:rPr>
        <w:t xml:space="preserve"> (</w:t>
      </w:r>
      <w:r>
        <w:rPr>
          <w:rFonts w:ascii="Cambria" w:hAnsi="Cambria" w:cstheme="minorHAnsi"/>
        </w:rPr>
        <w:t>submitted to The R Journal</w:t>
      </w:r>
      <w:r w:rsidRPr="0070714A">
        <w:rPr>
          <w:rFonts w:ascii="Cambria" w:hAnsi="Cambria" w:cstheme="minorHAnsi"/>
        </w:rPr>
        <w:t>).</w:t>
      </w:r>
    </w:p>
    <w:p w14:paraId="69EA7922" w14:textId="77777777" w:rsidR="00763576" w:rsidRDefault="00763576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br w:type="page"/>
      </w:r>
    </w:p>
    <w:p w14:paraId="41B87A46" w14:textId="1E597BAE" w:rsidR="00D74692" w:rsidRPr="0070714A" w:rsidRDefault="0070714A" w:rsidP="003D3793">
      <w:p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9D45BFA" wp14:editId="4D787AD9">
                <wp:simplePos x="0" y="0"/>
                <wp:positionH relativeFrom="column">
                  <wp:posOffset>-34290</wp:posOffset>
                </wp:positionH>
                <wp:positionV relativeFrom="paragraph">
                  <wp:posOffset>148854</wp:posOffset>
                </wp:positionV>
                <wp:extent cx="642366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2DA4AD" id="Straight Connector 6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7pt,11.7pt" to="503.1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" strokecolor="black [3213]" strokeweight="1pt">
                <v:stroke joinstyle="miter"/>
              </v:line>
            </w:pict>
          </mc:Fallback>
        </mc:AlternateContent>
      </w:r>
    </w:p>
    <w:p w14:paraId="5D37B2C8" w14:textId="77777777" w:rsidR="00C553CC" w:rsidRPr="0070714A" w:rsidRDefault="00C553CC" w:rsidP="00C553CC">
      <w:pPr>
        <w:pBdr>
          <w:bottom w:val="single" w:sz="12" w:space="1" w:color="auto"/>
        </w:pBdr>
        <w:tabs>
          <w:tab w:val="left" w:pos="945"/>
        </w:tabs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 xml:space="preserve">CONFERENCE PRESENTATIONS </w:t>
      </w:r>
    </w:p>
    <w:p w14:paraId="3CD29D50" w14:textId="77777777" w:rsidR="00C553CC" w:rsidRPr="0070714A" w:rsidRDefault="00C553CC" w:rsidP="00C553CC">
      <w:p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</w:p>
    <w:p w14:paraId="76E9ED29" w14:textId="44B66E08" w:rsidR="00C553CC" w:rsidRPr="0070714A" w:rsidRDefault="00C553CC" w:rsidP="00C553CC">
      <w:pPr>
        <w:tabs>
          <w:tab w:val="left" w:pos="945"/>
        </w:tabs>
        <w:spacing w:after="0" w:line="276" w:lineRule="auto"/>
        <w:rPr>
          <w:rFonts w:ascii="Cambria" w:hAnsi="Cambria" w:cstheme="minorHAnsi"/>
          <w:b/>
          <w:u w:val="single"/>
        </w:rPr>
      </w:pPr>
      <w:r w:rsidRPr="0070714A">
        <w:rPr>
          <w:rFonts w:ascii="Cambria" w:hAnsi="Cambria" w:cstheme="minorHAnsi"/>
          <w:b/>
        </w:rPr>
        <w:t>Oral Presentations</w:t>
      </w:r>
      <w:r w:rsidRPr="0070714A">
        <w:rPr>
          <w:rFonts w:ascii="Cambria" w:hAnsi="Cambria" w:cstheme="minorHAnsi"/>
        </w:rPr>
        <w:t xml:space="preserve">                                                                                                       </w:t>
      </w:r>
      <w:r w:rsidR="0070714A">
        <w:rPr>
          <w:rFonts w:ascii="Cambria" w:hAnsi="Cambria" w:cstheme="minorHAnsi"/>
        </w:rPr>
        <w:tab/>
      </w:r>
      <w:r w:rsidRPr="0070714A">
        <w:rPr>
          <w:rFonts w:ascii="Cambria" w:hAnsi="Cambria" w:cstheme="minorHAnsi"/>
        </w:rPr>
        <w:t xml:space="preserve">                        </w:t>
      </w:r>
      <w:r w:rsidR="001575D2" w:rsidRPr="0070714A">
        <w:rPr>
          <w:rFonts w:ascii="Cambria" w:hAnsi="Cambria" w:cstheme="minorHAnsi"/>
        </w:rPr>
        <w:t xml:space="preserve">  </w:t>
      </w:r>
      <w:r w:rsidRPr="0070714A">
        <w:rPr>
          <w:rFonts w:ascii="Cambria" w:hAnsi="Cambria" w:cstheme="minorHAnsi"/>
        </w:rPr>
        <w:t xml:space="preserve"> </w:t>
      </w:r>
      <w:r w:rsidR="0070714A">
        <w:rPr>
          <w:rFonts w:ascii="Cambria" w:hAnsi="Cambria" w:cstheme="minorHAnsi"/>
        </w:rPr>
        <w:t xml:space="preserve">          </w:t>
      </w:r>
      <w:r w:rsidRPr="0070714A">
        <w:rPr>
          <w:rFonts w:ascii="Cambria" w:hAnsi="Cambria" w:cstheme="minorHAnsi"/>
        </w:rPr>
        <w:t xml:space="preserve">  </w:t>
      </w:r>
      <w:r w:rsidRPr="0070714A">
        <w:rPr>
          <w:rFonts w:ascii="Cambria" w:hAnsi="Cambria" w:cstheme="minorHAnsi"/>
          <w:b/>
        </w:rPr>
        <w:t xml:space="preserve">(Total: </w:t>
      </w:r>
      <w:r w:rsidR="00C70316" w:rsidRPr="0070714A">
        <w:rPr>
          <w:rFonts w:ascii="Cambria" w:hAnsi="Cambria" w:cstheme="minorHAnsi"/>
          <w:b/>
        </w:rPr>
        <w:t>1</w:t>
      </w:r>
      <w:r w:rsidRPr="0070714A">
        <w:rPr>
          <w:rFonts w:ascii="Cambria" w:hAnsi="Cambria" w:cstheme="minorHAnsi"/>
          <w:b/>
        </w:rPr>
        <w:t>)</w:t>
      </w:r>
    </w:p>
    <w:p w14:paraId="073C3BB4" w14:textId="1A3F0A2E" w:rsidR="00C553CC" w:rsidRDefault="0040055D" w:rsidP="00401C25">
      <w:pPr>
        <w:pStyle w:val="ListParagraph"/>
        <w:numPr>
          <w:ilvl w:val="0"/>
          <w:numId w:val="3"/>
        </w:num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  <w:r w:rsidRPr="00611916">
        <w:rPr>
          <w:rFonts w:ascii="Cambria" w:hAnsi="Cambria" w:cstheme="minorHAnsi"/>
          <w:b/>
          <w:bCs/>
        </w:rPr>
        <w:t>Zemmels, J.</w:t>
      </w:r>
      <w:r w:rsidR="00611916">
        <w:rPr>
          <w:rFonts w:ascii="Cambria" w:hAnsi="Cambria" w:cstheme="minorHAnsi"/>
        </w:rPr>
        <w:t>,</w:t>
      </w:r>
      <w:r>
        <w:rPr>
          <w:rFonts w:ascii="Cambria" w:hAnsi="Cambria" w:cstheme="minorHAnsi"/>
        </w:rPr>
        <w:t xml:space="preserve"> </w:t>
      </w:r>
      <w:proofErr w:type="spellStart"/>
      <w:r>
        <w:rPr>
          <w:rFonts w:ascii="Cambria" w:hAnsi="Cambria" w:cstheme="minorHAnsi"/>
        </w:rPr>
        <w:t>VanderPlas</w:t>
      </w:r>
      <w:proofErr w:type="spellEnd"/>
      <w:r>
        <w:rPr>
          <w:rFonts w:ascii="Cambria" w:hAnsi="Cambria" w:cstheme="minorHAnsi"/>
        </w:rPr>
        <w:t>, S., Hofmann, H.</w:t>
      </w:r>
      <w:r w:rsidRPr="0070714A">
        <w:rPr>
          <w:rFonts w:ascii="Cambria" w:hAnsi="Cambria" w:cstheme="minorHAnsi"/>
        </w:rPr>
        <w:t xml:space="preserve"> </w:t>
      </w:r>
      <w:r w:rsidRPr="00401C25">
        <w:rPr>
          <w:rFonts w:ascii="Cambria" w:hAnsi="Cambria" w:cstheme="minorHAnsi"/>
        </w:rPr>
        <w:t>(2022)</w:t>
      </w:r>
      <w:r w:rsidR="00C553CC" w:rsidRPr="0070714A">
        <w:rPr>
          <w:rFonts w:ascii="Cambria" w:hAnsi="Cambria" w:cstheme="minorHAnsi"/>
        </w:rPr>
        <w:t xml:space="preserve">. </w:t>
      </w:r>
      <w:r w:rsidR="00413731">
        <w:rPr>
          <w:rFonts w:ascii="Cambria" w:hAnsi="Cambria" w:cstheme="minorHAnsi"/>
        </w:rPr>
        <w:t>"</w:t>
      </w:r>
      <w:r>
        <w:rPr>
          <w:rFonts w:ascii="Cambria" w:hAnsi="Cambria" w:cstheme="minorHAnsi"/>
        </w:rPr>
        <w:t>An Accessible Open-Source Implementation of the Congruent Matching Cells Algorithms for Cartridge Case Analysis</w:t>
      </w:r>
      <w:r w:rsidR="00E15DDA" w:rsidRPr="0070714A">
        <w:rPr>
          <w:rFonts w:ascii="Cambria" w:hAnsi="Cambria" w:cstheme="minorHAnsi"/>
          <w:noProof/>
        </w:rPr>
        <w:t>,</w:t>
      </w:r>
      <w:r w:rsidR="00413731">
        <w:rPr>
          <w:rFonts w:ascii="Cambria" w:hAnsi="Cambria" w:cstheme="minorHAnsi"/>
          <w:noProof/>
        </w:rPr>
        <w:t>"</w:t>
      </w:r>
      <w:r w:rsidR="00C553CC" w:rsidRPr="0070714A">
        <w:rPr>
          <w:rFonts w:ascii="Cambria" w:hAnsi="Cambria" w:cstheme="minorHAnsi"/>
        </w:rPr>
        <w:t xml:space="preserve"> oral presentation at </w:t>
      </w:r>
      <w:r>
        <w:rPr>
          <w:rFonts w:ascii="Cambria" w:hAnsi="Cambria" w:cstheme="minorHAnsi"/>
        </w:rPr>
        <w:t>the American Academy of Forensic Science (AAFS) 74</w:t>
      </w:r>
      <w:r w:rsidRPr="0040055D">
        <w:rPr>
          <w:rFonts w:ascii="Cambria" w:hAnsi="Cambria" w:cstheme="minorHAnsi"/>
          <w:vertAlign w:val="superscript"/>
        </w:rPr>
        <w:t>th</w:t>
      </w:r>
      <w:r>
        <w:rPr>
          <w:rFonts w:ascii="Cambria" w:hAnsi="Cambria" w:cstheme="minorHAnsi"/>
        </w:rPr>
        <w:t xml:space="preserve"> Annual Meeting, Seattle</w:t>
      </w:r>
      <w:r w:rsidR="00C553CC"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WA</w:t>
      </w:r>
      <w:r w:rsidR="00C553CC"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February</w:t>
      </w:r>
      <w:r w:rsidR="00C553CC" w:rsidRPr="0070714A">
        <w:rPr>
          <w:rFonts w:ascii="Cambria" w:hAnsi="Cambria" w:cstheme="minorHAnsi"/>
        </w:rPr>
        <w:t xml:space="preserve"> </w:t>
      </w:r>
      <w:r>
        <w:rPr>
          <w:rFonts w:ascii="Cambria" w:hAnsi="Cambria" w:cstheme="minorHAnsi"/>
        </w:rPr>
        <w:t>21-25</w:t>
      </w:r>
      <w:r w:rsidR="00C553CC" w:rsidRPr="0070714A">
        <w:rPr>
          <w:rFonts w:ascii="Cambria" w:hAnsi="Cambria" w:cstheme="minorHAnsi"/>
        </w:rPr>
        <w:t xml:space="preserve">. </w:t>
      </w:r>
    </w:p>
    <w:p w14:paraId="3A579E8A" w14:textId="77777777" w:rsidR="00195855" w:rsidRPr="00C82A8C" w:rsidRDefault="00195855" w:rsidP="00C82A8C">
      <w:p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</w:p>
    <w:p w14:paraId="2CCB1AF8" w14:textId="3B8393C8" w:rsidR="00C553CC" w:rsidRPr="0070714A" w:rsidRDefault="00C553CC" w:rsidP="00C553CC">
      <w:pPr>
        <w:tabs>
          <w:tab w:val="left" w:pos="945"/>
        </w:tabs>
        <w:spacing w:after="0" w:line="276" w:lineRule="auto"/>
        <w:rPr>
          <w:rFonts w:ascii="Cambria" w:hAnsi="Cambria" w:cstheme="minorHAnsi"/>
          <w:b/>
          <w:u w:val="single"/>
        </w:rPr>
      </w:pPr>
      <w:r w:rsidRPr="0070714A">
        <w:rPr>
          <w:rFonts w:ascii="Cambria" w:hAnsi="Cambria" w:cstheme="minorHAnsi"/>
          <w:b/>
        </w:rPr>
        <w:t xml:space="preserve">Poster Presentations                                                                                                                 </w:t>
      </w:r>
      <w:r w:rsidR="00762D14" w:rsidRPr="0070714A">
        <w:rPr>
          <w:rFonts w:ascii="Cambria" w:hAnsi="Cambria" w:cstheme="minorHAnsi"/>
          <w:b/>
        </w:rPr>
        <w:t xml:space="preserve">   </w:t>
      </w:r>
      <w:r w:rsidRPr="0070714A">
        <w:rPr>
          <w:rFonts w:ascii="Cambria" w:hAnsi="Cambria" w:cstheme="minorHAnsi"/>
          <w:b/>
        </w:rPr>
        <w:t xml:space="preserve">           </w:t>
      </w:r>
      <w:r w:rsidR="0070714A">
        <w:rPr>
          <w:rFonts w:ascii="Cambria" w:hAnsi="Cambria" w:cstheme="minorHAnsi"/>
          <w:b/>
        </w:rPr>
        <w:t xml:space="preserve">                </w:t>
      </w:r>
      <w:r w:rsidRPr="0070714A">
        <w:rPr>
          <w:rFonts w:ascii="Cambria" w:hAnsi="Cambria" w:cstheme="minorHAnsi"/>
          <w:b/>
        </w:rPr>
        <w:t xml:space="preserve"> (Total: </w:t>
      </w:r>
      <w:r w:rsidR="00C84DBF">
        <w:rPr>
          <w:rFonts w:ascii="Cambria" w:hAnsi="Cambria" w:cstheme="minorHAnsi"/>
          <w:b/>
        </w:rPr>
        <w:t>2</w:t>
      </w:r>
      <w:r w:rsidRPr="0070714A">
        <w:rPr>
          <w:rFonts w:ascii="Cambria" w:hAnsi="Cambria" w:cstheme="minorHAnsi"/>
          <w:b/>
        </w:rPr>
        <w:t>)</w:t>
      </w:r>
    </w:p>
    <w:p w14:paraId="06D666E0" w14:textId="094F380B" w:rsidR="00C553CC" w:rsidRPr="0070714A" w:rsidRDefault="00C84DBF" w:rsidP="00C553CC">
      <w:pPr>
        <w:pStyle w:val="ListParagraph"/>
        <w:numPr>
          <w:ilvl w:val="0"/>
          <w:numId w:val="8"/>
        </w:num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  <w:r w:rsidRPr="00611916">
        <w:rPr>
          <w:rFonts w:ascii="Cambria" w:hAnsi="Cambria" w:cstheme="minorHAnsi"/>
          <w:b/>
          <w:bCs/>
        </w:rPr>
        <w:t>Zemmels, J.</w:t>
      </w:r>
      <w:r w:rsidR="00611916">
        <w:rPr>
          <w:rFonts w:ascii="Cambria" w:hAnsi="Cambria" w:cstheme="minorHAnsi"/>
        </w:rPr>
        <w:t>,</w:t>
      </w:r>
      <w:r>
        <w:rPr>
          <w:rFonts w:ascii="Cambria" w:hAnsi="Cambria" w:cstheme="minorHAnsi"/>
        </w:rPr>
        <w:t xml:space="preserve"> </w:t>
      </w:r>
      <w:proofErr w:type="spellStart"/>
      <w:r>
        <w:rPr>
          <w:rFonts w:ascii="Cambria" w:hAnsi="Cambria" w:cstheme="minorHAnsi"/>
        </w:rPr>
        <w:t>VanderPlas</w:t>
      </w:r>
      <w:proofErr w:type="spellEnd"/>
      <w:r>
        <w:rPr>
          <w:rFonts w:ascii="Cambria" w:hAnsi="Cambria" w:cstheme="minorHAnsi"/>
        </w:rPr>
        <w:t>, S., Hofmann, H.</w:t>
      </w:r>
      <w:r w:rsidR="00C553CC" w:rsidRPr="0070714A">
        <w:rPr>
          <w:rFonts w:ascii="Cambria" w:hAnsi="Cambria" w:cstheme="minorHAnsi"/>
        </w:rPr>
        <w:t xml:space="preserve"> (</w:t>
      </w:r>
      <w:r w:rsidR="00C553CC" w:rsidRPr="00401C25">
        <w:rPr>
          <w:rFonts w:ascii="Cambria" w:hAnsi="Cambria" w:cstheme="minorHAnsi"/>
          <w:bCs/>
        </w:rPr>
        <w:t>20</w:t>
      </w:r>
      <w:r w:rsidRPr="00401C25">
        <w:rPr>
          <w:rFonts w:ascii="Cambria" w:hAnsi="Cambria" w:cstheme="minorHAnsi"/>
          <w:bCs/>
        </w:rPr>
        <w:t>22</w:t>
      </w:r>
      <w:r w:rsidR="00C553CC" w:rsidRPr="0070714A">
        <w:rPr>
          <w:rFonts w:ascii="Cambria" w:hAnsi="Cambria" w:cstheme="minorHAnsi"/>
        </w:rPr>
        <w:t xml:space="preserve">). </w:t>
      </w:r>
      <w:r w:rsidR="00413731">
        <w:rPr>
          <w:rFonts w:ascii="Cambria" w:hAnsi="Cambria" w:cstheme="minorHAnsi"/>
        </w:rPr>
        <w:t>"</w:t>
      </w:r>
      <w:r>
        <w:rPr>
          <w:rFonts w:ascii="Cambria" w:hAnsi="Cambria" w:cstheme="minorHAnsi"/>
        </w:rPr>
        <w:t>A Cartridge Case Comparison Pipeline</w:t>
      </w:r>
      <w:r w:rsidR="00E15DDA" w:rsidRPr="0070714A">
        <w:rPr>
          <w:rFonts w:ascii="Cambria" w:hAnsi="Cambria" w:cstheme="minorHAnsi"/>
          <w:noProof/>
        </w:rPr>
        <w:t>,</w:t>
      </w:r>
      <w:r w:rsidR="00413731">
        <w:rPr>
          <w:rFonts w:ascii="Cambria" w:hAnsi="Cambria" w:cstheme="minorHAnsi"/>
          <w:noProof/>
        </w:rPr>
        <w:t>"</w:t>
      </w:r>
      <w:r w:rsidR="00C553CC" w:rsidRPr="0070714A">
        <w:rPr>
          <w:rFonts w:ascii="Cambria" w:hAnsi="Cambria" w:cstheme="minorHAnsi"/>
        </w:rPr>
        <w:t xml:space="preserve"> poster presentation at the </w:t>
      </w:r>
      <w:r>
        <w:rPr>
          <w:rFonts w:ascii="Cambria" w:hAnsi="Cambria" w:cstheme="minorHAnsi"/>
        </w:rPr>
        <w:t xml:space="preserve">International Association for Identification </w:t>
      </w:r>
      <w:r w:rsidR="00C553CC" w:rsidRPr="0070714A">
        <w:rPr>
          <w:rFonts w:ascii="Cambria" w:hAnsi="Cambria" w:cstheme="minorHAnsi"/>
        </w:rPr>
        <w:t>(</w:t>
      </w:r>
      <w:r>
        <w:rPr>
          <w:rFonts w:ascii="Cambria" w:hAnsi="Cambria" w:cstheme="minorHAnsi"/>
        </w:rPr>
        <w:t>IAI</w:t>
      </w:r>
      <w:r w:rsidR="00C553CC" w:rsidRPr="0070714A">
        <w:rPr>
          <w:rFonts w:ascii="Cambria" w:hAnsi="Cambria" w:cstheme="minorHAnsi"/>
        </w:rPr>
        <w:t xml:space="preserve">) </w:t>
      </w:r>
      <w:r>
        <w:rPr>
          <w:rFonts w:ascii="Cambria" w:hAnsi="Cambria" w:cstheme="minorHAnsi"/>
        </w:rPr>
        <w:t>106</w:t>
      </w:r>
      <w:r w:rsidR="00C553CC" w:rsidRPr="0070714A">
        <w:rPr>
          <w:rFonts w:ascii="Cambria" w:hAnsi="Cambria" w:cstheme="minorHAnsi"/>
        </w:rPr>
        <w:t xml:space="preserve">th Annual Meeting, </w:t>
      </w:r>
      <w:r>
        <w:rPr>
          <w:rFonts w:ascii="Cambria" w:hAnsi="Cambria" w:cstheme="minorHAnsi"/>
        </w:rPr>
        <w:t>Omaha</w:t>
      </w:r>
      <w:r w:rsidR="00C553CC"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NE</w:t>
      </w:r>
      <w:r w:rsidR="00C553CC"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 xml:space="preserve">August </w:t>
      </w:r>
      <w:r w:rsidR="0040055D">
        <w:rPr>
          <w:rFonts w:ascii="Cambria" w:hAnsi="Cambria" w:cstheme="minorHAnsi"/>
        </w:rPr>
        <w:t>1</w:t>
      </w:r>
      <w:r w:rsidR="00502EE9">
        <w:rPr>
          <w:rFonts w:ascii="Cambria" w:hAnsi="Cambria" w:cstheme="minorHAnsi"/>
        </w:rPr>
        <w:t>-</w:t>
      </w:r>
      <w:r w:rsidR="0040055D">
        <w:rPr>
          <w:rFonts w:ascii="Cambria" w:hAnsi="Cambria" w:cstheme="minorHAnsi"/>
        </w:rPr>
        <w:t>5.</w:t>
      </w:r>
    </w:p>
    <w:p w14:paraId="226CA3FE" w14:textId="25B1D28A" w:rsidR="0040055D" w:rsidRPr="0070714A" w:rsidRDefault="0040055D" w:rsidP="0040055D">
      <w:pPr>
        <w:pStyle w:val="ListParagraph"/>
        <w:numPr>
          <w:ilvl w:val="0"/>
          <w:numId w:val="8"/>
        </w:num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Tai, X., Eddy, W., </w:t>
      </w:r>
      <w:r w:rsidRPr="00611916">
        <w:rPr>
          <w:rFonts w:ascii="Cambria" w:hAnsi="Cambria" w:cstheme="minorHAnsi"/>
          <w:b/>
          <w:bCs/>
        </w:rPr>
        <w:t>Zemmels, J.</w:t>
      </w:r>
      <w:r>
        <w:rPr>
          <w:rFonts w:ascii="Cambria" w:hAnsi="Cambria" w:cstheme="minorHAnsi"/>
        </w:rPr>
        <w:t xml:space="preserve"> </w:t>
      </w:r>
      <w:r w:rsidRPr="0070714A">
        <w:rPr>
          <w:rFonts w:ascii="Cambria" w:hAnsi="Cambria" w:cstheme="minorHAnsi"/>
        </w:rPr>
        <w:t>(</w:t>
      </w:r>
      <w:r w:rsidRPr="00401C25">
        <w:rPr>
          <w:rFonts w:ascii="Cambria" w:hAnsi="Cambria" w:cstheme="minorHAnsi"/>
          <w:bCs/>
        </w:rPr>
        <w:t>2019</w:t>
      </w:r>
      <w:r w:rsidRPr="0070714A">
        <w:rPr>
          <w:rFonts w:ascii="Cambria" w:hAnsi="Cambria" w:cstheme="minorHAnsi"/>
        </w:rPr>
        <w:t xml:space="preserve">). </w:t>
      </w:r>
      <w:r>
        <w:rPr>
          <w:rFonts w:ascii="Cambria" w:hAnsi="Cambria" w:cstheme="minorHAnsi"/>
        </w:rPr>
        <w:t xml:space="preserve">"Developing Methods for Cartridge </w:t>
      </w:r>
      <w:proofErr w:type="spellStart"/>
      <w:r>
        <w:rPr>
          <w:rFonts w:ascii="Cambria" w:hAnsi="Cambria" w:cstheme="minorHAnsi"/>
        </w:rPr>
        <w:t>Breechface</w:t>
      </w:r>
      <w:proofErr w:type="spellEnd"/>
      <w:r>
        <w:rPr>
          <w:rFonts w:ascii="Cambria" w:hAnsi="Cambria" w:cstheme="minorHAnsi"/>
        </w:rPr>
        <w:t xml:space="preserve"> Images</w:t>
      </w:r>
      <w:r w:rsidRPr="0070714A">
        <w:rPr>
          <w:rFonts w:ascii="Cambria" w:hAnsi="Cambria" w:cstheme="minorHAnsi"/>
          <w:noProof/>
        </w:rPr>
        <w:t>,</w:t>
      </w:r>
      <w:r>
        <w:rPr>
          <w:rFonts w:ascii="Cambria" w:hAnsi="Cambria" w:cstheme="minorHAnsi"/>
          <w:noProof/>
        </w:rPr>
        <w:t>"</w:t>
      </w:r>
      <w:r w:rsidRPr="0070714A">
        <w:rPr>
          <w:rFonts w:ascii="Cambria" w:hAnsi="Cambria" w:cstheme="minorHAnsi"/>
        </w:rPr>
        <w:t xml:space="preserve"> poster presentation at the</w:t>
      </w:r>
      <w:r>
        <w:rPr>
          <w:rFonts w:ascii="Cambria" w:hAnsi="Cambria" w:cstheme="minorHAnsi"/>
        </w:rPr>
        <w:t xml:space="preserve"> CSAFE All-Hands meeting</w:t>
      </w:r>
      <w:r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Ames</w:t>
      </w:r>
      <w:r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IA</w:t>
      </w:r>
      <w:r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May 20-22.</w:t>
      </w:r>
    </w:p>
    <w:p w14:paraId="6873782F" w14:textId="77777777" w:rsidR="0040055D" w:rsidRDefault="0040055D" w:rsidP="00C553CC">
      <w:pPr>
        <w:tabs>
          <w:tab w:val="left" w:pos="945"/>
        </w:tabs>
        <w:spacing w:after="0" w:line="276" w:lineRule="auto"/>
        <w:rPr>
          <w:rFonts w:ascii="Cambria" w:hAnsi="Cambria" w:cstheme="minorHAnsi"/>
          <w:b/>
        </w:rPr>
      </w:pPr>
    </w:p>
    <w:p w14:paraId="6A355D7D" w14:textId="12EEADA2" w:rsidR="00C553CC" w:rsidRPr="0070714A" w:rsidRDefault="00C553CC" w:rsidP="00C553CC">
      <w:pPr>
        <w:tabs>
          <w:tab w:val="left" w:pos="945"/>
        </w:tabs>
        <w:spacing w:after="0" w:line="276" w:lineRule="auto"/>
        <w:rPr>
          <w:rFonts w:ascii="Cambria" w:hAnsi="Cambria" w:cstheme="minorHAnsi"/>
          <w:b/>
          <w:u w:val="single"/>
        </w:rPr>
      </w:pPr>
      <w:r w:rsidRPr="0070714A">
        <w:rPr>
          <w:rFonts w:ascii="Cambria" w:hAnsi="Cambria" w:cstheme="minorHAnsi"/>
          <w:b/>
        </w:rPr>
        <w:t>Webinar Presentation</w:t>
      </w:r>
      <w:r w:rsidR="00E322F9">
        <w:rPr>
          <w:rFonts w:ascii="Cambria" w:hAnsi="Cambria" w:cstheme="minorHAnsi"/>
          <w:b/>
        </w:rPr>
        <w:t>s</w:t>
      </w:r>
      <w:r w:rsidRPr="0070714A">
        <w:rPr>
          <w:rFonts w:ascii="Cambria" w:hAnsi="Cambria" w:cstheme="minorHAnsi"/>
          <w:b/>
        </w:rPr>
        <w:t xml:space="preserve">                                                                                                               </w:t>
      </w:r>
      <w:r w:rsidR="00762D14" w:rsidRPr="0070714A">
        <w:rPr>
          <w:rFonts w:ascii="Cambria" w:hAnsi="Cambria" w:cstheme="minorHAnsi"/>
          <w:b/>
        </w:rPr>
        <w:t xml:space="preserve">   </w:t>
      </w:r>
      <w:r w:rsidRPr="0070714A">
        <w:rPr>
          <w:rFonts w:ascii="Cambria" w:hAnsi="Cambria" w:cstheme="minorHAnsi"/>
          <w:b/>
        </w:rPr>
        <w:t xml:space="preserve">         </w:t>
      </w:r>
      <w:r w:rsidR="0070714A">
        <w:rPr>
          <w:rFonts w:ascii="Cambria" w:hAnsi="Cambria" w:cstheme="minorHAnsi"/>
          <w:b/>
        </w:rPr>
        <w:t xml:space="preserve">                </w:t>
      </w:r>
      <w:r w:rsidRPr="0070714A">
        <w:rPr>
          <w:rFonts w:ascii="Cambria" w:hAnsi="Cambria" w:cstheme="minorHAnsi"/>
          <w:b/>
        </w:rPr>
        <w:t xml:space="preserve"> (Total: </w:t>
      </w:r>
      <w:r w:rsidR="00D95468">
        <w:rPr>
          <w:rFonts w:ascii="Cambria" w:hAnsi="Cambria" w:cstheme="minorHAnsi"/>
          <w:b/>
        </w:rPr>
        <w:t>2</w:t>
      </w:r>
      <w:r w:rsidRPr="002A0683">
        <w:rPr>
          <w:rFonts w:ascii="Cambria" w:hAnsi="Cambria" w:cstheme="minorHAnsi"/>
          <w:b/>
          <w:bCs/>
        </w:rPr>
        <w:t>)</w:t>
      </w:r>
    </w:p>
    <w:p w14:paraId="214D6383" w14:textId="0E824516" w:rsidR="00D95468" w:rsidRPr="00D95468" w:rsidRDefault="00D95468" w:rsidP="00D95468">
      <w:pPr>
        <w:pStyle w:val="ListParagraph"/>
        <w:numPr>
          <w:ilvl w:val="0"/>
          <w:numId w:val="7"/>
        </w:num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  <w:r w:rsidRPr="00800EEE">
        <w:rPr>
          <w:rFonts w:ascii="Cambria" w:hAnsi="Cambria" w:cstheme="minorHAnsi"/>
          <w:b/>
          <w:bCs/>
          <w:lang w:val="de-DE"/>
        </w:rPr>
        <w:t>Zemmels, J.</w:t>
      </w:r>
      <w:r w:rsidRPr="00D95468">
        <w:rPr>
          <w:rFonts w:ascii="Cambria" w:hAnsi="Cambria" w:cstheme="minorHAnsi"/>
          <w:lang w:val="de-DE"/>
        </w:rPr>
        <w:t xml:space="preserve">, Schoen, A., Mack, D., Johnson, </w:t>
      </w:r>
      <w:r>
        <w:rPr>
          <w:rFonts w:ascii="Cambria" w:hAnsi="Cambria" w:cstheme="minorHAnsi"/>
          <w:lang w:val="de-DE"/>
        </w:rPr>
        <w:t>Z.</w:t>
      </w:r>
      <w:r w:rsidRPr="00D95468">
        <w:rPr>
          <w:rFonts w:ascii="Cambria" w:hAnsi="Cambria" w:cstheme="minorHAnsi"/>
          <w:lang w:val="de-DE"/>
        </w:rPr>
        <w:t xml:space="preserve">, Seeger </w:t>
      </w:r>
      <w:r>
        <w:rPr>
          <w:rFonts w:ascii="Cambria" w:hAnsi="Cambria" w:cstheme="minorHAnsi"/>
          <w:lang w:val="de-DE"/>
        </w:rPr>
        <w:t xml:space="preserve">C., Hanson, B. </w:t>
      </w:r>
      <w:r w:rsidRPr="00D95468">
        <w:rPr>
          <w:rFonts w:ascii="Cambria" w:hAnsi="Cambria" w:cstheme="minorHAnsi"/>
          <w:lang w:val="de-DE"/>
        </w:rPr>
        <w:t>(</w:t>
      </w:r>
      <w:r w:rsidRPr="00401C25">
        <w:rPr>
          <w:rFonts w:ascii="Cambria" w:hAnsi="Cambria" w:cstheme="minorHAnsi"/>
          <w:bCs/>
          <w:lang w:val="de-DE"/>
        </w:rPr>
        <w:t>2021</w:t>
      </w:r>
      <w:r w:rsidRPr="00D95468">
        <w:rPr>
          <w:rFonts w:ascii="Cambria" w:hAnsi="Cambria" w:cstheme="minorHAnsi"/>
          <w:lang w:val="de-DE"/>
        </w:rPr>
        <w:t xml:space="preserve">). </w:t>
      </w:r>
      <w:r>
        <w:rPr>
          <w:rFonts w:ascii="Cambria" w:hAnsi="Cambria" w:cstheme="minorHAnsi"/>
        </w:rPr>
        <w:t>"DHR ‘Just the Facts’ on Economic and Workforce Development</w:t>
      </w:r>
      <w:r w:rsidRPr="0070714A">
        <w:rPr>
          <w:rFonts w:ascii="Cambria" w:hAnsi="Cambria" w:cstheme="minorHAnsi"/>
          <w:noProof/>
        </w:rPr>
        <w:t>,</w:t>
      </w:r>
      <w:r>
        <w:rPr>
          <w:rFonts w:ascii="Cambria" w:hAnsi="Cambria" w:cstheme="minorHAnsi"/>
          <w:noProof/>
        </w:rPr>
        <w:t>"</w:t>
      </w:r>
      <w:r w:rsidRPr="0070714A">
        <w:rPr>
          <w:rFonts w:ascii="Cambria" w:hAnsi="Cambria" w:cstheme="minorHAnsi"/>
        </w:rPr>
        <w:t xml:space="preserve"> webinar presentation for </w:t>
      </w:r>
      <w:r>
        <w:rPr>
          <w:rFonts w:ascii="Cambria" w:hAnsi="Cambria" w:cstheme="minorHAnsi"/>
        </w:rPr>
        <w:t>the Data Science for the Public Good Symposium</w:t>
      </w:r>
      <w:r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August 6</w:t>
      </w:r>
      <w:r w:rsidRPr="0070714A">
        <w:rPr>
          <w:rFonts w:ascii="Cambria" w:hAnsi="Cambria" w:cstheme="minorHAnsi"/>
        </w:rPr>
        <w:t xml:space="preserve">. </w:t>
      </w:r>
    </w:p>
    <w:p w14:paraId="1C507481" w14:textId="0ED2AACF" w:rsidR="00C553CC" w:rsidRPr="0070714A" w:rsidRDefault="00C84DBF" w:rsidP="00C553CC">
      <w:pPr>
        <w:pStyle w:val="ListParagraph"/>
        <w:numPr>
          <w:ilvl w:val="0"/>
          <w:numId w:val="7"/>
        </w:numPr>
        <w:tabs>
          <w:tab w:val="left" w:pos="945"/>
        </w:tabs>
        <w:spacing w:after="0" w:line="276" w:lineRule="auto"/>
        <w:rPr>
          <w:rFonts w:ascii="Cambria" w:hAnsi="Cambria" w:cstheme="minorHAnsi"/>
        </w:rPr>
      </w:pPr>
      <w:r w:rsidRPr="004202DC">
        <w:rPr>
          <w:rFonts w:ascii="Cambria" w:hAnsi="Cambria" w:cstheme="minorHAnsi"/>
          <w:b/>
          <w:bCs/>
        </w:rPr>
        <w:t>Zemmels, J.</w:t>
      </w:r>
      <w:r w:rsidR="00CD7923">
        <w:rPr>
          <w:rFonts w:ascii="Cambria" w:hAnsi="Cambria" w:cstheme="minorHAnsi"/>
          <w:b/>
          <w:bCs/>
        </w:rPr>
        <w:t>,</w:t>
      </w:r>
      <w:r>
        <w:rPr>
          <w:rFonts w:ascii="Cambria" w:hAnsi="Cambria" w:cstheme="minorHAnsi"/>
        </w:rPr>
        <w:t xml:space="preserve"> </w:t>
      </w:r>
      <w:proofErr w:type="spellStart"/>
      <w:r>
        <w:rPr>
          <w:rFonts w:ascii="Cambria" w:hAnsi="Cambria" w:cstheme="minorHAnsi"/>
        </w:rPr>
        <w:t>VanderPlas</w:t>
      </w:r>
      <w:proofErr w:type="spellEnd"/>
      <w:r>
        <w:rPr>
          <w:rFonts w:ascii="Cambria" w:hAnsi="Cambria" w:cstheme="minorHAnsi"/>
        </w:rPr>
        <w:t>, S., Hofmann, H.</w:t>
      </w:r>
      <w:r w:rsidRPr="0070714A">
        <w:rPr>
          <w:rFonts w:ascii="Cambria" w:hAnsi="Cambria" w:cstheme="minorHAnsi"/>
        </w:rPr>
        <w:t xml:space="preserve"> </w:t>
      </w:r>
      <w:r w:rsidR="00C553CC" w:rsidRPr="0070714A">
        <w:rPr>
          <w:rFonts w:ascii="Cambria" w:hAnsi="Cambria" w:cstheme="minorHAnsi"/>
        </w:rPr>
        <w:t>(</w:t>
      </w:r>
      <w:r w:rsidR="00C553CC" w:rsidRPr="00401C25">
        <w:rPr>
          <w:rFonts w:ascii="Cambria" w:hAnsi="Cambria" w:cstheme="minorHAnsi"/>
          <w:bCs/>
        </w:rPr>
        <w:t>20</w:t>
      </w:r>
      <w:r w:rsidRPr="00401C25">
        <w:rPr>
          <w:rFonts w:ascii="Cambria" w:hAnsi="Cambria" w:cstheme="minorHAnsi"/>
          <w:bCs/>
        </w:rPr>
        <w:t>20</w:t>
      </w:r>
      <w:r w:rsidR="00C553CC" w:rsidRPr="0070714A">
        <w:rPr>
          <w:rFonts w:ascii="Cambria" w:hAnsi="Cambria" w:cstheme="minorHAnsi"/>
        </w:rPr>
        <w:t xml:space="preserve">). </w:t>
      </w:r>
      <w:r w:rsidR="00413731">
        <w:rPr>
          <w:rFonts w:ascii="Cambria" w:hAnsi="Cambria" w:cstheme="minorHAnsi"/>
        </w:rPr>
        <w:t>"</w:t>
      </w:r>
      <w:r>
        <w:rPr>
          <w:rFonts w:ascii="Cambria" w:hAnsi="Cambria" w:cstheme="minorHAnsi"/>
        </w:rPr>
        <w:t>cmcR: Open-Source Implementation of the Congruent Matching Cells Method</w:t>
      </w:r>
      <w:r w:rsidR="00E15DDA" w:rsidRPr="0070714A">
        <w:rPr>
          <w:rFonts w:ascii="Cambria" w:hAnsi="Cambria" w:cstheme="minorHAnsi"/>
          <w:noProof/>
        </w:rPr>
        <w:t>,</w:t>
      </w:r>
      <w:r w:rsidR="00413731">
        <w:rPr>
          <w:rFonts w:ascii="Cambria" w:hAnsi="Cambria" w:cstheme="minorHAnsi"/>
          <w:noProof/>
        </w:rPr>
        <w:t>"</w:t>
      </w:r>
      <w:r w:rsidR="00C553CC" w:rsidRPr="0070714A">
        <w:rPr>
          <w:rFonts w:ascii="Cambria" w:hAnsi="Cambria" w:cstheme="minorHAnsi"/>
        </w:rPr>
        <w:t xml:space="preserve"> webinar presentation for </w:t>
      </w:r>
      <w:r>
        <w:rPr>
          <w:rFonts w:ascii="Cambria" w:hAnsi="Cambria" w:cstheme="minorHAnsi"/>
        </w:rPr>
        <w:t>Firearms and Toolmarks Workshop</w:t>
      </w:r>
      <w:r w:rsidR="00C553CC" w:rsidRPr="0070714A">
        <w:rPr>
          <w:rFonts w:ascii="Cambria" w:hAnsi="Cambria" w:cstheme="minorHAnsi"/>
        </w:rPr>
        <w:t xml:space="preserve">, </w:t>
      </w:r>
      <w:r w:rsidR="0040055D">
        <w:rPr>
          <w:rFonts w:ascii="Cambria" w:hAnsi="Cambria" w:cstheme="minorHAnsi"/>
        </w:rPr>
        <w:t xml:space="preserve">November 31 - </w:t>
      </w:r>
      <w:r>
        <w:rPr>
          <w:rFonts w:ascii="Cambria" w:hAnsi="Cambria" w:cstheme="minorHAnsi"/>
        </w:rPr>
        <w:t>December</w:t>
      </w:r>
      <w:r w:rsidR="00C553CC" w:rsidRPr="0070714A">
        <w:rPr>
          <w:rFonts w:ascii="Cambria" w:hAnsi="Cambria" w:cstheme="minorHAnsi"/>
        </w:rPr>
        <w:t xml:space="preserve"> </w:t>
      </w:r>
      <w:r>
        <w:rPr>
          <w:rFonts w:ascii="Cambria" w:hAnsi="Cambria" w:cstheme="minorHAnsi"/>
        </w:rPr>
        <w:t>1</w:t>
      </w:r>
      <w:r w:rsidR="00C553CC" w:rsidRPr="0070714A">
        <w:rPr>
          <w:rFonts w:ascii="Cambria" w:hAnsi="Cambria" w:cstheme="minorHAnsi"/>
        </w:rPr>
        <w:t>.</w:t>
      </w:r>
    </w:p>
    <w:p w14:paraId="7E3FBC69" w14:textId="77777777" w:rsidR="00061162" w:rsidRPr="0070714A" w:rsidRDefault="0070714A" w:rsidP="003D3793">
      <w:pPr>
        <w:pStyle w:val="ListParagraph"/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75D4C72" wp14:editId="4CEB9F47">
                <wp:simplePos x="0" y="0"/>
                <wp:positionH relativeFrom="column">
                  <wp:posOffset>-34290</wp:posOffset>
                </wp:positionH>
                <wp:positionV relativeFrom="paragraph">
                  <wp:posOffset>151394</wp:posOffset>
                </wp:positionV>
                <wp:extent cx="64236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128F2C" id="Straight Connector 9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7pt,11.9pt" to="503.1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" strokecolor="black [3213]" strokeweight="1pt">
                <v:stroke joinstyle="miter"/>
              </v:line>
            </w:pict>
          </mc:Fallback>
        </mc:AlternateContent>
      </w:r>
    </w:p>
    <w:p w14:paraId="6E2C0C64" w14:textId="77777777" w:rsidR="00F454E8" w:rsidRPr="0070714A" w:rsidRDefault="000F7E36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HONORS</w:t>
      </w:r>
      <w:r w:rsidR="003F0BD4" w:rsidRPr="0070714A">
        <w:rPr>
          <w:rFonts w:ascii="Cambria" w:hAnsi="Cambria" w:cstheme="minorHAnsi"/>
          <w:b/>
          <w:color w:val="2E74B5" w:themeColor="accent1" w:themeShade="BF"/>
        </w:rPr>
        <w:t xml:space="preserve"> &amp; AWARDS</w:t>
      </w:r>
    </w:p>
    <w:p w14:paraId="2AE44919" w14:textId="77777777" w:rsidR="00762D14" w:rsidRPr="0070714A" w:rsidRDefault="00762D14" w:rsidP="004613F3">
      <w:pPr>
        <w:spacing w:after="0" w:line="276" w:lineRule="auto"/>
        <w:rPr>
          <w:rFonts w:ascii="Cambria" w:hAnsi="Cambria" w:cstheme="minorHAnsi"/>
          <w:b/>
        </w:rPr>
      </w:pPr>
    </w:p>
    <w:p w14:paraId="157C7866" w14:textId="5B5A7E31" w:rsidR="00C3639A" w:rsidRDefault="00EE4AFF" w:rsidP="00C3639A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Early Academic Achievement Award ($1000), August 2019</w:t>
      </w:r>
    </w:p>
    <w:p w14:paraId="39A80DAB" w14:textId="75D75A7B" w:rsidR="00C3639A" w:rsidRDefault="00C3639A" w:rsidP="00C3639A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Graduated Summa Cum Laude, December 2017</w:t>
      </w:r>
    </w:p>
    <w:p w14:paraId="114C220D" w14:textId="267612DA" w:rsidR="009868D1" w:rsidRPr="000B6561" w:rsidRDefault="000B6561" w:rsidP="000B6561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Outstanding Student in Mathematics Award, December 2017</w:t>
      </w:r>
    </w:p>
    <w:p w14:paraId="06DEE002" w14:textId="7C1519B9" w:rsidR="00577E08" w:rsidRDefault="00530403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EB04CF4" wp14:editId="4E08F97F">
                <wp:simplePos x="0" y="0"/>
                <wp:positionH relativeFrom="column">
                  <wp:posOffset>-34290</wp:posOffset>
                </wp:positionH>
                <wp:positionV relativeFrom="paragraph">
                  <wp:posOffset>160919</wp:posOffset>
                </wp:positionV>
                <wp:extent cx="6423660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BA760C" id="Straight Connector 13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7pt,12.65pt" to="503.1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" strokecolor="black [3213]" strokeweight="1pt">
                <v:stroke joinstyle="miter"/>
              </v:line>
            </w:pict>
          </mc:Fallback>
        </mc:AlternateContent>
      </w:r>
    </w:p>
    <w:p w14:paraId="01EFF488" w14:textId="4256194B" w:rsidR="00EA3CE4" w:rsidRPr="0070714A" w:rsidRDefault="00A25B82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SERVICE</w:t>
      </w:r>
      <w:r w:rsidR="00084297" w:rsidRPr="0070714A">
        <w:rPr>
          <w:rFonts w:ascii="Cambria" w:hAnsi="Cambria" w:cstheme="minorHAnsi"/>
          <w:b/>
          <w:color w:val="2E74B5" w:themeColor="accent1" w:themeShade="BF"/>
        </w:rPr>
        <w:t xml:space="preserve"> &amp; LEADERSHIP</w:t>
      </w:r>
      <w:r w:rsidR="004C7CF5">
        <w:rPr>
          <w:rFonts w:ascii="Cambria" w:hAnsi="Cambria" w:cstheme="minorHAnsi"/>
          <w:b/>
          <w:color w:val="2E74B5" w:themeColor="accent1" w:themeShade="BF"/>
        </w:rPr>
        <w:t xml:space="preserve"> POSITIONS</w:t>
      </w:r>
    </w:p>
    <w:p w14:paraId="55DE424E" w14:textId="77777777" w:rsidR="004F1898" w:rsidRPr="004F1898" w:rsidRDefault="004F1898" w:rsidP="004F1898">
      <w:pPr>
        <w:spacing w:after="0" w:line="276" w:lineRule="auto"/>
        <w:rPr>
          <w:rFonts w:ascii="Cambria" w:hAnsi="Cambria" w:cstheme="minorHAnsi"/>
        </w:rPr>
      </w:pPr>
    </w:p>
    <w:p w14:paraId="473E638D" w14:textId="55160587" w:rsidR="00F72D26" w:rsidRPr="0070714A" w:rsidRDefault="004F1898" w:rsidP="00F72D26">
      <w:pPr>
        <w:spacing w:after="0" w:line="276" w:lineRule="auto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>Iowa STAT-</w:t>
      </w:r>
      <w:proofErr w:type="spellStart"/>
      <w:r>
        <w:rPr>
          <w:rFonts w:ascii="Cambria" w:hAnsi="Cambria" w:cstheme="minorHAnsi"/>
          <w:b/>
        </w:rPr>
        <w:t>ers</w:t>
      </w:r>
      <w:proofErr w:type="spellEnd"/>
      <w:r>
        <w:rPr>
          <w:rFonts w:ascii="Cambria" w:hAnsi="Cambria" w:cstheme="minorHAnsi"/>
          <w:b/>
        </w:rPr>
        <w:t xml:space="preserve"> </w:t>
      </w:r>
      <w:r w:rsidR="001D2BE5">
        <w:rPr>
          <w:rFonts w:ascii="Cambria" w:hAnsi="Cambria" w:cstheme="minorHAnsi"/>
          <w:b/>
        </w:rPr>
        <w:t>Graduate Student Organization Board</w:t>
      </w:r>
    </w:p>
    <w:p w14:paraId="3F7DE2A0" w14:textId="487AFFBC" w:rsidR="00F72D26" w:rsidRPr="00126C23" w:rsidRDefault="00F72D26" w:rsidP="00F72D26">
      <w:pPr>
        <w:spacing w:after="0" w:line="276" w:lineRule="auto"/>
      </w:pPr>
      <w:r w:rsidRPr="0070714A">
        <w:rPr>
          <w:rFonts w:ascii="Cambria" w:hAnsi="Cambria" w:cstheme="minorHAnsi"/>
        </w:rPr>
        <w:t xml:space="preserve">Iowa State University of Science and Technology, Ames, IA </w:t>
      </w:r>
    </w:p>
    <w:p w14:paraId="16CBEC48" w14:textId="3D8CA1FF" w:rsidR="00C61441" w:rsidRDefault="00F72D26" w:rsidP="00C61441">
      <w:pPr>
        <w:pStyle w:val="ListParagraph"/>
        <w:numPr>
          <w:ilvl w:val="0"/>
          <w:numId w:val="17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Mentored incoming students </w:t>
      </w:r>
      <w:r w:rsidR="00F1579C">
        <w:rPr>
          <w:rFonts w:ascii="Cambria" w:hAnsi="Cambria" w:cstheme="minorHAnsi"/>
        </w:rPr>
        <w:t>regarding</w:t>
      </w:r>
      <w:r w:rsidR="009C4FCD">
        <w:rPr>
          <w:rFonts w:ascii="Cambria" w:hAnsi="Cambria" w:cstheme="minorHAnsi"/>
        </w:rPr>
        <w:t xml:space="preserve"> departmental procedures and information</w:t>
      </w:r>
    </w:p>
    <w:p w14:paraId="0C570139" w14:textId="601E2800" w:rsidR="00C61441" w:rsidRDefault="00C61441" w:rsidP="00C61441">
      <w:pPr>
        <w:pStyle w:val="ListParagraph"/>
        <w:numPr>
          <w:ilvl w:val="0"/>
          <w:numId w:val="17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Planned and executed academic and professional events for statistics graduate students</w:t>
      </w:r>
    </w:p>
    <w:p w14:paraId="1E5AD2A3" w14:textId="1922EF71" w:rsidR="005A2687" w:rsidRPr="00C61441" w:rsidRDefault="00701E9B" w:rsidP="00701E9B">
      <w:pPr>
        <w:pStyle w:val="ListParagraph"/>
        <w:numPr>
          <w:ilvl w:val="0"/>
          <w:numId w:val="17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Managed </w:t>
      </w:r>
      <w:r w:rsidR="00E86EDE">
        <w:rPr>
          <w:rFonts w:ascii="Cambria" w:hAnsi="Cambria" w:cstheme="minorHAnsi"/>
        </w:rPr>
        <w:t>the organization budget and purchases</w:t>
      </w:r>
    </w:p>
    <w:p w14:paraId="7946C056" w14:textId="74FF8C1B" w:rsidR="00C61441" w:rsidRDefault="00C61441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D0A983A" wp14:editId="5508B39B">
                <wp:simplePos x="0" y="0"/>
                <wp:positionH relativeFrom="margin">
                  <wp:posOffset>-31750</wp:posOffset>
                </wp:positionH>
                <wp:positionV relativeFrom="paragraph">
                  <wp:posOffset>155839</wp:posOffset>
                </wp:positionV>
                <wp:extent cx="642366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3A51D8" id="Straight Connector 14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5pt,12.25pt" to="503.3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1D4F7602" w14:textId="32DDC949" w:rsidR="0035051C" w:rsidRPr="0070714A" w:rsidRDefault="0035051C" w:rsidP="003D379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b/>
          <w:color w:val="2E74B5" w:themeColor="accent1" w:themeShade="BF"/>
        </w:rPr>
        <w:t>MEMBERSHIPS</w:t>
      </w:r>
      <w:r w:rsidR="009164E0">
        <w:rPr>
          <w:rFonts w:ascii="Cambria" w:hAnsi="Cambria" w:cstheme="minorHAnsi"/>
          <w:b/>
          <w:color w:val="2E74B5" w:themeColor="accent1" w:themeShade="BF"/>
        </w:rPr>
        <w:t xml:space="preserve"> &amp; CERTIFICATIONS</w:t>
      </w:r>
    </w:p>
    <w:p w14:paraId="5CA597B3" w14:textId="77777777" w:rsidR="007429C8" w:rsidRPr="007429C8" w:rsidRDefault="007429C8" w:rsidP="007429C8">
      <w:pPr>
        <w:spacing w:after="0" w:line="276" w:lineRule="auto"/>
        <w:rPr>
          <w:rFonts w:ascii="Cambria" w:hAnsi="Cambria" w:cstheme="minorHAnsi"/>
        </w:rPr>
      </w:pPr>
    </w:p>
    <w:p w14:paraId="5F094D87" w14:textId="72CB4E67" w:rsidR="000B6561" w:rsidRPr="007429C8" w:rsidRDefault="007429C8" w:rsidP="007429C8">
      <w:pPr>
        <w:pStyle w:val="ListParagraph"/>
        <w:numPr>
          <w:ilvl w:val="0"/>
          <w:numId w:val="5"/>
        </w:num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Minnesota 5-12 Math Teaching License, Folder #505372</w:t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</w:r>
      <w:r>
        <w:rPr>
          <w:rFonts w:ascii="Cambria" w:hAnsi="Cambria" w:cstheme="minorHAnsi"/>
        </w:rPr>
        <w:tab/>
        <w:t xml:space="preserve">              </w:t>
      </w:r>
      <w:r w:rsidRPr="000B6561">
        <w:rPr>
          <w:rFonts w:ascii="Cambria" w:hAnsi="Cambria" w:cstheme="minorHAnsi"/>
          <w:b/>
          <w:bCs/>
        </w:rPr>
        <w:t xml:space="preserve">2017 - </w:t>
      </w:r>
      <w:r>
        <w:rPr>
          <w:rFonts w:ascii="Cambria" w:hAnsi="Cambria" w:cstheme="minorHAnsi"/>
          <w:b/>
          <w:bCs/>
        </w:rPr>
        <w:t>P</w:t>
      </w:r>
      <w:r w:rsidRPr="000B6561">
        <w:rPr>
          <w:rFonts w:ascii="Cambria" w:hAnsi="Cambria" w:cstheme="minorHAnsi"/>
          <w:b/>
          <w:bCs/>
        </w:rPr>
        <w:t>resent</w:t>
      </w:r>
    </w:p>
    <w:p w14:paraId="17886957" w14:textId="77777777" w:rsidR="007429C8" w:rsidRPr="007429C8" w:rsidRDefault="0035051C" w:rsidP="007429C8">
      <w:pPr>
        <w:pStyle w:val="ListParagraph"/>
        <w:numPr>
          <w:ilvl w:val="0"/>
          <w:numId w:val="5"/>
        </w:num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Member of </w:t>
      </w:r>
      <w:r w:rsidR="00577E08">
        <w:rPr>
          <w:rFonts w:ascii="Cambria" w:hAnsi="Cambria" w:cstheme="minorHAnsi"/>
        </w:rPr>
        <w:t>Pi Mu Epsilon Mathematics Honors Society</w:t>
      </w:r>
      <w:r w:rsidR="00682C49" w:rsidRPr="0070714A">
        <w:rPr>
          <w:rFonts w:ascii="Cambria" w:hAnsi="Cambria" w:cstheme="minorHAnsi"/>
        </w:rPr>
        <w:t xml:space="preserve">                                             </w:t>
      </w:r>
      <w:r w:rsidR="00762D14" w:rsidRPr="0070714A">
        <w:rPr>
          <w:rFonts w:ascii="Cambria" w:hAnsi="Cambria" w:cstheme="minorHAnsi"/>
        </w:rPr>
        <w:t xml:space="preserve">  </w:t>
      </w:r>
      <w:r w:rsidR="00682C49" w:rsidRPr="0070714A">
        <w:rPr>
          <w:rFonts w:ascii="Cambria" w:hAnsi="Cambria" w:cstheme="minorHAnsi"/>
        </w:rPr>
        <w:t xml:space="preserve">    </w:t>
      </w:r>
      <w:r w:rsidR="00471B79">
        <w:rPr>
          <w:rFonts w:ascii="Cambria" w:hAnsi="Cambria" w:cstheme="minorHAnsi"/>
        </w:rPr>
        <w:t xml:space="preserve">             </w:t>
      </w:r>
      <w:r w:rsidR="000B6561">
        <w:rPr>
          <w:rFonts w:ascii="Cambria" w:hAnsi="Cambria" w:cstheme="minorHAnsi"/>
        </w:rPr>
        <w:t xml:space="preserve"> </w:t>
      </w:r>
      <w:r w:rsidR="0005786D" w:rsidRPr="0070714A">
        <w:rPr>
          <w:rFonts w:ascii="Cambria" w:hAnsi="Cambria" w:cstheme="minorHAnsi"/>
          <w:b/>
        </w:rPr>
        <w:t>201</w:t>
      </w:r>
      <w:r w:rsidR="008F35B9">
        <w:rPr>
          <w:rFonts w:ascii="Cambria" w:hAnsi="Cambria" w:cstheme="minorHAnsi"/>
          <w:b/>
        </w:rPr>
        <w:t>5</w:t>
      </w:r>
      <w:r w:rsidR="0005786D" w:rsidRPr="0070714A">
        <w:rPr>
          <w:rFonts w:ascii="Cambria" w:hAnsi="Cambria" w:cstheme="minorHAnsi"/>
          <w:b/>
        </w:rPr>
        <w:t xml:space="preserve"> - </w:t>
      </w:r>
      <w:r w:rsidR="000B6561">
        <w:rPr>
          <w:rFonts w:ascii="Cambria" w:hAnsi="Cambria" w:cstheme="minorHAnsi"/>
          <w:b/>
        </w:rPr>
        <w:t>P</w:t>
      </w:r>
      <w:r w:rsidR="0005786D" w:rsidRPr="0070714A">
        <w:rPr>
          <w:rFonts w:ascii="Cambria" w:hAnsi="Cambria" w:cstheme="minorHAnsi"/>
          <w:b/>
        </w:rPr>
        <w:t>resent</w:t>
      </w:r>
    </w:p>
    <w:p w14:paraId="4456C136" w14:textId="7C8BBAC1" w:rsidR="00B17244" w:rsidRPr="0070714A" w:rsidRDefault="00682C49" w:rsidP="007429C8">
      <w:pPr>
        <w:pStyle w:val="ListParagraph"/>
        <w:spacing w:after="0" w:line="276" w:lineRule="auto"/>
        <w:ind w:left="360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 </w:t>
      </w:r>
    </w:p>
    <w:p w14:paraId="4F3F20E3" w14:textId="77777777" w:rsidR="004613F3" w:rsidRPr="0070714A" w:rsidRDefault="00471B79" w:rsidP="004613F3">
      <w:pPr>
        <w:pBdr>
          <w:bottom w:val="single" w:sz="12" w:space="1" w:color="auto"/>
        </w:pBdr>
        <w:spacing w:after="0" w:line="276" w:lineRule="auto"/>
        <w:rPr>
          <w:rFonts w:ascii="Cambria" w:hAnsi="Cambria" w:cstheme="minorHAnsi"/>
          <w:b/>
          <w:color w:val="2E74B5" w:themeColor="accent1" w:themeShade="BF"/>
        </w:rPr>
      </w:pPr>
      <w:r w:rsidRPr="0070714A">
        <w:rPr>
          <w:rFonts w:ascii="Cambria" w:hAnsi="Cambria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7DC6DAC" wp14:editId="21B59659">
                <wp:simplePos x="0" y="0"/>
                <wp:positionH relativeFrom="column">
                  <wp:posOffset>-8626</wp:posOffset>
                </wp:positionH>
                <wp:positionV relativeFrom="paragraph">
                  <wp:posOffset>-8255</wp:posOffset>
                </wp:positionV>
                <wp:extent cx="642366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236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4ED719" id="Straight Connector 16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7pt,-.65pt" to="505.1pt,-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" strokecolor="black [3213]" strokeweight="1pt">
                <v:stroke joinstyle="miter"/>
              </v:line>
            </w:pict>
          </mc:Fallback>
        </mc:AlternateContent>
      </w:r>
      <w:r w:rsidR="004613F3" w:rsidRPr="0070714A">
        <w:rPr>
          <w:rFonts w:ascii="Cambria" w:hAnsi="Cambria" w:cstheme="minorHAnsi"/>
          <w:b/>
          <w:color w:val="2E74B5" w:themeColor="accent1" w:themeShade="BF"/>
        </w:rPr>
        <w:t>REFERENCES</w:t>
      </w:r>
    </w:p>
    <w:p w14:paraId="43DD905D" w14:textId="77777777" w:rsidR="004613F3" w:rsidRPr="0070714A" w:rsidRDefault="004613F3" w:rsidP="004613F3">
      <w:pPr>
        <w:spacing w:after="0" w:line="276" w:lineRule="auto"/>
        <w:rPr>
          <w:rFonts w:ascii="Cambria" w:hAnsi="Cambria" w:cstheme="minorHAnsi"/>
          <w:b/>
        </w:rPr>
      </w:pPr>
    </w:p>
    <w:p w14:paraId="25F808D8" w14:textId="3A448582" w:rsidR="00291751" w:rsidRPr="0070714A" w:rsidRDefault="004613F3" w:rsidP="003D3793">
      <w:pPr>
        <w:spacing w:after="0" w:line="276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 xml:space="preserve">Dr. </w:t>
      </w:r>
      <w:r w:rsidR="00577E08">
        <w:rPr>
          <w:rFonts w:ascii="Cambria" w:hAnsi="Cambria" w:cstheme="minorHAnsi"/>
          <w:b/>
        </w:rPr>
        <w:t>Heike Hofmann</w:t>
      </w:r>
      <w:r w:rsidRPr="0070714A">
        <w:rPr>
          <w:rFonts w:ascii="Cambria" w:hAnsi="Cambria" w:cstheme="minorHAnsi"/>
          <w:b/>
        </w:rPr>
        <w:t xml:space="preserve">, Professor of </w:t>
      </w:r>
      <w:r w:rsidR="00577E08">
        <w:rPr>
          <w:rFonts w:ascii="Cambria" w:hAnsi="Cambria" w:cstheme="minorHAnsi"/>
          <w:b/>
        </w:rPr>
        <w:t>Statistics</w:t>
      </w:r>
      <w:r w:rsidR="00B33EEA">
        <w:rPr>
          <w:rFonts w:ascii="Cambria" w:hAnsi="Cambria" w:cstheme="minorHAnsi"/>
          <w:b/>
        </w:rPr>
        <w:t xml:space="preserve">, </w:t>
      </w:r>
      <w:r w:rsidR="00B33EEA" w:rsidRPr="00B33EEA">
        <w:rPr>
          <w:rFonts w:ascii="Cambria" w:hAnsi="Cambria" w:cstheme="minorHAnsi"/>
        </w:rPr>
        <w:t>(</w:t>
      </w:r>
      <w:r w:rsidR="00577E08">
        <w:rPr>
          <w:rFonts w:ascii="Cambria" w:hAnsi="Cambria" w:cstheme="minorHAnsi"/>
        </w:rPr>
        <w:t>she/her/hers</w:t>
      </w:r>
      <w:r w:rsidR="00B33EEA" w:rsidRPr="00B33EEA">
        <w:rPr>
          <w:rFonts w:ascii="Cambria" w:hAnsi="Cambria" w:cstheme="minorHAnsi"/>
        </w:rPr>
        <w:t>)</w:t>
      </w:r>
      <w:r w:rsidR="00840262">
        <w:rPr>
          <w:rFonts w:ascii="Cambria" w:hAnsi="Cambria" w:cstheme="minorHAnsi"/>
        </w:rPr>
        <w:t xml:space="preserve"> – Also Teaching Reference</w:t>
      </w:r>
    </w:p>
    <w:p w14:paraId="3777FDC4" w14:textId="7065569E" w:rsidR="004613F3" w:rsidRPr="0070714A" w:rsidRDefault="004613F3" w:rsidP="003D3793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Department of </w:t>
      </w:r>
      <w:r w:rsidR="003A68A7">
        <w:rPr>
          <w:rFonts w:ascii="Cambria" w:hAnsi="Cambria" w:cstheme="minorHAnsi"/>
        </w:rPr>
        <w:t>Statistics</w:t>
      </w:r>
    </w:p>
    <w:p w14:paraId="114F23FE" w14:textId="28255E50" w:rsidR="004613F3" w:rsidRPr="0070714A" w:rsidRDefault="003A68A7" w:rsidP="003D3793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Iowa State Un</w:t>
      </w:r>
      <w:r w:rsidR="007A4093">
        <w:rPr>
          <w:rFonts w:ascii="Cambria" w:hAnsi="Cambria" w:cstheme="minorHAnsi"/>
        </w:rPr>
        <w:t>i</w:t>
      </w:r>
      <w:r>
        <w:rPr>
          <w:rFonts w:ascii="Cambria" w:hAnsi="Cambria" w:cstheme="minorHAnsi"/>
        </w:rPr>
        <w:t>versity</w:t>
      </w:r>
      <w:r w:rsidR="00762D14" w:rsidRPr="0070714A">
        <w:rPr>
          <w:rFonts w:ascii="Cambria" w:hAnsi="Cambria" w:cstheme="minorHAnsi"/>
        </w:rPr>
        <w:t>,</w:t>
      </w:r>
      <w:r w:rsidR="004613F3" w:rsidRPr="0070714A">
        <w:rPr>
          <w:rFonts w:ascii="Cambria" w:hAnsi="Cambria" w:cstheme="minorHAnsi"/>
        </w:rPr>
        <w:t xml:space="preserve"> Ames, IA 50111</w:t>
      </w:r>
    </w:p>
    <w:p w14:paraId="24248E4F" w14:textId="56AD533F" w:rsidR="004613F3" w:rsidRPr="0070714A" w:rsidRDefault="0084710A" w:rsidP="003D3793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(515)-441-5962</w:t>
      </w:r>
      <w:r w:rsidR="004613F3" w:rsidRPr="0070714A">
        <w:rPr>
          <w:rFonts w:ascii="Cambria" w:hAnsi="Cambria" w:cstheme="minorHAnsi"/>
        </w:rPr>
        <w:t xml:space="preserve">;   </w:t>
      </w:r>
      <w:r w:rsidR="00115EF3">
        <w:rPr>
          <w:rFonts w:ascii="Cambria" w:hAnsi="Cambria" w:cstheme="minorHAnsi"/>
        </w:rPr>
        <w:t>hofmann</w:t>
      </w:r>
      <w:r w:rsidR="004613F3" w:rsidRPr="0070714A">
        <w:rPr>
          <w:rFonts w:ascii="Cambria" w:hAnsi="Cambria" w:cstheme="minorHAnsi"/>
        </w:rPr>
        <w:t>@iastate.edu</w:t>
      </w:r>
    </w:p>
    <w:p w14:paraId="25DBFEC5" w14:textId="77777777" w:rsidR="00A23184" w:rsidRDefault="00A23184" w:rsidP="00AA24E5">
      <w:pPr>
        <w:spacing w:after="0" w:line="276" w:lineRule="auto"/>
        <w:rPr>
          <w:rFonts w:ascii="Cambria" w:hAnsi="Cambria" w:cstheme="minorHAnsi"/>
          <w:b/>
        </w:rPr>
      </w:pPr>
    </w:p>
    <w:p w14:paraId="18B73C76" w14:textId="152775B9" w:rsidR="00AA24E5" w:rsidRPr="0070714A" w:rsidRDefault="00AA24E5" w:rsidP="00AA24E5">
      <w:pPr>
        <w:spacing w:after="0" w:line="276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 xml:space="preserve">Dr. </w:t>
      </w:r>
      <w:r>
        <w:rPr>
          <w:rFonts w:ascii="Cambria" w:hAnsi="Cambria" w:cstheme="minorHAnsi"/>
          <w:b/>
        </w:rPr>
        <w:t xml:space="preserve">Susan </w:t>
      </w:r>
      <w:proofErr w:type="spellStart"/>
      <w:r>
        <w:rPr>
          <w:rFonts w:ascii="Cambria" w:hAnsi="Cambria" w:cstheme="minorHAnsi"/>
          <w:b/>
        </w:rPr>
        <w:t>VanderPlas</w:t>
      </w:r>
      <w:proofErr w:type="spellEnd"/>
      <w:r w:rsidRPr="0070714A">
        <w:rPr>
          <w:rFonts w:ascii="Cambria" w:hAnsi="Cambria" w:cstheme="minorHAnsi"/>
          <w:b/>
        </w:rPr>
        <w:t xml:space="preserve">, Professor of </w:t>
      </w:r>
      <w:r>
        <w:rPr>
          <w:rFonts w:ascii="Cambria" w:hAnsi="Cambria" w:cstheme="minorHAnsi"/>
          <w:b/>
        </w:rPr>
        <w:t xml:space="preserve">Statistics, </w:t>
      </w:r>
      <w:r w:rsidRPr="00B33EEA">
        <w:rPr>
          <w:rFonts w:ascii="Cambria" w:hAnsi="Cambria" w:cstheme="minorHAnsi"/>
        </w:rPr>
        <w:t>(</w:t>
      </w:r>
      <w:r>
        <w:rPr>
          <w:rFonts w:ascii="Cambria" w:hAnsi="Cambria" w:cstheme="minorHAnsi"/>
        </w:rPr>
        <w:t>she/her/hers</w:t>
      </w:r>
      <w:r w:rsidRPr="00B33EEA">
        <w:rPr>
          <w:rFonts w:ascii="Cambria" w:hAnsi="Cambria" w:cstheme="minorHAnsi"/>
        </w:rPr>
        <w:t>)</w:t>
      </w:r>
    </w:p>
    <w:p w14:paraId="489738C2" w14:textId="77777777" w:rsidR="00AA24E5" w:rsidRPr="0070714A" w:rsidRDefault="00AA24E5" w:rsidP="00AA24E5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Department of </w:t>
      </w:r>
      <w:r>
        <w:rPr>
          <w:rFonts w:ascii="Cambria" w:hAnsi="Cambria" w:cstheme="minorHAnsi"/>
        </w:rPr>
        <w:t>Statistics</w:t>
      </w:r>
    </w:p>
    <w:p w14:paraId="6C6945A9" w14:textId="5CCFC78E" w:rsidR="00AA24E5" w:rsidRPr="0070714A" w:rsidRDefault="00AA24E5" w:rsidP="00AA24E5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University of Nebraska</w:t>
      </w:r>
      <w:r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Lincoln</w:t>
      </w:r>
      <w:r w:rsidRPr="0070714A">
        <w:rPr>
          <w:rFonts w:ascii="Cambria" w:hAnsi="Cambria" w:cstheme="minorHAnsi"/>
        </w:rPr>
        <w:t xml:space="preserve">, </w:t>
      </w:r>
      <w:r>
        <w:rPr>
          <w:rFonts w:ascii="Cambria" w:hAnsi="Cambria" w:cstheme="minorHAnsi"/>
        </w:rPr>
        <w:t>NE</w:t>
      </w:r>
      <w:r w:rsidRPr="0070714A">
        <w:rPr>
          <w:rFonts w:ascii="Cambria" w:hAnsi="Cambria" w:cstheme="minorHAnsi"/>
        </w:rPr>
        <w:t xml:space="preserve"> </w:t>
      </w:r>
      <w:r>
        <w:rPr>
          <w:rFonts w:ascii="Cambria" w:hAnsi="Cambria" w:cstheme="minorHAnsi"/>
        </w:rPr>
        <w:t>68588</w:t>
      </w:r>
    </w:p>
    <w:p w14:paraId="1DA266C6" w14:textId="711D6A7F" w:rsidR="00AA24E5" w:rsidRPr="00807D52" w:rsidRDefault="00BE7C1C" w:rsidP="00AA24E5">
      <w:pPr>
        <w:spacing w:after="0" w:line="276" w:lineRule="auto"/>
        <w:rPr>
          <w:rFonts w:ascii="Cambria" w:hAnsi="Cambria" w:cstheme="minorHAnsi"/>
        </w:rPr>
      </w:pPr>
      <w:r w:rsidRPr="00807D52">
        <w:rPr>
          <w:rFonts w:ascii="Cambria" w:hAnsi="Cambria" w:cstheme="minorHAnsi"/>
        </w:rPr>
        <w:t>(515)-509-6613</w:t>
      </w:r>
      <w:r w:rsidR="00AA24E5" w:rsidRPr="00807D52">
        <w:rPr>
          <w:rFonts w:ascii="Cambria" w:hAnsi="Cambria" w:cstheme="minorHAnsi"/>
        </w:rPr>
        <w:t>;   susan.vanderplas@unl.edu</w:t>
      </w:r>
    </w:p>
    <w:p w14:paraId="297427AB" w14:textId="04F8487A" w:rsidR="00291751" w:rsidRPr="00807D52" w:rsidRDefault="00291751" w:rsidP="003D3793">
      <w:pPr>
        <w:spacing w:after="0" w:line="276" w:lineRule="auto"/>
        <w:rPr>
          <w:rFonts w:ascii="Cambria" w:hAnsi="Cambria" w:cstheme="minorHAnsi"/>
          <w:color w:val="0000FF"/>
          <w:u w:val="single"/>
        </w:rPr>
      </w:pPr>
    </w:p>
    <w:p w14:paraId="79430C3D" w14:textId="16AE5C7D" w:rsidR="00AA24E5" w:rsidRPr="0070714A" w:rsidRDefault="00AA24E5" w:rsidP="00AA24E5">
      <w:pPr>
        <w:spacing w:after="0" w:line="276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 xml:space="preserve">Dr. </w:t>
      </w:r>
      <w:r>
        <w:rPr>
          <w:rFonts w:ascii="Cambria" w:hAnsi="Cambria" w:cstheme="minorHAnsi"/>
          <w:b/>
        </w:rPr>
        <w:t xml:space="preserve">Alicia </w:t>
      </w:r>
      <w:proofErr w:type="spellStart"/>
      <w:r>
        <w:rPr>
          <w:rFonts w:ascii="Cambria" w:hAnsi="Cambria" w:cstheme="minorHAnsi"/>
          <w:b/>
        </w:rPr>
        <w:t>Carriquiry</w:t>
      </w:r>
      <w:proofErr w:type="spellEnd"/>
      <w:r w:rsidRPr="0070714A">
        <w:rPr>
          <w:rFonts w:ascii="Cambria" w:hAnsi="Cambria" w:cstheme="minorHAnsi"/>
          <w:b/>
        </w:rPr>
        <w:t xml:space="preserve">, Professor of </w:t>
      </w:r>
      <w:r>
        <w:rPr>
          <w:rFonts w:ascii="Cambria" w:hAnsi="Cambria" w:cstheme="minorHAnsi"/>
          <w:b/>
        </w:rPr>
        <w:t xml:space="preserve">Statistics, </w:t>
      </w:r>
      <w:r w:rsidRPr="00B33EEA">
        <w:rPr>
          <w:rFonts w:ascii="Cambria" w:hAnsi="Cambria" w:cstheme="minorHAnsi"/>
        </w:rPr>
        <w:t>(</w:t>
      </w:r>
      <w:r>
        <w:rPr>
          <w:rFonts w:ascii="Cambria" w:hAnsi="Cambria" w:cstheme="minorHAnsi"/>
        </w:rPr>
        <w:t>she/her/hers</w:t>
      </w:r>
      <w:r w:rsidRPr="00B33EEA">
        <w:rPr>
          <w:rFonts w:ascii="Cambria" w:hAnsi="Cambria" w:cstheme="minorHAnsi"/>
        </w:rPr>
        <w:t>)</w:t>
      </w:r>
      <w:r w:rsidR="00E97EF2">
        <w:rPr>
          <w:rFonts w:ascii="Cambria" w:hAnsi="Cambria" w:cstheme="minorHAnsi"/>
        </w:rPr>
        <w:t xml:space="preserve"> – Also Teaching Reference</w:t>
      </w:r>
    </w:p>
    <w:p w14:paraId="48521CC5" w14:textId="77777777" w:rsidR="00AA24E5" w:rsidRPr="0070714A" w:rsidRDefault="00AA24E5" w:rsidP="00AA24E5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Department of </w:t>
      </w:r>
      <w:r>
        <w:rPr>
          <w:rFonts w:ascii="Cambria" w:hAnsi="Cambria" w:cstheme="minorHAnsi"/>
        </w:rPr>
        <w:t>Statistics</w:t>
      </w:r>
    </w:p>
    <w:p w14:paraId="11269FCA" w14:textId="54616097" w:rsidR="00AA24E5" w:rsidRPr="0070714A" w:rsidRDefault="00AA24E5" w:rsidP="00AA24E5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Iowa State Un</w:t>
      </w:r>
      <w:r w:rsidR="007A4093">
        <w:rPr>
          <w:rFonts w:ascii="Cambria" w:hAnsi="Cambria" w:cstheme="minorHAnsi"/>
        </w:rPr>
        <w:t>i</w:t>
      </w:r>
      <w:r>
        <w:rPr>
          <w:rFonts w:ascii="Cambria" w:hAnsi="Cambria" w:cstheme="minorHAnsi"/>
        </w:rPr>
        <w:t>versity</w:t>
      </w:r>
      <w:r w:rsidRPr="0070714A">
        <w:rPr>
          <w:rFonts w:ascii="Cambria" w:hAnsi="Cambria" w:cstheme="minorHAnsi"/>
        </w:rPr>
        <w:t>, Ames, IA 50111</w:t>
      </w:r>
    </w:p>
    <w:p w14:paraId="1E1AA405" w14:textId="40D604F4" w:rsidR="0099676A" w:rsidRPr="00807D52" w:rsidRDefault="00CD1668" w:rsidP="00807D52">
      <w:pPr>
        <w:spacing w:after="0" w:line="276" w:lineRule="auto"/>
        <w:rPr>
          <w:rFonts w:ascii="Cambria" w:hAnsi="Cambria" w:cstheme="minorHAnsi"/>
        </w:rPr>
      </w:pPr>
      <w:r w:rsidRPr="00807D52">
        <w:rPr>
          <w:rFonts w:ascii="Cambria" w:hAnsi="Cambria" w:cstheme="minorHAnsi"/>
        </w:rPr>
        <w:t>(515)-294-3440</w:t>
      </w:r>
      <w:r w:rsidR="00AA24E5" w:rsidRPr="00807D52">
        <w:rPr>
          <w:rFonts w:ascii="Cambria" w:hAnsi="Cambria" w:cstheme="minorHAnsi"/>
        </w:rPr>
        <w:t xml:space="preserve">;   </w:t>
      </w:r>
      <w:r w:rsidR="00807D52" w:rsidRPr="00807D52">
        <w:rPr>
          <w:rFonts w:ascii="Cambria" w:hAnsi="Cambria" w:cstheme="minorHAnsi"/>
        </w:rPr>
        <w:t>alicia@iastate.edu</w:t>
      </w:r>
    </w:p>
    <w:p w14:paraId="2E0703FA" w14:textId="77777777" w:rsidR="00807D52" w:rsidRPr="00807D52" w:rsidRDefault="00807D52" w:rsidP="00807D52">
      <w:pPr>
        <w:spacing w:after="0" w:line="276" w:lineRule="auto"/>
        <w:rPr>
          <w:rFonts w:ascii="Cambria" w:hAnsi="Cambria" w:cstheme="minorHAnsi"/>
        </w:rPr>
      </w:pPr>
    </w:p>
    <w:p w14:paraId="70EAD53E" w14:textId="6D88CFDE" w:rsidR="004C7CF5" w:rsidRDefault="00AA24E5" w:rsidP="004C7CF5">
      <w:pPr>
        <w:spacing w:after="0"/>
        <w:rPr>
          <w:rFonts w:ascii="Cambria" w:hAnsi="Cambria" w:cstheme="minorHAnsi"/>
        </w:rPr>
      </w:pPr>
      <w:r w:rsidRPr="0070714A">
        <w:rPr>
          <w:rFonts w:ascii="Cambria" w:hAnsi="Cambria" w:cstheme="minorHAnsi"/>
          <w:b/>
        </w:rPr>
        <w:t xml:space="preserve">Dr. </w:t>
      </w:r>
      <w:r>
        <w:rPr>
          <w:rFonts w:ascii="Cambria" w:hAnsi="Cambria" w:cstheme="minorHAnsi"/>
          <w:b/>
        </w:rPr>
        <w:t xml:space="preserve">Jeff </w:t>
      </w:r>
      <w:proofErr w:type="spellStart"/>
      <w:r>
        <w:rPr>
          <w:rFonts w:ascii="Cambria" w:hAnsi="Cambria" w:cstheme="minorHAnsi"/>
          <w:b/>
        </w:rPr>
        <w:t>Salyards</w:t>
      </w:r>
      <w:proofErr w:type="spellEnd"/>
      <w:r w:rsidRPr="0070714A">
        <w:rPr>
          <w:rFonts w:ascii="Cambria" w:hAnsi="Cambria" w:cstheme="minorHAnsi"/>
          <w:b/>
        </w:rPr>
        <w:t xml:space="preserve">, </w:t>
      </w:r>
      <w:r>
        <w:rPr>
          <w:rFonts w:ascii="Cambria" w:hAnsi="Cambria" w:cstheme="minorHAnsi"/>
          <w:b/>
        </w:rPr>
        <w:t xml:space="preserve">Research Scientist, </w:t>
      </w:r>
      <w:r w:rsidRPr="00B33EEA">
        <w:rPr>
          <w:rFonts w:ascii="Cambria" w:hAnsi="Cambria" w:cstheme="minorHAnsi"/>
        </w:rPr>
        <w:t>(</w:t>
      </w:r>
      <w:r>
        <w:rPr>
          <w:rFonts w:ascii="Cambria" w:hAnsi="Cambria" w:cstheme="minorHAnsi"/>
        </w:rPr>
        <w:t>he/him/his</w:t>
      </w:r>
      <w:r w:rsidRPr="00B33EEA">
        <w:rPr>
          <w:rFonts w:ascii="Cambria" w:hAnsi="Cambria" w:cstheme="minorHAnsi"/>
        </w:rPr>
        <w:t>)</w:t>
      </w:r>
    </w:p>
    <w:p w14:paraId="13B8EF00" w14:textId="473254C5" w:rsidR="00AA24E5" w:rsidRPr="0070714A" w:rsidRDefault="00AA24E5" w:rsidP="004C7CF5">
      <w:pPr>
        <w:spacing w:after="0"/>
        <w:rPr>
          <w:rFonts w:ascii="Cambria" w:hAnsi="Cambria" w:cstheme="minorHAnsi"/>
        </w:rPr>
      </w:pPr>
      <w:r>
        <w:rPr>
          <w:rFonts w:ascii="Cambria" w:hAnsi="Cambria" w:cstheme="minorHAnsi"/>
        </w:rPr>
        <w:t>Center for Statistics and Applications in Forensic Evidence</w:t>
      </w:r>
    </w:p>
    <w:p w14:paraId="38B5959D" w14:textId="36C35B8F" w:rsidR="00AA24E5" w:rsidRPr="0070714A" w:rsidRDefault="00AA24E5" w:rsidP="004C7CF5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Iowa State Un</w:t>
      </w:r>
      <w:r w:rsidR="007A4093">
        <w:rPr>
          <w:rFonts w:ascii="Cambria" w:hAnsi="Cambria" w:cstheme="minorHAnsi"/>
        </w:rPr>
        <w:t>i</w:t>
      </w:r>
      <w:r>
        <w:rPr>
          <w:rFonts w:ascii="Cambria" w:hAnsi="Cambria" w:cstheme="minorHAnsi"/>
        </w:rPr>
        <w:t>versity</w:t>
      </w:r>
      <w:r w:rsidRPr="0070714A">
        <w:rPr>
          <w:rFonts w:ascii="Cambria" w:hAnsi="Cambria" w:cstheme="minorHAnsi"/>
        </w:rPr>
        <w:t>, Ames, IA 50111</w:t>
      </w:r>
    </w:p>
    <w:p w14:paraId="29396DDF" w14:textId="639E3A3F" w:rsidR="00AA24E5" w:rsidRPr="00807D52" w:rsidRDefault="00EC3F94" w:rsidP="00AA24E5">
      <w:pPr>
        <w:spacing w:after="0" w:line="276" w:lineRule="auto"/>
        <w:rPr>
          <w:rFonts w:ascii="Cambria" w:hAnsi="Cambria" w:cstheme="minorHAnsi"/>
        </w:rPr>
      </w:pPr>
      <w:r w:rsidRPr="00807D52">
        <w:rPr>
          <w:rFonts w:ascii="Cambria" w:hAnsi="Cambria" w:cstheme="minorHAnsi"/>
        </w:rPr>
        <w:t>(719)-659-2646</w:t>
      </w:r>
      <w:r w:rsidR="00AA24E5" w:rsidRPr="00807D52">
        <w:rPr>
          <w:rFonts w:ascii="Cambria" w:hAnsi="Cambria" w:cstheme="minorHAnsi"/>
        </w:rPr>
        <w:t xml:space="preserve">;   </w:t>
      </w:r>
      <w:r w:rsidR="00A35318" w:rsidRPr="00807D52">
        <w:rPr>
          <w:rFonts w:ascii="Cambria" w:hAnsi="Cambria" w:cstheme="minorHAnsi"/>
        </w:rPr>
        <w:t>jdsal</w:t>
      </w:r>
      <w:r w:rsidR="00AA24E5" w:rsidRPr="00807D52">
        <w:rPr>
          <w:rFonts w:ascii="Cambria" w:hAnsi="Cambria" w:cstheme="minorHAnsi"/>
        </w:rPr>
        <w:t>@</w:t>
      </w:r>
      <w:r w:rsidR="007A4093" w:rsidRPr="00807D52">
        <w:rPr>
          <w:rFonts w:ascii="Cambria" w:hAnsi="Cambria" w:cstheme="minorHAnsi"/>
        </w:rPr>
        <w:t>msn.com</w:t>
      </w:r>
    </w:p>
    <w:p w14:paraId="4014C22A" w14:textId="3F0778BD" w:rsidR="00AA24E5" w:rsidRPr="00807D52" w:rsidRDefault="00AA24E5" w:rsidP="00BE7C1C">
      <w:pPr>
        <w:spacing w:after="0" w:line="276" w:lineRule="auto"/>
        <w:rPr>
          <w:rFonts w:ascii="Cambria" w:hAnsi="Cambria" w:cstheme="minorHAnsi"/>
          <w:color w:val="0000FF"/>
          <w:u w:val="single"/>
        </w:rPr>
      </w:pPr>
    </w:p>
    <w:p w14:paraId="202E9BDC" w14:textId="23DB549C" w:rsidR="00AA24E5" w:rsidRPr="0070714A" w:rsidRDefault="00AA24E5" w:rsidP="00AA24E5">
      <w:pPr>
        <w:spacing w:after="0" w:line="276" w:lineRule="auto"/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t>Ms</w:t>
      </w:r>
      <w:r w:rsidRPr="0070714A">
        <w:rPr>
          <w:rFonts w:ascii="Cambria" w:hAnsi="Cambria" w:cstheme="minorHAnsi"/>
          <w:b/>
        </w:rPr>
        <w:t>.</w:t>
      </w:r>
      <w:r>
        <w:rPr>
          <w:rFonts w:ascii="Cambria" w:hAnsi="Cambria" w:cstheme="minorHAnsi"/>
          <w:b/>
        </w:rPr>
        <w:t xml:space="preserve"> Stacy Renfro</w:t>
      </w:r>
      <w:r w:rsidRPr="0070714A">
        <w:rPr>
          <w:rFonts w:ascii="Cambria" w:hAnsi="Cambria" w:cstheme="minorHAnsi"/>
          <w:b/>
        </w:rPr>
        <w:t xml:space="preserve">, </w:t>
      </w:r>
      <w:r w:rsidR="007A4093">
        <w:rPr>
          <w:rFonts w:ascii="Cambria" w:hAnsi="Cambria" w:cstheme="minorHAnsi"/>
          <w:b/>
        </w:rPr>
        <w:t>Program Manager</w:t>
      </w:r>
      <w:r>
        <w:rPr>
          <w:rFonts w:ascii="Cambria" w:hAnsi="Cambria" w:cstheme="minorHAnsi"/>
          <w:b/>
        </w:rPr>
        <w:t xml:space="preserve">, </w:t>
      </w:r>
      <w:r w:rsidRPr="00B33EEA">
        <w:rPr>
          <w:rFonts w:ascii="Cambria" w:hAnsi="Cambria" w:cstheme="minorHAnsi"/>
        </w:rPr>
        <w:t>(</w:t>
      </w:r>
      <w:r>
        <w:rPr>
          <w:rFonts w:ascii="Cambria" w:hAnsi="Cambria" w:cstheme="minorHAnsi"/>
        </w:rPr>
        <w:t>she/her/hers</w:t>
      </w:r>
      <w:r w:rsidRPr="00B33EEA">
        <w:rPr>
          <w:rFonts w:ascii="Cambria" w:hAnsi="Cambria" w:cstheme="minorHAnsi"/>
        </w:rPr>
        <w:t>)</w:t>
      </w:r>
    </w:p>
    <w:p w14:paraId="371E18D2" w14:textId="77777777" w:rsidR="00AA24E5" w:rsidRPr="0070714A" w:rsidRDefault="00AA24E5" w:rsidP="00AA24E5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Center for Statistics and Applications in Forensic Evidence</w:t>
      </w:r>
    </w:p>
    <w:p w14:paraId="18AAF839" w14:textId="7F9C3EE2" w:rsidR="00AA24E5" w:rsidRPr="0070714A" w:rsidRDefault="00AA24E5" w:rsidP="00AA24E5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Iowa State Un</w:t>
      </w:r>
      <w:r w:rsidR="007A4093">
        <w:rPr>
          <w:rFonts w:ascii="Cambria" w:hAnsi="Cambria" w:cstheme="minorHAnsi"/>
        </w:rPr>
        <w:t>i</w:t>
      </w:r>
      <w:r>
        <w:rPr>
          <w:rFonts w:ascii="Cambria" w:hAnsi="Cambria" w:cstheme="minorHAnsi"/>
        </w:rPr>
        <w:t>versity</w:t>
      </w:r>
      <w:r w:rsidRPr="0070714A">
        <w:rPr>
          <w:rFonts w:ascii="Cambria" w:hAnsi="Cambria" w:cstheme="minorHAnsi"/>
        </w:rPr>
        <w:t>, Ames, IA 50111</w:t>
      </w:r>
    </w:p>
    <w:p w14:paraId="72016491" w14:textId="432DEF1C" w:rsidR="00AA24E5" w:rsidRPr="00840262" w:rsidRDefault="00CD1668" w:rsidP="00AA24E5">
      <w:pPr>
        <w:spacing w:after="0" w:line="276" w:lineRule="auto"/>
        <w:rPr>
          <w:rFonts w:ascii="Cambria" w:hAnsi="Cambria" w:cstheme="minorHAnsi"/>
        </w:rPr>
      </w:pPr>
      <w:r w:rsidRPr="00840262">
        <w:rPr>
          <w:rFonts w:ascii="Cambria" w:hAnsi="Cambria" w:cstheme="minorHAnsi"/>
        </w:rPr>
        <w:t>(515)-294-5634</w:t>
      </w:r>
      <w:r w:rsidR="00AA24E5" w:rsidRPr="00840262">
        <w:rPr>
          <w:rFonts w:ascii="Cambria" w:hAnsi="Cambria" w:cstheme="minorHAnsi"/>
        </w:rPr>
        <w:t xml:space="preserve">;   </w:t>
      </w:r>
      <w:r w:rsidR="007A4093" w:rsidRPr="00840262">
        <w:rPr>
          <w:rFonts w:ascii="Cambria" w:hAnsi="Cambria" w:cstheme="minorHAnsi"/>
        </w:rPr>
        <w:t>srenfro</w:t>
      </w:r>
      <w:r w:rsidR="00AA24E5" w:rsidRPr="00840262">
        <w:rPr>
          <w:rFonts w:ascii="Cambria" w:hAnsi="Cambria" w:cstheme="minorHAnsi"/>
        </w:rPr>
        <w:t>@iastate.edu</w:t>
      </w:r>
    </w:p>
    <w:p w14:paraId="6822A316" w14:textId="36C41005" w:rsidR="00471B79" w:rsidRDefault="00471B79" w:rsidP="003D3793">
      <w:pPr>
        <w:spacing w:after="0" w:line="276" w:lineRule="auto"/>
        <w:rPr>
          <w:rFonts w:ascii="Cambria" w:hAnsi="Cambria" w:cstheme="minorHAnsi"/>
          <w:iCs/>
        </w:rPr>
      </w:pPr>
    </w:p>
    <w:p w14:paraId="2045C978" w14:textId="77777777" w:rsidR="00791845" w:rsidRPr="0070714A" w:rsidRDefault="00791845" w:rsidP="00791845">
      <w:pPr>
        <w:spacing w:after="0" w:line="276" w:lineRule="auto"/>
        <w:rPr>
          <w:rFonts w:ascii="Cambria" w:hAnsi="Cambria" w:cstheme="minorHAnsi"/>
          <w:b/>
        </w:rPr>
      </w:pPr>
      <w:r w:rsidRPr="0070714A">
        <w:rPr>
          <w:rFonts w:ascii="Cambria" w:hAnsi="Cambria" w:cstheme="minorHAnsi"/>
          <w:b/>
        </w:rPr>
        <w:t>Dr.</w:t>
      </w:r>
      <w:r>
        <w:rPr>
          <w:rFonts w:ascii="Cambria" w:hAnsi="Cambria" w:cstheme="minorHAnsi"/>
          <w:b/>
        </w:rPr>
        <w:t xml:space="preserve"> </w:t>
      </w:r>
      <w:proofErr w:type="spellStart"/>
      <w:r>
        <w:rPr>
          <w:rFonts w:ascii="Cambria" w:hAnsi="Cambria" w:cstheme="minorHAnsi"/>
          <w:b/>
        </w:rPr>
        <w:t>Petrutza</w:t>
      </w:r>
      <w:proofErr w:type="spellEnd"/>
      <w:r>
        <w:rPr>
          <w:rFonts w:ascii="Cambria" w:hAnsi="Cambria" w:cstheme="minorHAnsi"/>
          <w:b/>
        </w:rPr>
        <w:t xml:space="preserve"> </w:t>
      </w:r>
      <w:proofErr w:type="spellStart"/>
      <w:r>
        <w:rPr>
          <w:rFonts w:ascii="Cambria" w:hAnsi="Cambria" w:cstheme="minorHAnsi"/>
          <w:b/>
        </w:rPr>
        <w:t>Caragea</w:t>
      </w:r>
      <w:proofErr w:type="spellEnd"/>
      <w:r w:rsidRPr="0070714A">
        <w:rPr>
          <w:rFonts w:ascii="Cambria" w:hAnsi="Cambria" w:cstheme="minorHAnsi"/>
          <w:b/>
        </w:rPr>
        <w:t xml:space="preserve">, Professor of </w:t>
      </w:r>
      <w:r>
        <w:rPr>
          <w:rFonts w:ascii="Cambria" w:hAnsi="Cambria" w:cstheme="minorHAnsi"/>
          <w:b/>
        </w:rPr>
        <w:t xml:space="preserve">Statistics, </w:t>
      </w:r>
      <w:r w:rsidRPr="00B33EEA">
        <w:rPr>
          <w:rFonts w:ascii="Cambria" w:hAnsi="Cambria" w:cstheme="minorHAnsi"/>
        </w:rPr>
        <w:t>(</w:t>
      </w:r>
      <w:r>
        <w:rPr>
          <w:rFonts w:ascii="Cambria" w:hAnsi="Cambria" w:cstheme="minorHAnsi"/>
        </w:rPr>
        <w:t>she/her/hers</w:t>
      </w:r>
      <w:r w:rsidRPr="00B33EEA">
        <w:rPr>
          <w:rFonts w:ascii="Cambria" w:hAnsi="Cambria" w:cstheme="minorHAnsi"/>
        </w:rPr>
        <w:t>)</w:t>
      </w:r>
      <w:r>
        <w:rPr>
          <w:rFonts w:ascii="Cambria" w:hAnsi="Cambria" w:cstheme="minorHAnsi"/>
        </w:rPr>
        <w:t xml:space="preserve"> – Teaching Reference</w:t>
      </w:r>
    </w:p>
    <w:p w14:paraId="304EC1B5" w14:textId="77777777" w:rsidR="00791845" w:rsidRPr="0070714A" w:rsidRDefault="00791845" w:rsidP="00791845">
      <w:pPr>
        <w:spacing w:after="0" w:line="276" w:lineRule="auto"/>
        <w:rPr>
          <w:rFonts w:ascii="Cambria" w:hAnsi="Cambria" w:cstheme="minorHAnsi"/>
        </w:rPr>
      </w:pPr>
      <w:r w:rsidRPr="0070714A">
        <w:rPr>
          <w:rFonts w:ascii="Cambria" w:hAnsi="Cambria" w:cstheme="minorHAnsi"/>
        </w:rPr>
        <w:t xml:space="preserve">Department of </w:t>
      </w:r>
      <w:r>
        <w:rPr>
          <w:rFonts w:ascii="Cambria" w:hAnsi="Cambria" w:cstheme="minorHAnsi"/>
        </w:rPr>
        <w:t>Statistics</w:t>
      </w:r>
    </w:p>
    <w:p w14:paraId="586A10AC" w14:textId="77777777" w:rsidR="00791845" w:rsidRPr="0070714A" w:rsidRDefault="00791845" w:rsidP="00791845">
      <w:pPr>
        <w:spacing w:after="0" w:line="276" w:lineRule="auto"/>
        <w:rPr>
          <w:rFonts w:ascii="Cambria" w:hAnsi="Cambria" w:cstheme="minorHAnsi"/>
        </w:rPr>
      </w:pPr>
      <w:r>
        <w:rPr>
          <w:rFonts w:ascii="Cambria" w:hAnsi="Cambria" w:cstheme="minorHAnsi"/>
        </w:rPr>
        <w:t>Iowa State University</w:t>
      </w:r>
      <w:r w:rsidRPr="0070714A">
        <w:rPr>
          <w:rFonts w:ascii="Cambria" w:hAnsi="Cambria" w:cstheme="minorHAnsi"/>
        </w:rPr>
        <w:t>, Ames, IA 50111</w:t>
      </w:r>
    </w:p>
    <w:p w14:paraId="780E811B" w14:textId="77777777" w:rsidR="00791845" w:rsidRPr="00807D52" w:rsidRDefault="00791845" w:rsidP="00791845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(515)-294-5582; </w:t>
      </w:r>
      <w:r w:rsidRPr="00807D52">
        <w:rPr>
          <w:rFonts w:ascii="Cambria" w:hAnsi="Cambria" w:cstheme="minorHAnsi"/>
        </w:rPr>
        <w:t>pcaragea@iastate.edu</w:t>
      </w:r>
    </w:p>
    <w:p w14:paraId="1AA753C7" w14:textId="77777777" w:rsidR="00791845" w:rsidRPr="00791845" w:rsidRDefault="00791845" w:rsidP="003D3793">
      <w:pPr>
        <w:spacing w:after="0" w:line="276" w:lineRule="auto"/>
        <w:rPr>
          <w:rFonts w:ascii="Cambria" w:hAnsi="Cambria" w:cstheme="minorHAnsi"/>
          <w:iCs/>
        </w:rPr>
      </w:pPr>
    </w:p>
    <w:sectPr w:rsidR="00791845" w:rsidRPr="00791845" w:rsidSect="0070714A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CB9D7" w14:textId="77777777" w:rsidR="002E1A79" w:rsidRDefault="002E1A79" w:rsidP="00A94006">
      <w:pPr>
        <w:spacing w:after="0" w:line="240" w:lineRule="auto"/>
      </w:pPr>
      <w:r>
        <w:separator/>
      </w:r>
    </w:p>
  </w:endnote>
  <w:endnote w:type="continuationSeparator" w:id="0">
    <w:p w14:paraId="11ADC6F4" w14:textId="77777777" w:rsidR="002E1A79" w:rsidRDefault="002E1A79" w:rsidP="00A94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F6D9A" w14:textId="77777777" w:rsidR="002E1A79" w:rsidRDefault="002E1A79" w:rsidP="00A94006">
      <w:pPr>
        <w:spacing w:after="0" w:line="240" w:lineRule="auto"/>
      </w:pPr>
      <w:r>
        <w:separator/>
      </w:r>
    </w:p>
  </w:footnote>
  <w:footnote w:type="continuationSeparator" w:id="0">
    <w:p w14:paraId="1A913D54" w14:textId="77777777" w:rsidR="002E1A79" w:rsidRDefault="002E1A79" w:rsidP="00A940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2555C"/>
    <w:multiLevelType w:val="hybridMultilevel"/>
    <w:tmpl w:val="7EF88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D3098"/>
    <w:multiLevelType w:val="hybridMultilevel"/>
    <w:tmpl w:val="E68C04F0"/>
    <w:lvl w:ilvl="0" w:tplc="D59A2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E4A9C"/>
    <w:multiLevelType w:val="hybridMultilevel"/>
    <w:tmpl w:val="01DE1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96572"/>
    <w:multiLevelType w:val="hybridMultilevel"/>
    <w:tmpl w:val="EEEEB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91C44"/>
    <w:multiLevelType w:val="hybridMultilevel"/>
    <w:tmpl w:val="C62299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B4FDD"/>
    <w:multiLevelType w:val="hybridMultilevel"/>
    <w:tmpl w:val="AB263A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BF7760"/>
    <w:multiLevelType w:val="hybridMultilevel"/>
    <w:tmpl w:val="0478D64E"/>
    <w:lvl w:ilvl="0" w:tplc="D59A2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96483F"/>
    <w:multiLevelType w:val="hybridMultilevel"/>
    <w:tmpl w:val="C3D42822"/>
    <w:lvl w:ilvl="0" w:tplc="D59A266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8C5B53"/>
    <w:multiLevelType w:val="hybridMultilevel"/>
    <w:tmpl w:val="9E9401D8"/>
    <w:lvl w:ilvl="0" w:tplc="D59A2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F47AD0"/>
    <w:multiLevelType w:val="hybridMultilevel"/>
    <w:tmpl w:val="871A53A6"/>
    <w:lvl w:ilvl="0" w:tplc="1A2441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1EF7A88"/>
    <w:multiLevelType w:val="hybridMultilevel"/>
    <w:tmpl w:val="0D8E68CE"/>
    <w:lvl w:ilvl="0" w:tplc="D59A2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FF1E13"/>
    <w:multiLevelType w:val="hybridMultilevel"/>
    <w:tmpl w:val="EA486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4C3970"/>
    <w:multiLevelType w:val="hybridMultilevel"/>
    <w:tmpl w:val="771ABC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3322F5"/>
    <w:multiLevelType w:val="hybridMultilevel"/>
    <w:tmpl w:val="BC385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8B3897"/>
    <w:multiLevelType w:val="hybridMultilevel"/>
    <w:tmpl w:val="3724EF9A"/>
    <w:lvl w:ilvl="0" w:tplc="D59A2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FB4E716A">
      <w:start w:val="1"/>
      <w:numFmt w:val="decimal"/>
      <w:lvlText w:val="%2-"/>
      <w:lvlJc w:val="left"/>
      <w:pPr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5510DDE"/>
    <w:multiLevelType w:val="hybridMultilevel"/>
    <w:tmpl w:val="A516C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D2E13DB"/>
    <w:multiLevelType w:val="hybridMultilevel"/>
    <w:tmpl w:val="688AEA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10080124">
    <w:abstractNumId w:val="16"/>
  </w:num>
  <w:num w:numId="2" w16cid:durableId="780030225">
    <w:abstractNumId w:val="9"/>
  </w:num>
  <w:num w:numId="3" w16cid:durableId="647444574">
    <w:abstractNumId w:val="11"/>
  </w:num>
  <w:num w:numId="4" w16cid:durableId="1197081102">
    <w:abstractNumId w:val="3"/>
  </w:num>
  <w:num w:numId="5" w16cid:durableId="134417801">
    <w:abstractNumId w:val="13"/>
  </w:num>
  <w:num w:numId="6" w16cid:durableId="422117496">
    <w:abstractNumId w:val="5"/>
  </w:num>
  <w:num w:numId="7" w16cid:durableId="603002195">
    <w:abstractNumId w:val="0"/>
  </w:num>
  <w:num w:numId="8" w16cid:durableId="1854027730">
    <w:abstractNumId w:val="2"/>
  </w:num>
  <w:num w:numId="9" w16cid:durableId="1467973222">
    <w:abstractNumId w:val="15"/>
  </w:num>
  <w:num w:numId="10" w16cid:durableId="1855463318">
    <w:abstractNumId w:val="4"/>
  </w:num>
  <w:num w:numId="11" w16cid:durableId="243539633">
    <w:abstractNumId w:val="10"/>
  </w:num>
  <w:num w:numId="12" w16cid:durableId="815486495">
    <w:abstractNumId w:val="6"/>
  </w:num>
  <w:num w:numId="13" w16cid:durableId="1458796067">
    <w:abstractNumId w:val="1"/>
  </w:num>
  <w:num w:numId="14" w16cid:durableId="2062046803">
    <w:abstractNumId w:val="14"/>
  </w:num>
  <w:num w:numId="15" w16cid:durableId="1136289375">
    <w:abstractNumId w:val="8"/>
  </w:num>
  <w:num w:numId="16" w16cid:durableId="849415859">
    <w:abstractNumId w:val="12"/>
  </w:num>
  <w:num w:numId="17" w16cid:durableId="1182667557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AICQ2MDUyNzcwsLSyUdpeDU4uLM/DyQAkPjWgBE9aA1LQAAAA=="/>
  </w:docVars>
  <w:rsids>
    <w:rsidRoot w:val="00EA4A0F"/>
    <w:rsid w:val="00001AB8"/>
    <w:rsid w:val="00001D94"/>
    <w:rsid w:val="00004B12"/>
    <w:rsid w:val="0000520D"/>
    <w:rsid w:val="00005D1D"/>
    <w:rsid w:val="00005E96"/>
    <w:rsid w:val="00007DA2"/>
    <w:rsid w:val="00011C7B"/>
    <w:rsid w:val="0001219C"/>
    <w:rsid w:val="0001431A"/>
    <w:rsid w:val="00014AD4"/>
    <w:rsid w:val="00026316"/>
    <w:rsid w:val="000270AC"/>
    <w:rsid w:val="00031110"/>
    <w:rsid w:val="00032B9A"/>
    <w:rsid w:val="0003435B"/>
    <w:rsid w:val="000403E9"/>
    <w:rsid w:val="00040932"/>
    <w:rsid w:val="000424BF"/>
    <w:rsid w:val="000429B8"/>
    <w:rsid w:val="000437CA"/>
    <w:rsid w:val="00043A5A"/>
    <w:rsid w:val="00043BA3"/>
    <w:rsid w:val="000448D1"/>
    <w:rsid w:val="00044B05"/>
    <w:rsid w:val="0004528D"/>
    <w:rsid w:val="00046027"/>
    <w:rsid w:val="00047997"/>
    <w:rsid w:val="0005035C"/>
    <w:rsid w:val="00050DD5"/>
    <w:rsid w:val="00051678"/>
    <w:rsid w:val="00055612"/>
    <w:rsid w:val="0005613E"/>
    <w:rsid w:val="000565D1"/>
    <w:rsid w:val="0005786D"/>
    <w:rsid w:val="0006059B"/>
    <w:rsid w:val="00061162"/>
    <w:rsid w:val="000628FE"/>
    <w:rsid w:val="00063061"/>
    <w:rsid w:val="000639F3"/>
    <w:rsid w:val="000643BE"/>
    <w:rsid w:val="00064C63"/>
    <w:rsid w:val="000659D3"/>
    <w:rsid w:val="00065ACC"/>
    <w:rsid w:val="00071467"/>
    <w:rsid w:val="000717C0"/>
    <w:rsid w:val="000718CA"/>
    <w:rsid w:val="0007213B"/>
    <w:rsid w:val="00074784"/>
    <w:rsid w:val="00074DF6"/>
    <w:rsid w:val="00075C17"/>
    <w:rsid w:val="0007606C"/>
    <w:rsid w:val="000761F7"/>
    <w:rsid w:val="00077150"/>
    <w:rsid w:val="0008165E"/>
    <w:rsid w:val="000826B4"/>
    <w:rsid w:val="00082E9C"/>
    <w:rsid w:val="00084297"/>
    <w:rsid w:val="00086F15"/>
    <w:rsid w:val="00087D38"/>
    <w:rsid w:val="000911E8"/>
    <w:rsid w:val="0009394C"/>
    <w:rsid w:val="000945F2"/>
    <w:rsid w:val="00094A4F"/>
    <w:rsid w:val="000958F8"/>
    <w:rsid w:val="00095D5A"/>
    <w:rsid w:val="000A050B"/>
    <w:rsid w:val="000A1AD4"/>
    <w:rsid w:val="000A56D1"/>
    <w:rsid w:val="000A6D82"/>
    <w:rsid w:val="000A6FE3"/>
    <w:rsid w:val="000B0E5C"/>
    <w:rsid w:val="000B1639"/>
    <w:rsid w:val="000B2A1B"/>
    <w:rsid w:val="000B2C50"/>
    <w:rsid w:val="000B3134"/>
    <w:rsid w:val="000B50E8"/>
    <w:rsid w:val="000B51B6"/>
    <w:rsid w:val="000B5332"/>
    <w:rsid w:val="000B6561"/>
    <w:rsid w:val="000B6668"/>
    <w:rsid w:val="000B6EBA"/>
    <w:rsid w:val="000C50E1"/>
    <w:rsid w:val="000C5823"/>
    <w:rsid w:val="000C663A"/>
    <w:rsid w:val="000C7C19"/>
    <w:rsid w:val="000D06BE"/>
    <w:rsid w:val="000D1D34"/>
    <w:rsid w:val="000D4655"/>
    <w:rsid w:val="000E06A1"/>
    <w:rsid w:val="000E247E"/>
    <w:rsid w:val="000E264A"/>
    <w:rsid w:val="000F01BE"/>
    <w:rsid w:val="000F0DF1"/>
    <w:rsid w:val="000F1901"/>
    <w:rsid w:val="000F1C39"/>
    <w:rsid w:val="000F3210"/>
    <w:rsid w:val="000F3B02"/>
    <w:rsid w:val="000F4D48"/>
    <w:rsid w:val="000F7346"/>
    <w:rsid w:val="000F7951"/>
    <w:rsid w:val="000F7E36"/>
    <w:rsid w:val="00103AED"/>
    <w:rsid w:val="001047C3"/>
    <w:rsid w:val="00106FCC"/>
    <w:rsid w:val="00107FC9"/>
    <w:rsid w:val="00111E05"/>
    <w:rsid w:val="00112B31"/>
    <w:rsid w:val="00115EF3"/>
    <w:rsid w:val="0011664F"/>
    <w:rsid w:val="0011692A"/>
    <w:rsid w:val="0011713C"/>
    <w:rsid w:val="00121672"/>
    <w:rsid w:val="001222B1"/>
    <w:rsid w:val="001249C9"/>
    <w:rsid w:val="00125A9E"/>
    <w:rsid w:val="00126C23"/>
    <w:rsid w:val="00126D1B"/>
    <w:rsid w:val="00126DED"/>
    <w:rsid w:val="00130897"/>
    <w:rsid w:val="00131A13"/>
    <w:rsid w:val="00131BA3"/>
    <w:rsid w:val="00131EB7"/>
    <w:rsid w:val="001331D9"/>
    <w:rsid w:val="00133B38"/>
    <w:rsid w:val="00135608"/>
    <w:rsid w:val="0013777B"/>
    <w:rsid w:val="00140B5B"/>
    <w:rsid w:val="0014117C"/>
    <w:rsid w:val="00142E19"/>
    <w:rsid w:val="0015019F"/>
    <w:rsid w:val="001505E2"/>
    <w:rsid w:val="00152950"/>
    <w:rsid w:val="001529F8"/>
    <w:rsid w:val="0015326E"/>
    <w:rsid w:val="001551E4"/>
    <w:rsid w:val="001563A8"/>
    <w:rsid w:val="001575D2"/>
    <w:rsid w:val="00161C28"/>
    <w:rsid w:val="001635FB"/>
    <w:rsid w:val="00167A6F"/>
    <w:rsid w:val="001718EE"/>
    <w:rsid w:val="00174F63"/>
    <w:rsid w:val="001756D0"/>
    <w:rsid w:val="00175810"/>
    <w:rsid w:val="00175B49"/>
    <w:rsid w:val="00177379"/>
    <w:rsid w:val="0017777C"/>
    <w:rsid w:val="00177D7D"/>
    <w:rsid w:val="00180907"/>
    <w:rsid w:val="0018095B"/>
    <w:rsid w:val="00183764"/>
    <w:rsid w:val="00184047"/>
    <w:rsid w:val="001856FB"/>
    <w:rsid w:val="0018702E"/>
    <w:rsid w:val="00187970"/>
    <w:rsid w:val="00191DE9"/>
    <w:rsid w:val="0019576B"/>
    <w:rsid w:val="00195855"/>
    <w:rsid w:val="00195D4B"/>
    <w:rsid w:val="0019682E"/>
    <w:rsid w:val="001A0CF9"/>
    <w:rsid w:val="001A5A25"/>
    <w:rsid w:val="001B01FE"/>
    <w:rsid w:val="001B1367"/>
    <w:rsid w:val="001B2102"/>
    <w:rsid w:val="001B3F7E"/>
    <w:rsid w:val="001B4516"/>
    <w:rsid w:val="001B5EA5"/>
    <w:rsid w:val="001B7923"/>
    <w:rsid w:val="001C003A"/>
    <w:rsid w:val="001C02CA"/>
    <w:rsid w:val="001C3DA7"/>
    <w:rsid w:val="001C56D6"/>
    <w:rsid w:val="001C6888"/>
    <w:rsid w:val="001D0B53"/>
    <w:rsid w:val="001D0FF9"/>
    <w:rsid w:val="001D1209"/>
    <w:rsid w:val="001D2BE5"/>
    <w:rsid w:val="001D331A"/>
    <w:rsid w:val="001D58E7"/>
    <w:rsid w:val="001D5BF3"/>
    <w:rsid w:val="001D659D"/>
    <w:rsid w:val="001D70FC"/>
    <w:rsid w:val="001D7F13"/>
    <w:rsid w:val="001E2025"/>
    <w:rsid w:val="001E2CC3"/>
    <w:rsid w:val="001E5858"/>
    <w:rsid w:val="001E74CC"/>
    <w:rsid w:val="001E7DC5"/>
    <w:rsid w:val="001F0D27"/>
    <w:rsid w:val="001F2602"/>
    <w:rsid w:val="001F2606"/>
    <w:rsid w:val="001F2BEF"/>
    <w:rsid w:val="001F2FAF"/>
    <w:rsid w:val="001F4BDB"/>
    <w:rsid w:val="001F5116"/>
    <w:rsid w:val="0020161A"/>
    <w:rsid w:val="0020194C"/>
    <w:rsid w:val="00204ADA"/>
    <w:rsid w:val="002074A6"/>
    <w:rsid w:val="00210690"/>
    <w:rsid w:val="00210883"/>
    <w:rsid w:val="0021142B"/>
    <w:rsid w:val="0021328B"/>
    <w:rsid w:val="00214761"/>
    <w:rsid w:val="00216B50"/>
    <w:rsid w:val="00220C4B"/>
    <w:rsid w:val="00221C7C"/>
    <w:rsid w:val="0022221A"/>
    <w:rsid w:val="002229CA"/>
    <w:rsid w:val="00223336"/>
    <w:rsid w:val="00225347"/>
    <w:rsid w:val="002257FA"/>
    <w:rsid w:val="00226BF8"/>
    <w:rsid w:val="00231998"/>
    <w:rsid w:val="00235CE1"/>
    <w:rsid w:val="00236AA7"/>
    <w:rsid w:val="0023794D"/>
    <w:rsid w:val="002516D2"/>
    <w:rsid w:val="0025637D"/>
    <w:rsid w:val="00257D99"/>
    <w:rsid w:val="00260A92"/>
    <w:rsid w:val="0026105B"/>
    <w:rsid w:val="002631FB"/>
    <w:rsid w:val="002632CE"/>
    <w:rsid w:val="00263893"/>
    <w:rsid w:val="0027340D"/>
    <w:rsid w:val="0027395B"/>
    <w:rsid w:val="002741F8"/>
    <w:rsid w:val="00275537"/>
    <w:rsid w:val="0027672B"/>
    <w:rsid w:val="0027679A"/>
    <w:rsid w:val="00280381"/>
    <w:rsid w:val="0028062F"/>
    <w:rsid w:val="002809F4"/>
    <w:rsid w:val="00280DAC"/>
    <w:rsid w:val="0028137F"/>
    <w:rsid w:val="00282748"/>
    <w:rsid w:val="00284D7F"/>
    <w:rsid w:val="00286185"/>
    <w:rsid w:val="00286406"/>
    <w:rsid w:val="0028771C"/>
    <w:rsid w:val="002901AD"/>
    <w:rsid w:val="00290EE5"/>
    <w:rsid w:val="00291751"/>
    <w:rsid w:val="00292B3A"/>
    <w:rsid w:val="00293212"/>
    <w:rsid w:val="002938DF"/>
    <w:rsid w:val="002953F6"/>
    <w:rsid w:val="00296C13"/>
    <w:rsid w:val="002A0683"/>
    <w:rsid w:val="002A0BBA"/>
    <w:rsid w:val="002A5E66"/>
    <w:rsid w:val="002B018A"/>
    <w:rsid w:val="002B0313"/>
    <w:rsid w:val="002B22A5"/>
    <w:rsid w:val="002B4873"/>
    <w:rsid w:val="002B5299"/>
    <w:rsid w:val="002B5E3A"/>
    <w:rsid w:val="002C118B"/>
    <w:rsid w:val="002C62F7"/>
    <w:rsid w:val="002C64E0"/>
    <w:rsid w:val="002D247C"/>
    <w:rsid w:val="002D305A"/>
    <w:rsid w:val="002D3B27"/>
    <w:rsid w:val="002D55BD"/>
    <w:rsid w:val="002D6804"/>
    <w:rsid w:val="002D6B75"/>
    <w:rsid w:val="002D772E"/>
    <w:rsid w:val="002E005A"/>
    <w:rsid w:val="002E1073"/>
    <w:rsid w:val="002E1A79"/>
    <w:rsid w:val="002E6181"/>
    <w:rsid w:val="002E624E"/>
    <w:rsid w:val="002E6C31"/>
    <w:rsid w:val="002F08C7"/>
    <w:rsid w:val="002F1167"/>
    <w:rsid w:val="002F5F1A"/>
    <w:rsid w:val="00300777"/>
    <w:rsid w:val="00300E9B"/>
    <w:rsid w:val="00303194"/>
    <w:rsid w:val="00303819"/>
    <w:rsid w:val="0030385B"/>
    <w:rsid w:val="003042BA"/>
    <w:rsid w:val="00305A79"/>
    <w:rsid w:val="00311AD5"/>
    <w:rsid w:val="00312D4B"/>
    <w:rsid w:val="0031451D"/>
    <w:rsid w:val="00314A81"/>
    <w:rsid w:val="00315040"/>
    <w:rsid w:val="00316524"/>
    <w:rsid w:val="0031733C"/>
    <w:rsid w:val="003246D9"/>
    <w:rsid w:val="0032794D"/>
    <w:rsid w:val="0033029A"/>
    <w:rsid w:val="00330853"/>
    <w:rsid w:val="003314AC"/>
    <w:rsid w:val="00333A1E"/>
    <w:rsid w:val="00337312"/>
    <w:rsid w:val="00337F5D"/>
    <w:rsid w:val="00340302"/>
    <w:rsid w:val="00341D8E"/>
    <w:rsid w:val="003431A6"/>
    <w:rsid w:val="00343B20"/>
    <w:rsid w:val="00345877"/>
    <w:rsid w:val="0034671D"/>
    <w:rsid w:val="0034691E"/>
    <w:rsid w:val="00346F87"/>
    <w:rsid w:val="003472EF"/>
    <w:rsid w:val="0035051C"/>
    <w:rsid w:val="00351012"/>
    <w:rsid w:val="00351138"/>
    <w:rsid w:val="00351483"/>
    <w:rsid w:val="00352AA6"/>
    <w:rsid w:val="003543DB"/>
    <w:rsid w:val="00356EF3"/>
    <w:rsid w:val="00357080"/>
    <w:rsid w:val="0035734F"/>
    <w:rsid w:val="003573C8"/>
    <w:rsid w:val="00363E24"/>
    <w:rsid w:val="00364608"/>
    <w:rsid w:val="00365255"/>
    <w:rsid w:val="00365816"/>
    <w:rsid w:val="00366A12"/>
    <w:rsid w:val="00367FC0"/>
    <w:rsid w:val="00367FC6"/>
    <w:rsid w:val="00371912"/>
    <w:rsid w:val="00371E4C"/>
    <w:rsid w:val="0037323F"/>
    <w:rsid w:val="0037414B"/>
    <w:rsid w:val="00375DC0"/>
    <w:rsid w:val="003762C0"/>
    <w:rsid w:val="00376476"/>
    <w:rsid w:val="003777B9"/>
    <w:rsid w:val="00377BE7"/>
    <w:rsid w:val="003806BB"/>
    <w:rsid w:val="0038701D"/>
    <w:rsid w:val="003871D5"/>
    <w:rsid w:val="00391481"/>
    <w:rsid w:val="003917A8"/>
    <w:rsid w:val="003919B9"/>
    <w:rsid w:val="00391AFD"/>
    <w:rsid w:val="003961D6"/>
    <w:rsid w:val="00396E03"/>
    <w:rsid w:val="003A2AD5"/>
    <w:rsid w:val="003A4FA9"/>
    <w:rsid w:val="003A593F"/>
    <w:rsid w:val="003A68A7"/>
    <w:rsid w:val="003A6973"/>
    <w:rsid w:val="003A7324"/>
    <w:rsid w:val="003A7A23"/>
    <w:rsid w:val="003B19D5"/>
    <w:rsid w:val="003B264B"/>
    <w:rsid w:val="003B4812"/>
    <w:rsid w:val="003B56F2"/>
    <w:rsid w:val="003B621C"/>
    <w:rsid w:val="003B6ECE"/>
    <w:rsid w:val="003B702A"/>
    <w:rsid w:val="003B7411"/>
    <w:rsid w:val="003B7567"/>
    <w:rsid w:val="003C1F18"/>
    <w:rsid w:val="003C3BD4"/>
    <w:rsid w:val="003C3CB5"/>
    <w:rsid w:val="003C611A"/>
    <w:rsid w:val="003C724C"/>
    <w:rsid w:val="003D0C37"/>
    <w:rsid w:val="003D17DA"/>
    <w:rsid w:val="003D2886"/>
    <w:rsid w:val="003D3793"/>
    <w:rsid w:val="003D3924"/>
    <w:rsid w:val="003D3996"/>
    <w:rsid w:val="003D710A"/>
    <w:rsid w:val="003E38E5"/>
    <w:rsid w:val="003E3E6C"/>
    <w:rsid w:val="003E438E"/>
    <w:rsid w:val="003E5F56"/>
    <w:rsid w:val="003F0BD4"/>
    <w:rsid w:val="003F357F"/>
    <w:rsid w:val="003F3DE5"/>
    <w:rsid w:val="003F58FA"/>
    <w:rsid w:val="003F5D56"/>
    <w:rsid w:val="0040018E"/>
    <w:rsid w:val="0040055D"/>
    <w:rsid w:val="0040067B"/>
    <w:rsid w:val="00401330"/>
    <w:rsid w:val="00401C25"/>
    <w:rsid w:val="0040376F"/>
    <w:rsid w:val="004048B5"/>
    <w:rsid w:val="0040606F"/>
    <w:rsid w:val="00412312"/>
    <w:rsid w:val="00413731"/>
    <w:rsid w:val="00413C8E"/>
    <w:rsid w:val="00414B5E"/>
    <w:rsid w:val="004202DC"/>
    <w:rsid w:val="00420C80"/>
    <w:rsid w:val="00420D24"/>
    <w:rsid w:val="0042222D"/>
    <w:rsid w:val="00422273"/>
    <w:rsid w:val="0042260E"/>
    <w:rsid w:val="00424583"/>
    <w:rsid w:val="00424BCC"/>
    <w:rsid w:val="00427627"/>
    <w:rsid w:val="00431183"/>
    <w:rsid w:val="00431744"/>
    <w:rsid w:val="00432570"/>
    <w:rsid w:val="004330C8"/>
    <w:rsid w:val="00435C74"/>
    <w:rsid w:val="004378D3"/>
    <w:rsid w:val="004408D8"/>
    <w:rsid w:val="00444AEC"/>
    <w:rsid w:val="004457EB"/>
    <w:rsid w:val="00445BE2"/>
    <w:rsid w:val="00445E3D"/>
    <w:rsid w:val="00447055"/>
    <w:rsid w:val="00450D5C"/>
    <w:rsid w:val="004513BA"/>
    <w:rsid w:val="00451F9D"/>
    <w:rsid w:val="004539BA"/>
    <w:rsid w:val="00453A1F"/>
    <w:rsid w:val="00454568"/>
    <w:rsid w:val="00454CA7"/>
    <w:rsid w:val="0045715F"/>
    <w:rsid w:val="004613F3"/>
    <w:rsid w:val="0046146E"/>
    <w:rsid w:val="004645DB"/>
    <w:rsid w:val="00464C38"/>
    <w:rsid w:val="004654FB"/>
    <w:rsid w:val="0047095E"/>
    <w:rsid w:val="00470A76"/>
    <w:rsid w:val="00471B79"/>
    <w:rsid w:val="0047237A"/>
    <w:rsid w:val="00473AF1"/>
    <w:rsid w:val="00475B77"/>
    <w:rsid w:val="00476742"/>
    <w:rsid w:val="00477979"/>
    <w:rsid w:val="004800BA"/>
    <w:rsid w:val="00481710"/>
    <w:rsid w:val="00483D95"/>
    <w:rsid w:val="0048635B"/>
    <w:rsid w:val="00486879"/>
    <w:rsid w:val="00487AEB"/>
    <w:rsid w:val="00487D70"/>
    <w:rsid w:val="00487FEE"/>
    <w:rsid w:val="00490327"/>
    <w:rsid w:val="00491E0E"/>
    <w:rsid w:val="00493E03"/>
    <w:rsid w:val="0049624F"/>
    <w:rsid w:val="0049702D"/>
    <w:rsid w:val="004A0B87"/>
    <w:rsid w:val="004A169A"/>
    <w:rsid w:val="004A1D54"/>
    <w:rsid w:val="004A2498"/>
    <w:rsid w:val="004B1CA7"/>
    <w:rsid w:val="004B29D8"/>
    <w:rsid w:val="004B5CA2"/>
    <w:rsid w:val="004B6779"/>
    <w:rsid w:val="004B72B9"/>
    <w:rsid w:val="004C1243"/>
    <w:rsid w:val="004C37E4"/>
    <w:rsid w:val="004C7499"/>
    <w:rsid w:val="004C7CF5"/>
    <w:rsid w:val="004D1275"/>
    <w:rsid w:val="004D1674"/>
    <w:rsid w:val="004D3062"/>
    <w:rsid w:val="004D3883"/>
    <w:rsid w:val="004D591C"/>
    <w:rsid w:val="004D5C4C"/>
    <w:rsid w:val="004E014D"/>
    <w:rsid w:val="004E41B7"/>
    <w:rsid w:val="004E4279"/>
    <w:rsid w:val="004E45CB"/>
    <w:rsid w:val="004E5F07"/>
    <w:rsid w:val="004E79E1"/>
    <w:rsid w:val="004F1898"/>
    <w:rsid w:val="004F2AA9"/>
    <w:rsid w:val="004F2B60"/>
    <w:rsid w:val="004F351B"/>
    <w:rsid w:val="004F3D61"/>
    <w:rsid w:val="004F3EB1"/>
    <w:rsid w:val="004F40BC"/>
    <w:rsid w:val="00501361"/>
    <w:rsid w:val="00501F81"/>
    <w:rsid w:val="00502B2D"/>
    <w:rsid w:val="00502EE9"/>
    <w:rsid w:val="005037BC"/>
    <w:rsid w:val="005052AE"/>
    <w:rsid w:val="00505A8D"/>
    <w:rsid w:val="00506938"/>
    <w:rsid w:val="00511CF3"/>
    <w:rsid w:val="00516560"/>
    <w:rsid w:val="005262EC"/>
    <w:rsid w:val="00526818"/>
    <w:rsid w:val="005278FC"/>
    <w:rsid w:val="00530403"/>
    <w:rsid w:val="00531D19"/>
    <w:rsid w:val="00533CDA"/>
    <w:rsid w:val="00536652"/>
    <w:rsid w:val="00536FB6"/>
    <w:rsid w:val="005419B0"/>
    <w:rsid w:val="0054397F"/>
    <w:rsid w:val="00546CA6"/>
    <w:rsid w:val="00553CE5"/>
    <w:rsid w:val="00553EC4"/>
    <w:rsid w:val="00555D5E"/>
    <w:rsid w:val="00557BC1"/>
    <w:rsid w:val="00561127"/>
    <w:rsid w:val="005651D5"/>
    <w:rsid w:val="00565748"/>
    <w:rsid w:val="00570C76"/>
    <w:rsid w:val="005720C1"/>
    <w:rsid w:val="00573F0F"/>
    <w:rsid w:val="00574A21"/>
    <w:rsid w:val="00574FD5"/>
    <w:rsid w:val="00575574"/>
    <w:rsid w:val="005769C5"/>
    <w:rsid w:val="00577E08"/>
    <w:rsid w:val="00580F10"/>
    <w:rsid w:val="00581F27"/>
    <w:rsid w:val="005827B0"/>
    <w:rsid w:val="00582ACD"/>
    <w:rsid w:val="00583C0F"/>
    <w:rsid w:val="00584735"/>
    <w:rsid w:val="00585055"/>
    <w:rsid w:val="0058567E"/>
    <w:rsid w:val="00585831"/>
    <w:rsid w:val="005903A8"/>
    <w:rsid w:val="005921B0"/>
    <w:rsid w:val="00593567"/>
    <w:rsid w:val="0059690F"/>
    <w:rsid w:val="00597606"/>
    <w:rsid w:val="005979F6"/>
    <w:rsid w:val="00597DD4"/>
    <w:rsid w:val="005A1051"/>
    <w:rsid w:val="005A1293"/>
    <w:rsid w:val="005A2687"/>
    <w:rsid w:val="005A2C23"/>
    <w:rsid w:val="005A3240"/>
    <w:rsid w:val="005A3946"/>
    <w:rsid w:val="005A6B73"/>
    <w:rsid w:val="005A6E5C"/>
    <w:rsid w:val="005B028A"/>
    <w:rsid w:val="005B0E76"/>
    <w:rsid w:val="005B3F4F"/>
    <w:rsid w:val="005B5D64"/>
    <w:rsid w:val="005B6E7F"/>
    <w:rsid w:val="005C1F0E"/>
    <w:rsid w:val="005C2714"/>
    <w:rsid w:val="005C5D5A"/>
    <w:rsid w:val="005D19F1"/>
    <w:rsid w:val="005D2F8A"/>
    <w:rsid w:val="005E04FA"/>
    <w:rsid w:val="005E04FB"/>
    <w:rsid w:val="005E08FC"/>
    <w:rsid w:val="005E12E3"/>
    <w:rsid w:val="005E134D"/>
    <w:rsid w:val="005E1630"/>
    <w:rsid w:val="005E17C4"/>
    <w:rsid w:val="005E61DB"/>
    <w:rsid w:val="005E6DBE"/>
    <w:rsid w:val="005E7F51"/>
    <w:rsid w:val="005F0EC7"/>
    <w:rsid w:val="005F160D"/>
    <w:rsid w:val="005F1B12"/>
    <w:rsid w:val="005F1D2D"/>
    <w:rsid w:val="005F2A17"/>
    <w:rsid w:val="00602239"/>
    <w:rsid w:val="00602D55"/>
    <w:rsid w:val="00604A92"/>
    <w:rsid w:val="006065E6"/>
    <w:rsid w:val="00606D6B"/>
    <w:rsid w:val="00611798"/>
    <w:rsid w:val="00611916"/>
    <w:rsid w:val="0061718E"/>
    <w:rsid w:val="006207F9"/>
    <w:rsid w:val="00622B95"/>
    <w:rsid w:val="0062562C"/>
    <w:rsid w:val="00625E30"/>
    <w:rsid w:val="0063040D"/>
    <w:rsid w:val="00630B17"/>
    <w:rsid w:val="00632D12"/>
    <w:rsid w:val="00633170"/>
    <w:rsid w:val="006333B7"/>
    <w:rsid w:val="00634AAA"/>
    <w:rsid w:val="00635D6F"/>
    <w:rsid w:val="0063709E"/>
    <w:rsid w:val="00642EC5"/>
    <w:rsid w:val="0064307B"/>
    <w:rsid w:val="006476D1"/>
    <w:rsid w:val="006478A6"/>
    <w:rsid w:val="00650E71"/>
    <w:rsid w:val="006518CB"/>
    <w:rsid w:val="00651C68"/>
    <w:rsid w:val="00654138"/>
    <w:rsid w:val="0065623A"/>
    <w:rsid w:val="00657671"/>
    <w:rsid w:val="006630DA"/>
    <w:rsid w:val="00663EDB"/>
    <w:rsid w:val="0066414A"/>
    <w:rsid w:val="00667240"/>
    <w:rsid w:val="00671BF2"/>
    <w:rsid w:val="00674831"/>
    <w:rsid w:val="00676B51"/>
    <w:rsid w:val="00681D32"/>
    <w:rsid w:val="00682C49"/>
    <w:rsid w:val="00690759"/>
    <w:rsid w:val="00692E0F"/>
    <w:rsid w:val="006A2462"/>
    <w:rsid w:val="006A56D1"/>
    <w:rsid w:val="006B3722"/>
    <w:rsid w:val="006B480E"/>
    <w:rsid w:val="006C03A1"/>
    <w:rsid w:val="006C11AE"/>
    <w:rsid w:val="006C1407"/>
    <w:rsid w:val="006C192A"/>
    <w:rsid w:val="006C1ADB"/>
    <w:rsid w:val="006C452F"/>
    <w:rsid w:val="006C6536"/>
    <w:rsid w:val="006C704D"/>
    <w:rsid w:val="006D139A"/>
    <w:rsid w:val="006D1E7B"/>
    <w:rsid w:val="006D65D7"/>
    <w:rsid w:val="006D6D8A"/>
    <w:rsid w:val="006D7FE6"/>
    <w:rsid w:val="006E096B"/>
    <w:rsid w:val="006E14CF"/>
    <w:rsid w:val="006E2D4E"/>
    <w:rsid w:val="006E3140"/>
    <w:rsid w:val="006E387D"/>
    <w:rsid w:val="006E45C3"/>
    <w:rsid w:val="006E5168"/>
    <w:rsid w:val="006E6A96"/>
    <w:rsid w:val="006F3498"/>
    <w:rsid w:val="006F386C"/>
    <w:rsid w:val="006F4651"/>
    <w:rsid w:val="006F5514"/>
    <w:rsid w:val="006F74F8"/>
    <w:rsid w:val="006F7D38"/>
    <w:rsid w:val="00700FF7"/>
    <w:rsid w:val="007019C6"/>
    <w:rsid w:val="00701E9B"/>
    <w:rsid w:val="007056F0"/>
    <w:rsid w:val="0070597E"/>
    <w:rsid w:val="00706279"/>
    <w:rsid w:val="007062B1"/>
    <w:rsid w:val="00706B27"/>
    <w:rsid w:val="00707062"/>
    <w:rsid w:val="0070714A"/>
    <w:rsid w:val="00707746"/>
    <w:rsid w:val="00710CC4"/>
    <w:rsid w:val="00712E8F"/>
    <w:rsid w:val="00712EB4"/>
    <w:rsid w:val="00714F35"/>
    <w:rsid w:val="00716561"/>
    <w:rsid w:val="00716A52"/>
    <w:rsid w:val="00717295"/>
    <w:rsid w:val="007209AF"/>
    <w:rsid w:val="007226A0"/>
    <w:rsid w:val="007251B9"/>
    <w:rsid w:val="0073052E"/>
    <w:rsid w:val="007310F1"/>
    <w:rsid w:val="00733039"/>
    <w:rsid w:val="00733523"/>
    <w:rsid w:val="00733954"/>
    <w:rsid w:val="00735937"/>
    <w:rsid w:val="0073646D"/>
    <w:rsid w:val="00736D92"/>
    <w:rsid w:val="00740385"/>
    <w:rsid w:val="00740437"/>
    <w:rsid w:val="0074242C"/>
    <w:rsid w:val="007427AA"/>
    <w:rsid w:val="007429C8"/>
    <w:rsid w:val="0074435E"/>
    <w:rsid w:val="00744EBA"/>
    <w:rsid w:val="0074585E"/>
    <w:rsid w:val="00746E67"/>
    <w:rsid w:val="00747CC2"/>
    <w:rsid w:val="00750015"/>
    <w:rsid w:val="00752334"/>
    <w:rsid w:val="00752B75"/>
    <w:rsid w:val="00756F7D"/>
    <w:rsid w:val="00757492"/>
    <w:rsid w:val="0076061B"/>
    <w:rsid w:val="00760ABA"/>
    <w:rsid w:val="00762D14"/>
    <w:rsid w:val="00763576"/>
    <w:rsid w:val="0076463A"/>
    <w:rsid w:val="00766003"/>
    <w:rsid w:val="00766120"/>
    <w:rsid w:val="00767B64"/>
    <w:rsid w:val="00771A03"/>
    <w:rsid w:val="00781148"/>
    <w:rsid w:val="00781DD1"/>
    <w:rsid w:val="00783078"/>
    <w:rsid w:val="007831E2"/>
    <w:rsid w:val="00783C98"/>
    <w:rsid w:val="00784306"/>
    <w:rsid w:val="00785352"/>
    <w:rsid w:val="007853AC"/>
    <w:rsid w:val="007859E2"/>
    <w:rsid w:val="00786FF1"/>
    <w:rsid w:val="00790575"/>
    <w:rsid w:val="00790D05"/>
    <w:rsid w:val="00790D6A"/>
    <w:rsid w:val="00791845"/>
    <w:rsid w:val="00792729"/>
    <w:rsid w:val="0079485B"/>
    <w:rsid w:val="00794E33"/>
    <w:rsid w:val="007956C0"/>
    <w:rsid w:val="007969C1"/>
    <w:rsid w:val="00797379"/>
    <w:rsid w:val="00797C77"/>
    <w:rsid w:val="007A075A"/>
    <w:rsid w:val="007A1F34"/>
    <w:rsid w:val="007A2062"/>
    <w:rsid w:val="007A2ED4"/>
    <w:rsid w:val="007A39A1"/>
    <w:rsid w:val="007A4093"/>
    <w:rsid w:val="007A52B8"/>
    <w:rsid w:val="007A52BE"/>
    <w:rsid w:val="007A69C3"/>
    <w:rsid w:val="007A7FFB"/>
    <w:rsid w:val="007B1EE0"/>
    <w:rsid w:val="007B4F4E"/>
    <w:rsid w:val="007B519D"/>
    <w:rsid w:val="007B6358"/>
    <w:rsid w:val="007B72AE"/>
    <w:rsid w:val="007C11DF"/>
    <w:rsid w:val="007C1713"/>
    <w:rsid w:val="007C4650"/>
    <w:rsid w:val="007C4D2B"/>
    <w:rsid w:val="007C629D"/>
    <w:rsid w:val="007C7084"/>
    <w:rsid w:val="007D1F04"/>
    <w:rsid w:val="007D36E1"/>
    <w:rsid w:val="007E0BCF"/>
    <w:rsid w:val="007E1838"/>
    <w:rsid w:val="007E20E7"/>
    <w:rsid w:val="007E2D6A"/>
    <w:rsid w:val="007E2FCD"/>
    <w:rsid w:val="007E4BB7"/>
    <w:rsid w:val="007E50D8"/>
    <w:rsid w:val="007E513F"/>
    <w:rsid w:val="007E51D9"/>
    <w:rsid w:val="007E61B6"/>
    <w:rsid w:val="007F1C2E"/>
    <w:rsid w:val="007F2190"/>
    <w:rsid w:val="007F2B19"/>
    <w:rsid w:val="007F3435"/>
    <w:rsid w:val="007F7CF7"/>
    <w:rsid w:val="00800EEE"/>
    <w:rsid w:val="00801F05"/>
    <w:rsid w:val="00802EA6"/>
    <w:rsid w:val="008046E0"/>
    <w:rsid w:val="00807C6B"/>
    <w:rsid w:val="00807D52"/>
    <w:rsid w:val="00811851"/>
    <w:rsid w:val="00812384"/>
    <w:rsid w:val="008138DC"/>
    <w:rsid w:val="00815ABA"/>
    <w:rsid w:val="008170F8"/>
    <w:rsid w:val="0081778D"/>
    <w:rsid w:val="008234B3"/>
    <w:rsid w:val="0082465F"/>
    <w:rsid w:val="00825330"/>
    <w:rsid w:val="00825C74"/>
    <w:rsid w:val="008260BD"/>
    <w:rsid w:val="0082707A"/>
    <w:rsid w:val="0082743B"/>
    <w:rsid w:val="008279C7"/>
    <w:rsid w:val="00827A4C"/>
    <w:rsid w:val="00827E05"/>
    <w:rsid w:val="00830FC0"/>
    <w:rsid w:val="0083300D"/>
    <w:rsid w:val="00833E6F"/>
    <w:rsid w:val="00836A5F"/>
    <w:rsid w:val="00840262"/>
    <w:rsid w:val="008416E3"/>
    <w:rsid w:val="00843D30"/>
    <w:rsid w:val="008458D9"/>
    <w:rsid w:val="00845939"/>
    <w:rsid w:val="0084710A"/>
    <w:rsid w:val="00847683"/>
    <w:rsid w:val="00847D5F"/>
    <w:rsid w:val="00850862"/>
    <w:rsid w:val="00851AF8"/>
    <w:rsid w:val="008537E2"/>
    <w:rsid w:val="00853BBE"/>
    <w:rsid w:val="00854E2A"/>
    <w:rsid w:val="00856D6F"/>
    <w:rsid w:val="008611EC"/>
    <w:rsid w:val="008612D3"/>
    <w:rsid w:val="00863F48"/>
    <w:rsid w:val="008649CF"/>
    <w:rsid w:val="00866313"/>
    <w:rsid w:val="00870674"/>
    <w:rsid w:val="008706DD"/>
    <w:rsid w:val="00870AFC"/>
    <w:rsid w:val="00872F6F"/>
    <w:rsid w:val="00877EB4"/>
    <w:rsid w:val="00880E09"/>
    <w:rsid w:val="00885894"/>
    <w:rsid w:val="00885CF1"/>
    <w:rsid w:val="008917C7"/>
    <w:rsid w:val="00891B14"/>
    <w:rsid w:val="008935A7"/>
    <w:rsid w:val="008944A1"/>
    <w:rsid w:val="0089662B"/>
    <w:rsid w:val="00897DD4"/>
    <w:rsid w:val="00897E72"/>
    <w:rsid w:val="008A0AF0"/>
    <w:rsid w:val="008A0D8E"/>
    <w:rsid w:val="008A3597"/>
    <w:rsid w:val="008A4576"/>
    <w:rsid w:val="008A5441"/>
    <w:rsid w:val="008B3039"/>
    <w:rsid w:val="008B39C7"/>
    <w:rsid w:val="008B3AC2"/>
    <w:rsid w:val="008B5BE1"/>
    <w:rsid w:val="008C0911"/>
    <w:rsid w:val="008C0A9C"/>
    <w:rsid w:val="008C291A"/>
    <w:rsid w:val="008C35C9"/>
    <w:rsid w:val="008C5121"/>
    <w:rsid w:val="008C70DF"/>
    <w:rsid w:val="008C7CD6"/>
    <w:rsid w:val="008D25D5"/>
    <w:rsid w:val="008D29F4"/>
    <w:rsid w:val="008D3283"/>
    <w:rsid w:val="008D42CA"/>
    <w:rsid w:val="008D6BBF"/>
    <w:rsid w:val="008D741F"/>
    <w:rsid w:val="008E028E"/>
    <w:rsid w:val="008E1F9C"/>
    <w:rsid w:val="008E2002"/>
    <w:rsid w:val="008E71DE"/>
    <w:rsid w:val="008F277A"/>
    <w:rsid w:val="008F35B9"/>
    <w:rsid w:val="00901EF1"/>
    <w:rsid w:val="00904316"/>
    <w:rsid w:val="00906588"/>
    <w:rsid w:val="00911B4A"/>
    <w:rsid w:val="00912336"/>
    <w:rsid w:val="00913908"/>
    <w:rsid w:val="009149FE"/>
    <w:rsid w:val="009154B8"/>
    <w:rsid w:val="0091588C"/>
    <w:rsid w:val="00916416"/>
    <w:rsid w:val="009164E0"/>
    <w:rsid w:val="00916F99"/>
    <w:rsid w:val="00917DC0"/>
    <w:rsid w:val="00920F02"/>
    <w:rsid w:val="00922325"/>
    <w:rsid w:val="00922A5B"/>
    <w:rsid w:val="0092343B"/>
    <w:rsid w:val="00924DEB"/>
    <w:rsid w:val="009302CE"/>
    <w:rsid w:val="00932599"/>
    <w:rsid w:val="00934154"/>
    <w:rsid w:val="0093499B"/>
    <w:rsid w:val="009355F4"/>
    <w:rsid w:val="00941D57"/>
    <w:rsid w:val="00944C77"/>
    <w:rsid w:val="00944DFD"/>
    <w:rsid w:val="009457D4"/>
    <w:rsid w:val="0094746B"/>
    <w:rsid w:val="009475BC"/>
    <w:rsid w:val="00950422"/>
    <w:rsid w:val="00950A3E"/>
    <w:rsid w:val="00950FDA"/>
    <w:rsid w:val="009519B9"/>
    <w:rsid w:val="00953BDA"/>
    <w:rsid w:val="00954BB6"/>
    <w:rsid w:val="00956A54"/>
    <w:rsid w:val="00957285"/>
    <w:rsid w:val="0096344B"/>
    <w:rsid w:val="00964567"/>
    <w:rsid w:val="00965399"/>
    <w:rsid w:val="0096629B"/>
    <w:rsid w:val="00967335"/>
    <w:rsid w:val="00967371"/>
    <w:rsid w:val="00967991"/>
    <w:rsid w:val="00970588"/>
    <w:rsid w:val="009743FC"/>
    <w:rsid w:val="00974C71"/>
    <w:rsid w:val="00976273"/>
    <w:rsid w:val="00982762"/>
    <w:rsid w:val="00983546"/>
    <w:rsid w:val="00983A50"/>
    <w:rsid w:val="009846E2"/>
    <w:rsid w:val="00984BF2"/>
    <w:rsid w:val="0098576A"/>
    <w:rsid w:val="00985B64"/>
    <w:rsid w:val="00985E65"/>
    <w:rsid w:val="009868D1"/>
    <w:rsid w:val="00986CB9"/>
    <w:rsid w:val="00986E4D"/>
    <w:rsid w:val="00986ED1"/>
    <w:rsid w:val="00987801"/>
    <w:rsid w:val="0099058E"/>
    <w:rsid w:val="0099060C"/>
    <w:rsid w:val="00990AA7"/>
    <w:rsid w:val="0099123C"/>
    <w:rsid w:val="009935EA"/>
    <w:rsid w:val="00993902"/>
    <w:rsid w:val="009946BD"/>
    <w:rsid w:val="00994D2F"/>
    <w:rsid w:val="0099676A"/>
    <w:rsid w:val="0099725E"/>
    <w:rsid w:val="009A194C"/>
    <w:rsid w:val="009A3C3C"/>
    <w:rsid w:val="009B0C0B"/>
    <w:rsid w:val="009B3B85"/>
    <w:rsid w:val="009B4567"/>
    <w:rsid w:val="009B529B"/>
    <w:rsid w:val="009B5CAC"/>
    <w:rsid w:val="009B5F99"/>
    <w:rsid w:val="009B70FE"/>
    <w:rsid w:val="009C0198"/>
    <w:rsid w:val="009C2ACA"/>
    <w:rsid w:val="009C397E"/>
    <w:rsid w:val="009C3CFC"/>
    <w:rsid w:val="009C4E84"/>
    <w:rsid w:val="009C4FCD"/>
    <w:rsid w:val="009C5219"/>
    <w:rsid w:val="009C7856"/>
    <w:rsid w:val="009D1624"/>
    <w:rsid w:val="009D1885"/>
    <w:rsid w:val="009D2D26"/>
    <w:rsid w:val="009D31DF"/>
    <w:rsid w:val="009D3D76"/>
    <w:rsid w:val="009D7BAC"/>
    <w:rsid w:val="009E0547"/>
    <w:rsid w:val="009E22B1"/>
    <w:rsid w:val="009E32D0"/>
    <w:rsid w:val="009E3970"/>
    <w:rsid w:val="009E461B"/>
    <w:rsid w:val="009E46AF"/>
    <w:rsid w:val="009E54DA"/>
    <w:rsid w:val="009F1658"/>
    <w:rsid w:val="009F1942"/>
    <w:rsid w:val="009F2580"/>
    <w:rsid w:val="009F27C0"/>
    <w:rsid w:val="009F38B3"/>
    <w:rsid w:val="00A03828"/>
    <w:rsid w:val="00A0422F"/>
    <w:rsid w:val="00A06137"/>
    <w:rsid w:val="00A13E59"/>
    <w:rsid w:val="00A1517A"/>
    <w:rsid w:val="00A16C62"/>
    <w:rsid w:val="00A228C0"/>
    <w:rsid w:val="00A22CD2"/>
    <w:rsid w:val="00A23156"/>
    <w:rsid w:val="00A23184"/>
    <w:rsid w:val="00A25B82"/>
    <w:rsid w:val="00A2729E"/>
    <w:rsid w:val="00A27A73"/>
    <w:rsid w:val="00A3281E"/>
    <w:rsid w:val="00A32E6F"/>
    <w:rsid w:val="00A35318"/>
    <w:rsid w:val="00A362D8"/>
    <w:rsid w:val="00A3794F"/>
    <w:rsid w:val="00A37FF7"/>
    <w:rsid w:val="00A403FB"/>
    <w:rsid w:val="00A40C94"/>
    <w:rsid w:val="00A41064"/>
    <w:rsid w:val="00A420D5"/>
    <w:rsid w:val="00A431D0"/>
    <w:rsid w:val="00A44356"/>
    <w:rsid w:val="00A44F15"/>
    <w:rsid w:val="00A465DD"/>
    <w:rsid w:val="00A478AE"/>
    <w:rsid w:val="00A51A41"/>
    <w:rsid w:val="00A55C05"/>
    <w:rsid w:val="00A57E42"/>
    <w:rsid w:val="00A61518"/>
    <w:rsid w:val="00A62F2F"/>
    <w:rsid w:val="00A6391B"/>
    <w:rsid w:val="00A642FF"/>
    <w:rsid w:val="00A64443"/>
    <w:rsid w:val="00A6543B"/>
    <w:rsid w:val="00A656E8"/>
    <w:rsid w:val="00A66341"/>
    <w:rsid w:val="00A668F2"/>
    <w:rsid w:val="00A73E02"/>
    <w:rsid w:val="00A73F6C"/>
    <w:rsid w:val="00A7485B"/>
    <w:rsid w:val="00A74C06"/>
    <w:rsid w:val="00A75E88"/>
    <w:rsid w:val="00A76CA6"/>
    <w:rsid w:val="00A809EE"/>
    <w:rsid w:val="00A82819"/>
    <w:rsid w:val="00A857F4"/>
    <w:rsid w:val="00A85CEC"/>
    <w:rsid w:val="00A864FD"/>
    <w:rsid w:val="00A915D1"/>
    <w:rsid w:val="00A91E6A"/>
    <w:rsid w:val="00A9256E"/>
    <w:rsid w:val="00A94006"/>
    <w:rsid w:val="00A95559"/>
    <w:rsid w:val="00AA0F8B"/>
    <w:rsid w:val="00AA24E5"/>
    <w:rsid w:val="00AA4C8C"/>
    <w:rsid w:val="00AA63B1"/>
    <w:rsid w:val="00AA6E9D"/>
    <w:rsid w:val="00AC3A45"/>
    <w:rsid w:val="00AC4BFA"/>
    <w:rsid w:val="00AC5924"/>
    <w:rsid w:val="00AC5F0B"/>
    <w:rsid w:val="00AC7073"/>
    <w:rsid w:val="00AD695F"/>
    <w:rsid w:val="00AD794F"/>
    <w:rsid w:val="00AE07DF"/>
    <w:rsid w:val="00AE250E"/>
    <w:rsid w:val="00AE2AC0"/>
    <w:rsid w:val="00AE2D44"/>
    <w:rsid w:val="00AE56CA"/>
    <w:rsid w:val="00AE5F42"/>
    <w:rsid w:val="00AE7B25"/>
    <w:rsid w:val="00AF0E19"/>
    <w:rsid w:val="00AF2339"/>
    <w:rsid w:val="00AF2AEA"/>
    <w:rsid w:val="00AF2DB0"/>
    <w:rsid w:val="00AF4DE7"/>
    <w:rsid w:val="00AF567C"/>
    <w:rsid w:val="00AF61F6"/>
    <w:rsid w:val="00B00312"/>
    <w:rsid w:val="00B01255"/>
    <w:rsid w:val="00B0177F"/>
    <w:rsid w:val="00B017CA"/>
    <w:rsid w:val="00B03425"/>
    <w:rsid w:val="00B067CC"/>
    <w:rsid w:val="00B06C7A"/>
    <w:rsid w:val="00B072C4"/>
    <w:rsid w:val="00B100F9"/>
    <w:rsid w:val="00B1153F"/>
    <w:rsid w:val="00B12E44"/>
    <w:rsid w:val="00B13D33"/>
    <w:rsid w:val="00B1466C"/>
    <w:rsid w:val="00B15008"/>
    <w:rsid w:val="00B15CBB"/>
    <w:rsid w:val="00B16A14"/>
    <w:rsid w:val="00B171A5"/>
    <w:rsid w:val="00B17244"/>
    <w:rsid w:val="00B176E5"/>
    <w:rsid w:val="00B21BC9"/>
    <w:rsid w:val="00B2220C"/>
    <w:rsid w:val="00B24725"/>
    <w:rsid w:val="00B24E72"/>
    <w:rsid w:val="00B252B6"/>
    <w:rsid w:val="00B303D7"/>
    <w:rsid w:val="00B31410"/>
    <w:rsid w:val="00B31734"/>
    <w:rsid w:val="00B3234D"/>
    <w:rsid w:val="00B33EEA"/>
    <w:rsid w:val="00B3559F"/>
    <w:rsid w:val="00B3668F"/>
    <w:rsid w:val="00B43762"/>
    <w:rsid w:val="00B44AC9"/>
    <w:rsid w:val="00B44B65"/>
    <w:rsid w:val="00B45126"/>
    <w:rsid w:val="00B46E3C"/>
    <w:rsid w:val="00B4701E"/>
    <w:rsid w:val="00B479FA"/>
    <w:rsid w:val="00B47A34"/>
    <w:rsid w:val="00B53B3D"/>
    <w:rsid w:val="00B5577A"/>
    <w:rsid w:val="00B604AA"/>
    <w:rsid w:val="00B60E40"/>
    <w:rsid w:val="00B62383"/>
    <w:rsid w:val="00B6430E"/>
    <w:rsid w:val="00B64431"/>
    <w:rsid w:val="00B65CD8"/>
    <w:rsid w:val="00B7028A"/>
    <w:rsid w:val="00B7035C"/>
    <w:rsid w:val="00B7082A"/>
    <w:rsid w:val="00B753FC"/>
    <w:rsid w:val="00B759E0"/>
    <w:rsid w:val="00B77819"/>
    <w:rsid w:val="00B80115"/>
    <w:rsid w:val="00B82788"/>
    <w:rsid w:val="00B82C72"/>
    <w:rsid w:val="00B84A57"/>
    <w:rsid w:val="00B8546F"/>
    <w:rsid w:val="00B85A0C"/>
    <w:rsid w:val="00B875DD"/>
    <w:rsid w:val="00B910FA"/>
    <w:rsid w:val="00B955D6"/>
    <w:rsid w:val="00B96224"/>
    <w:rsid w:val="00B97424"/>
    <w:rsid w:val="00BA09D2"/>
    <w:rsid w:val="00BA30AC"/>
    <w:rsid w:val="00BA337E"/>
    <w:rsid w:val="00BA5428"/>
    <w:rsid w:val="00BA565A"/>
    <w:rsid w:val="00BA64B7"/>
    <w:rsid w:val="00BA6568"/>
    <w:rsid w:val="00BA6B1A"/>
    <w:rsid w:val="00BA79F6"/>
    <w:rsid w:val="00BB399A"/>
    <w:rsid w:val="00BB6C8B"/>
    <w:rsid w:val="00BB7277"/>
    <w:rsid w:val="00BC0437"/>
    <w:rsid w:val="00BC4409"/>
    <w:rsid w:val="00BC4613"/>
    <w:rsid w:val="00BC5259"/>
    <w:rsid w:val="00BC5341"/>
    <w:rsid w:val="00BC61A3"/>
    <w:rsid w:val="00BC797F"/>
    <w:rsid w:val="00BC7D36"/>
    <w:rsid w:val="00BD06D0"/>
    <w:rsid w:val="00BD30EF"/>
    <w:rsid w:val="00BD3118"/>
    <w:rsid w:val="00BE78BD"/>
    <w:rsid w:val="00BE7C1C"/>
    <w:rsid w:val="00BF496B"/>
    <w:rsid w:val="00C03E52"/>
    <w:rsid w:val="00C04527"/>
    <w:rsid w:val="00C0533E"/>
    <w:rsid w:val="00C0534D"/>
    <w:rsid w:val="00C0544B"/>
    <w:rsid w:val="00C05C4B"/>
    <w:rsid w:val="00C07032"/>
    <w:rsid w:val="00C11489"/>
    <w:rsid w:val="00C11687"/>
    <w:rsid w:val="00C11D75"/>
    <w:rsid w:val="00C144A1"/>
    <w:rsid w:val="00C16D40"/>
    <w:rsid w:val="00C2007F"/>
    <w:rsid w:val="00C20E91"/>
    <w:rsid w:val="00C2299E"/>
    <w:rsid w:val="00C234C9"/>
    <w:rsid w:val="00C23539"/>
    <w:rsid w:val="00C238B7"/>
    <w:rsid w:val="00C24C60"/>
    <w:rsid w:val="00C3077B"/>
    <w:rsid w:val="00C30853"/>
    <w:rsid w:val="00C3639A"/>
    <w:rsid w:val="00C37063"/>
    <w:rsid w:val="00C40EA6"/>
    <w:rsid w:val="00C41310"/>
    <w:rsid w:val="00C42763"/>
    <w:rsid w:val="00C44FC7"/>
    <w:rsid w:val="00C452B7"/>
    <w:rsid w:val="00C45778"/>
    <w:rsid w:val="00C50785"/>
    <w:rsid w:val="00C510DE"/>
    <w:rsid w:val="00C52723"/>
    <w:rsid w:val="00C538ED"/>
    <w:rsid w:val="00C553CC"/>
    <w:rsid w:val="00C61441"/>
    <w:rsid w:val="00C61D80"/>
    <w:rsid w:val="00C6243B"/>
    <w:rsid w:val="00C627A5"/>
    <w:rsid w:val="00C6433B"/>
    <w:rsid w:val="00C65CCC"/>
    <w:rsid w:val="00C70316"/>
    <w:rsid w:val="00C71008"/>
    <w:rsid w:val="00C72430"/>
    <w:rsid w:val="00C72875"/>
    <w:rsid w:val="00C75410"/>
    <w:rsid w:val="00C76A06"/>
    <w:rsid w:val="00C770B9"/>
    <w:rsid w:val="00C77ACB"/>
    <w:rsid w:val="00C8107F"/>
    <w:rsid w:val="00C82A8C"/>
    <w:rsid w:val="00C842C4"/>
    <w:rsid w:val="00C84DBF"/>
    <w:rsid w:val="00C90AA4"/>
    <w:rsid w:val="00C90D80"/>
    <w:rsid w:val="00C91653"/>
    <w:rsid w:val="00C92E03"/>
    <w:rsid w:val="00C932A3"/>
    <w:rsid w:val="00C93764"/>
    <w:rsid w:val="00C94E1A"/>
    <w:rsid w:val="00C96A09"/>
    <w:rsid w:val="00C97780"/>
    <w:rsid w:val="00C97B5F"/>
    <w:rsid w:val="00CA04FC"/>
    <w:rsid w:val="00CA18A5"/>
    <w:rsid w:val="00CA226B"/>
    <w:rsid w:val="00CA23D3"/>
    <w:rsid w:val="00CA2854"/>
    <w:rsid w:val="00CA4264"/>
    <w:rsid w:val="00CA49AA"/>
    <w:rsid w:val="00CA7852"/>
    <w:rsid w:val="00CA7B8C"/>
    <w:rsid w:val="00CB084B"/>
    <w:rsid w:val="00CB15AA"/>
    <w:rsid w:val="00CB1F7A"/>
    <w:rsid w:val="00CB37C7"/>
    <w:rsid w:val="00CB5BBA"/>
    <w:rsid w:val="00CB6FD3"/>
    <w:rsid w:val="00CB7442"/>
    <w:rsid w:val="00CB7D1D"/>
    <w:rsid w:val="00CC1A1C"/>
    <w:rsid w:val="00CC3308"/>
    <w:rsid w:val="00CC3BB8"/>
    <w:rsid w:val="00CC43F6"/>
    <w:rsid w:val="00CC445A"/>
    <w:rsid w:val="00CC7A35"/>
    <w:rsid w:val="00CD1460"/>
    <w:rsid w:val="00CD1668"/>
    <w:rsid w:val="00CD2780"/>
    <w:rsid w:val="00CD4672"/>
    <w:rsid w:val="00CD53EF"/>
    <w:rsid w:val="00CD7923"/>
    <w:rsid w:val="00CE0827"/>
    <w:rsid w:val="00CE32C5"/>
    <w:rsid w:val="00CE3F41"/>
    <w:rsid w:val="00CE4A7E"/>
    <w:rsid w:val="00CF2226"/>
    <w:rsid w:val="00CF2CFB"/>
    <w:rsid w:val="00CF5CC9"/>
    <w:rsid w:val="00CF6B57"/>
    <w:rsid w:val="00CF6BF1"/>
    <w:rsid w:val="00D01348"/>
    <w:rsid w:val="00D01A88"/>
    <w:rsid w:val="00D049A7"/>
    <w:rsid w:val="00D04C31"/>
    <w:rsid w:val="00D059E8"/>
    <w:rsid w:val="00D06FB5"/>
    <w:rsid w:val="00D1013F"/>
    <w:rsid w:val="00D16B67"/>
    <w:rsid w:val="00D20016"/>
    <w:rsid w:val="00D20128"/>
    <w:rsid w:val="00D206AA"/>
    <w:rsid w:val="00D278E0"/>
    <w:rsid w:val="00D30D35"/>
    <w:rsid w:val="00D31FE9"/>
    <w:rsid w:val="00D320B7"/>
    <w:rsid w:val="00D32628"/>
    <w:rsid w:val="00D3263A"/>
    <w:rsid w:val="00D32B30"/>
    <w:rsid w:val="00D33415"/>
    <w:rsid w:val="00D3416D"/>
    <w:rsid w:val="00D34421"/>
    <w:rsid w:val="00D345BD"/>
    <w:rsid w:val="00D35DAC"/>
    <w:rsid w:val="00D3738A"/>
    <w:rsid w:val="00D41566"/>
    <w:rsid w:val="00D41F1C"/>
    <w:rsid w:val="00D42396"/>
    <w:rsid w:val="00D450D0"/>
    <w:rsid w:val="00D46978"/>
    <w:rsid w:val="00D475FB"/>
    <w:rsid w:val="00D476CD"/>
    <w:rsid w:val="00D5367F"/>
    <w:rsid w:val="00D53BD2"/>
    <w:rsid w:val="00D552C2"/>
    <w:rsid w:val="00D5610D"/>
    <w:rsid w:val="00D56795"/>
    <w:rsid w:val="00D60131"/>
    <w:rsid w:val="00D601F9"/>
    <w:rsid w:val="00D6215A"/>
    <w:rsid w:val="00D62D9C"/>
    <w:rsid w:val="00D639CD"/>
    <w:rsid w:val="00D65645"/>
    <w:rsid w:val="00D723E0"/>
    <w:rsid w:val="00D727FA"/>
    <w:rsid w:val="00D74692"/>
    <w:rsid w:val="00D770C3"/>
    <w:rsid w:val="00D80C08"/>
    <w:rsid w:val="00D824AF"/>
    <w:rsid w:val="00D83D96"/>
    <w:rsid w:val="00D87703"/>
    <w:rsid w:val="00D87741"/>
    <w:rsid w:val="00D90675"/>
    <w:rsid w:val="00D938DD"/>
    <w:rsid w:val="00D95468"/>
    <w:rsid w:val="00D979B2"/>
    <w:rsid w:val="00DA2B24"/>
    <w:rsid w:val="00DA7552"/>
    <w:rsid w:val="00DA7B43"/>
    <w:rsid w:val="00DB07FF"/>
    <w:rsid w:val="00DB20A3"/>
    <w:rsid w:val="00DB403A"/>
    <w:rsid w:val="00DB46D3"/>
    <w:rsid w:val="00DB483B"/>
    <w:rsid w:val="00DB4EF6"/>
    <w:rsid w:val="00DB6E9D"/>
    <w:rsid w:val="00DC17D8"/>
    <w:rsid w:val="00DC1F62"/>
    <w:rsid w:val="00DC37FD"/>
    <w:rsid w:val="00DC5B8A"/>
    <w:rsid w:val="00DC5F53"/>
    <w:rsid w:val="00DC67A5"/>
    <w:rsid w:val="00DD03F2"/>
    <w:rsid w:val="00DD169A"/>
    <w:rsid w:val="00DD2429"/>
    <w:rsid w:val="00DD398A"/>
    <w:rsid w:val="00DD4118"/>
    <w:rsid w:val="00DD7ED5"/>
    <w:rsid w:val="00DE041D"/>
    <w:rsid w:val="00DE39A4"/>
    <w:rsid w:val="00DE4243"/>
    <w:rsid w:val="00DE5081"/>
    <w:rsid w:val="00DE62C0"/>
    <w:rsid w:val="00DE7697"/>
    <w:rsid w:val="00DF3960"/>
    <w:rsid w:val="00DF4E99"/>
    <w:rsid w:val="00DF4EF1"/>
    <w:rsid w:val="00DF4F15"/>
    <w:rsid w:val="00DF52B7"/>
    <w:rsid w:val="00DF7841"/>
    <w:rsid w:val="00E0406C"/>
    <w:rsid w:val="00E07216"/>
    <w:rsid w:val="00E1203E"/>
    <w:rsid w:val="00E12698"/>
    <w:rsid w:val="00E12A6B"/>
    <w:rsid w:val="00E13653"/>
    <w:rsid w:val="00E13DD1"/>
    <w:rsid w:val="00E15DDA"/>
    <w:rsid w:val="00E16F63"/>
    <w:rsid w:val="00E2066F"/>
    <w:rsid w:val="00E20C58"/>
    <w:rsid w:val="00E22206"/>
    <w:rsid w:val="00E230F5"/>
    <w:rsid w:val="00E315F8"/>
    <w:rsid w:val="00E322F9"/>
    <w:rsid w:val="00E3450D"/>
    <w:rsid w:val="00E37A71"/>
    <w:rsid w:val="00E423CC"/>
    <w:rsid w:val="00E44277"/>
    <w:rsid w:val="00E44899"/>
    <w:rsid w:val="00E45FA8"/>
    <w:rsid w:val="00E4649B"/>
    <w:rsid w:val="00E47234"/>
    <w:rsid w:val="00E501EA"/>
    <w:rsid w:val="00E51C98"/>
    <w:rsid w:val="00E53CFB"/>
    <w:rsid w:val="00E566A2"/>
    <w:rsid w:val="00E62C19"/>
    <w:rsid w:val="00E62F10"/>
    <w:rsid w:val="00E63025"/>
    <w:rsid w:val="00E63472"/>
    <w:rsid w:val="00E6429A"/>
    <w:rsid w:val="00E6779F"/>
    <w:rsid w:val="00E70631"/>
    <w:rsid w:val="00E70D9A"/>
    <w:rsid w:val="00E71DC6"/>
    <w:rsid w:val="00E72097"/>
    <w:rsid w:val="00E73BB2"/>
    <w:rsid w:val="00E73F2E"/>
    <w:rsid w:val="00E75361"/>
    <w:rsid w:val="00E76D6E"/>
    <w:rsid w:val="00E77E97"/>
    <w:rsid w:val="00E8437D"/>
    <w:rsid w:val="00E86592"/>
    <w:rsid w:val="00E86EDE"/>
    <w:rsid w:val="00E8765B"/>
    <w:rsid w:val="00E95560"/>
    <w:rsid w:val="00E9562F"/>
    <w:rsid w:val="00E95D7D"/>
    <w:rsid w:val="00E96239"/>
    <w:rsid w:val="00E96488"/>
    <w:rsid w:val="00E97EF2"/>
    <w:rsid w:val="00EA2988"/>
    <w:rsid w:val="00EA2A05"/>
    <w:rsid w:val="00EA3CE4"/>
    <w:rsid w:val="00EA4A0F"/>
    <w:rsid w:val="00EA7198"/>
    <w:rsid w:val="00EB15F9"/>
    <w:rsid w:val="00EB32F7"/>
    <w:rsid w:val="00EB36EF"/>
    <w:rsid w:val="00EC37FF"/>
    <w:rsid w:val="00EC3F94"/>
    <w:rsid w:val="00EC43DF"/>
    <w:rsid w:val="00EC4CC8"/>
    <w:rsid w:val="00EC7278"/>
    <w:rsid w:val="00EC72D6"/>
    <w:rsid w:val="00EC7D69"/>
    <w:rsid w:val="00ED03AE"/>
    <w:rsid w:val="00EE2085"/>
    <w:rsid w:val="00EE3BC6"/>
    <w:rsid w:val="00EE4AFF"/>
    <w:rsid w:val="00EE5322"/>
    <w:rsid w:val="00EE64A4"/>
    <w:rsid w:val="00EE6859"/>
    <w:rsid w:val="00EE7D13"/>
    <w:rsid w:val="00EF1BBB"/>
    <w:rsid w:val="00EF2DD8"/>
    <w:rsid w:val="00EF3DAA"/>
    <w:rsid w:val="00EF4FAC"/>
    <w:rsid w:val="00EF55A2"/>
    <w:rsid w:val="00EF57F1"/>
    <w:rsid w:val="00F04C37"/>
    <w:rsid w:val="00F056B0"/>
    <w:rsid w:val="00F05A82"/>
    <w:rsid w:val="00F05F5E"/>
    <w:rsid w:val="00F06FA3"/>
    <w:rsid w:val="00F07764"/>
    <w:rsid w:val="00F10E7D"/>
    <w:rsid w:val="00F13428"/>
    <w:rsid w:val="00F1579C"/>
    <w:rsid w:val="00F16176"/>
    <w:rsid w:val="00F16580"/>
    <w:rsid w:val="00F20BF8"/>
    <w:rsid w:val="00F216B4"/>
    <w:rsid w:val="00F21FAA"/>
    <w:rsid w:val="00F25807"/>
    <w:rsid w:val="00F26066"/>
    <w:rsid w:val="00F26DFB"/>
    <w:rsid w:val="00F27A63"/>
    <w:rsid w:val="00F27E38"/>
    <w:rsid w:val="00F314FF"/>
    <w:rsid w:val="00F31A39"/>
    <w:rsid w:val="00F40B9A"/>
    <w:rsid w:val="00F4134E"/>
    <w:rsid w:val="00F43C3B"/>
    <w:rsid w:val="00F44D03"/>
    <w:rsid w:val="00F454E8"/>
    <w:rsid w:val="00F47B38"/>
    <w:rsid w:val="00F5118E"/>
    <w:rsid w:val="00F51E33"/>
    <w:rsid w:val="00F542D8"/>
    <w:rsid w:val="00F549EF"/>
    <w:rsid w:val="00F57386"/>
    <w:rsid w:val="00F57CBE"/>
    <w:rsid w:val="00F6190E"/>
    <w:rsid w:val="00F6194E"/>
    <w:rsid w:val="00F6293F"/>
    <w:rsid w:val="00F6464B"/>
    <w:rsid w:val="00F64956"/>
    <w:rsid w:val="00F65632"/>
    <w:rsid w:val="00F65847"/>
    <w:rsid w:val="00F658DD"/>
    <w:rsid w:val="00F668D2"/>
    <w:rsid w:val="00F72161"/>
    <w:rsid w:val="00F72572"/>
    <w:rsid w:val="00F72C01"/>
    <w:rsid w:val="00F72D26"/>
    <w:rsid w:val="00F7436B"/>
    <w:rsid w:val="00F755B3"/>
    <w:rsid w:val="00F75D48"/>
    <w:rsid w:val="00F76B5C"/>
    <w:rsid w:val="00F80F93"/>
    <w:rsid w:val="00F816CF"/>
    <w:rsid w:val="00F8201A"/>
    <w:rsid w:val="00F82027"/>
    <w:rsid w:val="00F86E1C"/>
    <w:rsid w:val="00F87227"/>
    <w:rsid w:val="00F96CBA"/>
    <w:rsid w:val="00FA061A"/>
    <w:rsid w:val="00FA2673"/>
    <w:rsid w:val="00FA4CD5"/>
    <w:rsid w:val="00FA550D"/>
    <w:rsid w:val="00FA5C2A"/>
    <w:rsid w:val="00FA71B0"/>
    <w:rsid w:val="00FB0D32"/>
    <w:rsid w:val="00FB137E"/>
    <w:rsid w:val="00FB2408"/>
    <w:rsid w:val="00FB3A6C"/>
    <w:rsid w:val="00FB611F"/>
    <w:rsid w:val="00FC4D3B"/>
    <w:rsid w:val="00FC5C6C"/>
    <w:rsid w:val="00FC5F7A"/>
    <w:rsid w:val="00FC7B00"/>
    <w:rsid w:val="00FC7D65"/>
    <w:rsid w:val="00FD0EBC"/>
    <w:rsid w:val="00FD2920"/>
    <w:rsid w:val="00FD2A2D"/>
    <w:rsid w:val="00FD510B"/>
    <w:rsid w:val="00FD634C"/>
    <w:rsid w:val="00FD7074"/>
    <w:rsid w:val="00FD792C"/>
    <w:rsid w:val="00FE0645"/>
    <w:rsid w:val="00FE11D2"/>
    <w:rsid w:val="00FE132F"/>
    <w:rsid w:val="00FE564C"/>
    <w:rsid w:val="00FE6CA4"/>
    <w:rsid w:val="00FE7F10"/>
    <w:rsid w:val="00FF00D2"/>
    <w:rsid w:val="00FF0249"/>
    <w:rsid w:val="00FF3C30"/>
    <w:rsid w:val="00FF640C"/>
    <w:rsid w:val="00FF6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6FFB3F"/>
  <w15:chartTrackingRefBased/>
  <w15:docId w15:val="{498AD596-5909-423B-932E-D7FB6BA85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4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006"/>
  </w:style>
  <w:style w:type="paragraph" w:styleId="Footer">
    <w:name w:val="footer"/>
    <w:basedOn w:val="Normal"/>
    <w:link w:val="FooterChar"/>
    <w:uiPriority w:val="99"/>
    <w:unhideWhenUsed/>
    <w:rsid w:val="00A94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006"/>
  </w:style>
  <w:style w:type="character" w:styleId="Hyperlink">
    <w:name w:val="Hyperlink"/>
    <w:basedOn w:val="DefaultParagraphFont"/>
    <w:uiPriority w:val="99"/>
    <w:unhideWhenUsed/>
    <w:rsid w:val="00625E3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24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53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34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3D37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70316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70316"/>
    <w:rPr>
      <w:b/>
      <w:bCs/>
    </w:rPr>
  </w:style>
  <w:style w:type="paragraph" w:styleId="NoSpacing">
    <w:name w:val="No Spacing"/>
    <w:uiPriority w:val="1"/>
    <w:qFormat/>
    <w:rsid w:val="005C1F0E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229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1D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2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zemmels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zemmel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osephzemmel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73</Words>
  <Characters>8969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ilar, Shahin [CCE E]</dc:creator>
  <cp:keywords/>
  <dc:description/>
  <cp:lastModifiedBy>Joe Zemme</cp:lastModifiedBy>
  <cp:revision>161</cp:revision>
  <cp:lastPrinted>2022-08-08T14:00:00Z</cp:lastPrinted>
  <dcterms:created xsi:type="dcterms:W3CDTF">2022-08-06T19:25:00Z</dcterms:created>
  <dcterms:modified xsi:type="dcterms:W3CDTF">2022-10-10T16:24:00Z</dcterms:modified>
</cp:coreProperties>
</file>